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C8595D" w14:textId="05F174ED" w:rsidR="005E0EFD" w:rsidRPr="000974DA" w:rsidRDefault="005E3C18" w:rsidP="00692F0D">
      <w:pPr>
        <w:spacing w:line="276" w:lineRule="auto"/>
      </w:pPr>
      <w:r w:rsidRPr="000974DA">
        <w:rPr>
          <w:noProof/>
        </w:rPr>
        <w:drawing>
          <wp:anchor distT="0" distB="0" distL="114300" distR="114300" simplePos="0" relativeHeight="251659264" behindDoc="0" locked="0" layoutInCell="1" allowOverlap="1" wp14:anchorId="21B590AC" wp14:editId="4027EC79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143625" cy="825500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2" t="16686" b="10608"/>
                    <a:stretch/>
                  </pic:blipFill>
                  <pic:spPr bwMode="auto">
                    <a:xfrm>
                      <a:off x="0" y="0"/>
                      <a:ext cx="6143625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E4BD467" w14:textId="74B3DEB7" w:rsidR="005E3C18" w:rsidRPr="000974DA" w:rsidRDefault="000974DA" w:rsidP="005E3C18">
      <w:pPr>
        <w:spacing w:after="0"/>
        <w:jc w:val="center"/>
        <w:rPr>
          <w:rFonts w:ascii="Times New Roman" w:hAnsi="Times New Roman"/>
          <w:b/>
          <w:bCs/>
          <w:sz w:val="28"/>
          <w:szCs w:val="28"/>
        </w:rPr>
      </w:pPr>
      <w:r w:rsidRPr="000974DA">
        <w:rPr>
          <w:rFonts w:ascii="Times New Roman" w:hAnsi="Times New Roman"/>
          <w:b/>
          <w:bCs/>
          <w:sz w:val="28"/>
          <w:szCs w:val="28"/>
        </w:rPr>
        <w:t>REGISTER OF ARCHIVAL MATERIAL</w:t>
      </w:r>
      <w:r w:rsidR="00EE48F6" w:rsidRPr="00EE48F6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EE48F6" w:rsidRPr="000974DA">
        <w:rPr>
          <w:rFonts w:ascii="Times New Roman" w:hAnsi="Times New Roman"/>
          <w:b/>
          <w:bCs/>
          <w:sz w:val="28"/>
          <w:szCs w:val="28"/>
        </w:rPr>
        <w:t>HANDOVER</w:t>
      </w:r>
    </w:p>
    <w:p w14:paraId="7EE81999" w14:textId="259690E8" w:rsidR="5FCEFA21" w:rsidRPr="000974DA" w:rsidRDefault="5FCEFA21" w:rsidP="5FCEFA21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6DECACA" w14:textId="77377B40" w:rsidR="00B738F2" w:rsidRPr="000974DA" w:rsidRDefault="000974DA" w:rsidP="00692F0D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0974DA">
        <w:rPr>
          <w:rFonts w:ascii="Times New Roman" w:hAnsi="Times New Roman"/>
          <w:b/>
          <w:bCs/>
          <w:sz w:val="24"/>
          <w:szCs w:val="24"/>
        </w:rPr>
        <w:t>ADMINISTRATIVE DATA</w:t>
      </w:r>
    </w:p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55"/>
        <w:gridCol w:w="6521"/>
      </w:tblGrid>
      <w:tr w:rsidR="00B738F2" w:rsidRPr="000974DA" w14:paraId="1A0E5029" w14:textId="77777777" w:rsidTr="005E3C18">
        <w:trPr>
          <w:trHeight w:val="346"/>
        </w:trPr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0094433E" w14:textId="4435ACA8" w:rsidR="00B738F2" w:rsidRPr="000974DA" w:rsidRDefault="000974DA" w:rsidP="005E3C18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Date of receipt</w:t>
            </w:r>
            <w:r w:rsidR="4C09E203" w:rsidRPr="000974DA">
              <w:rPr>
                <w:rFonts w:ascii="Times New Roman" w:hAnsi="Times New Roman"/>
                <w:b/>
                <w:bCs/>
              </w:rPr>
              <w:t xml:space="preserve"> </w:t>
            </w:r>
          </w:p>
        </w:tc>
        <w:tc>
          <w:tcPr>
            <w:tcW w:w="6521" w:type="dxa"/>
            <w:vAlign w:val="center"/>
          </w:tcPr>
          <w:p w14:paraId="52E443EA" w14:textId="18CA19F4" w:rsidR="00B738F2" w:rsidRPr="000974DA" w:rsidRDefault="00B738F2" w:rsidP="005E3C18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B738F2" w:rsidRPr="000974DA" w14:paraId="1CE260AC" w14:textId="77777777" w:rsidTr="005E3C18">
        <w:trPr>
          <w:trHeight w:val="346"/>
        </w:trPr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63F37E70" w14:textId="13BFBB6E" w:rsidR="00B738F2" w:rsidRPr="000974DA" w:rsidRDefault="000974DA" w:rsidP="005E3C18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rotocol number</w:t>
            </w:r>
          </w:p>
        </w:tc>
        <w:tc>
          <w:tcPr>
            <w:tcW w:w="6521" w:type="dxa"/>
            <w:vAlign w:val="center"/>
          </w:tcPr>
          <w:p w14:paraId="0F467425" w14:textId="77777777" w:rsidR="00B738F2" w:rsidRPr="000974DA" w:rsidRDefault="00B738F2" w:rsidP="005E3C18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B738F2" w:rsidRPr="000974DA" w14:paraId="429987FE" w14:textId="77777777" w:rsidTr="005E3C18">
        <w:trPr>
          <w:trHeight w:val="346"/>
        </w:trPr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6F35E28E" w14:textId="635CFF3C" w:rsidR="00B738F2" w:rsidRPr="000974DA" w:rsidRDefault="000974DA" w:rsidP="000974DA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lassification of material</w:t>
            </w:r>
          </w:p>
        </w:tc>
        <w:tc>
          <w:tcPr>
            <w:tcW w:w="6521" w:type="dxa"/>
            <w:vAlign w:val="center"/>
          </w:tcPr>
          <w:p w14:paraId="01415654" w14:textId="1C5260FD" w:rsidR="00B738F2" w:rsidRPr="000974DA" w:rsidRDefault="00B738F2" w:rsidP="005E3C18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037277" w:rsidRPr="000974DA" w14:paraId="285B13E1" w14:textId="77777777" w:rsidTr="005E3C18">
        <w:trPr>
          <w:trHeight w:val="346"/>
        </w:trPr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2879C7D0" w14:textId="70D28150" w:rsidR="00037277" w:rsidRPr="000974DA" w:rsidRDefault="000974DA" w:rsidP="000974DA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Level of confidentiality </w:t>
            </w:r>
          </w:p>
        </w:tc>
        <w:tc>
          <w:tcPr>
            <w:tcW w:w="6521" w:type="dxa"/>
            <w:vAlign w:val="center"/>
          </w:tcPr>
          <w:p w14:paraId="62F33C3E" w14:textId="1F5F77FE" w:rsidR="00037277" w:rsidRPr="000974DA" w:rsidRDefault="00037277" w:rsidP="005E3C18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B738F2" w:rsidRPr="000974DA" w14:paraId="4BC62CD6" w14:textId="77777777" w:rsidTr="005E3C18">
        <w:trPr>
          <w:trHeight w:val="346"/>
        </w:trPr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32260645" w14:textId="71B7CB40" w:rsidR="00B738F2" w:rsidRPr="000974DA" w:rsidRDefault="000974DA" w:rsidP="005E3C18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Name of the </w:t>
            </w:r>
            <w:r w:rsidR="00975A24">
              <w:rPr>
                <w:rFonts w:ascii="Times New Roman" w:hAnsi="Times New Roman"/>
                <w:b/>
                <w:bCs/>
              </w:rPr>
              <w:t>official in charge</w:t>
            </w:r>
          </w:p>
        </w:tc>
        <w:tc>
          <w:tcPr>
            <w:tcW w:w="6521" w:type="dxa"/>
            <w:vAlign w:val="center"/>
          </w:tcPr>
          <w:p w14:paraId="77CB4294" w14:textId="2C8B19F3" w:rsidR="00B738F2" w:rsidRPr="000974DA" w:rsidRDefault="00B738F2" w:rsidP="005E3C18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B738F2" w:rsidRPr="000974DA" w14:paraId="080E20A1" w14:textId="77777777" w:rsidTr="005E3C18">
        <w:trPr>
          <w:trHeight w:val="346"/>
        </w:trPr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0CB2FE5D" w14:textId="70FE8042" w:rsidR="00B738F2" w:rsidRPr="000974DA" w:rsidRDefault="000974DA" w:rsidP="000974DA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Position of </w:t>
            </w:r>
            <w:r w:rsidR="00975A24">
              <w:rPr>
                <w:rFonts w:ascii="Times New Roman" w:hAnsi="Times New Roman"/>
                <w:b/>
                <w:bCs/>
              </w:rPr>
              <w:t>official in charge</w:t>
            </w:r>
          </w:p>
        </w:tc>
        <w:tc>
          <w:tcPr>
            <w:tcW w:w="6521" w:type="dxa"/>
            <w:vAlign w:val="center"/>
          </w:tcPr>
          <w:p w14:paraId="49D4E97C" w14:textId="6F6F4E79" w:rsidR="00B738F2" w:rsidRPr="000974DA" w:rsidRDefault="00B738F2" w:rsidP="005E3C18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28550E0F" w14:textId="0691864E" w:rsidR="00692F0D" w:rsidRPr="000974DA" w:rsidRDefault="00692F0D" w:rsidP="5FCEFA21">
      <w:pPr>
        <w:spacing w:line="276" w:lineRule="auto"/>
        <w:rPr>
          <w:rFonts w:ascii="Times New Roman" w:hAnsi="Times New Roman" w:cs="Times New Roman"/>
        </w:rPr>
      </w:pPr>
    </w:p>
    <w:p w14:paraId="30A27636" w14:textId="080E28E7" w:rsidR="00EA7983" w:rsidRPr="000974DA" w:rsidRDefault="000974DA" w:rsidP="5FCEFA21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MATERIAL HAND OVER SUBMITTING PARTY DATA</w:t>
      </w:r>
      <w:r w:rsidR="4E1D56C3" w:rsidRPr="000974DA">
        <w:rPr>
          <w:rFonts w:ascii="Times New Roman" w:hAnsi="Times New Roman"/>
          <w:b/>
          <w:bCs/>
          <w:sz w:val="24"/>
          <w:szCs w:val="24"/>
        </w:rPr>
        <w:t>:</w:t>
      </w:r>
    </w:p>
    <w:p w14:paraId="3D133041" w14:textId="17B89A06" w:rsidR="5FCEFA21" w:rsidRPr="000974DA" w:rsidRDefault="5FCEFA21" w:rsidP="5FCEFA21">
      <w:pPr>
        <w:spacing w:after="0"/>
        <w:rPr>
          <w:rFonts w:ascii="Times New Roman" w:hAnsi="Times New Roman"/>
          <w:b/>
          <w:bCs/>
        </w:rPr>
      </w:pPr>
    </w:p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4"/>
        <w:gridCol w:w="6462"/>
      </w:tblGrid>
      <w:tr w:rsidR="00EA7983" w:rsidRPr="000974DA" w14:paraId="75DCFC8B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22750C20" w14:textId="653836C7" w:rsidR="00EA7983" w:rsidRPr="000974DA" w:rsidRDefault="000974DA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Name and Surname</w:t>
            </w:r>
          </w:p>
        </w:tc>
        <w:tc>
          <w:tcPr>
            <w:tcW w:w="6462" w:type="dxa"/>
            <w:vAlign w:val="center"/>
          </w:tcPr>
          <w:p w14:paraId="7F5EE0A4" w14:textId="4387CC5C" w:rsidR="00EA7983" w:rsidRPr="000974DA" w:rsidRDefault="00EA7983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EA7983" w:rsidRPr="000974DA" w14:paraId="11ADC61B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39D16233" w14:textId="7AB6FBF9" w:rsidR="00EA7983" w:rsidRPr="000974DA" w:rsidRDefault="000974DA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Date of Birth</w:t>
            </w:r>
            <w:r w:rsidR="00537C4C" w:rsidRPr="000974DA">
              <w:rPr>
                <w:rFonts w:ascii="Times New Roman" w:eastAsia="Times New Roman" w:hAnsi="Times New Roman" w:cs="Times New Roman"/>
                <w:b/>
                <w:bCs/>
              </w:rPr>
              <w:t>.</w:t>
            </w:r>
          </w:p>
        </w:tc>
        <w:tc>
          <w:tcPr>
            <w:tcW w:w="6462" w:type="dxa"/>
            <w:vAlign w:val="center"/>
          </w:tcPr>
          <w:p w14:paraId="30B10230" w14:textId="4BB7C208" w:rsidR="00EA7983" w:rsidRPr="000974DA" w:rsidRDefault="00EA7983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EA7983" w:rsidRPr="000974DA" w14:paraId="027E0039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5295A50B" w14:textId="4A526CA0" w:rsidR="00EA7983" w:rsidRPr="000974DA" w:rsidRDefault="000974DA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Place of Birth</w:t>
            </w:r>
          </w:p>
        </w:tc>
        <w:tc>
          <w:tcPr>
            <w:tcW w:w="6462" w:type="dxa"/>
            <w:vAlign w:val="center"/>
          </w:tcPr>
          <w:p w14:paraId="51E9696B" w14:textId="639B9A3A" w:rsidR="00EA7983" w:rsidRPr="000974DA" w:rsidRDefault="00EA7983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437FE0" w:rsidRPr="000974DA" w14:paraId="07913096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432EE409" w14:textId="03C74940" w:rsidR="00437FE0" w:rsidRPr="000974DA" w:rsidRDefault="000974DA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Personal number</w:t>
            </w:r>
          </w:p>
        </w:tc>
        <w:tc>
          <w:tcPr>
            <w:tcW w:w="6462" w:type="dxa"/>
            <w:vAlign w:val="center"/>
          </w:tcPr>
          <w:p w14:paraId="78EF18A3" w14:textId="63787D6F" w:rsidR="00437FE0" w:rsidRPr="000974DA" w:rsidRDefault="00437FE0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974DA" w:rsidRPr="000974DA" w14:paraId="3BE4374F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6BF7946B" w14:textId="10BBDE85" w:rsidR="000974DA" w:rsidRPr="000974DA" w:rsidRDefault="000974DA" w:rsidP="000974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702B">
              <w:rPr>
                <w:rFonts w:ascii="Times New Roman" w:hAnsi="Times New Roman"/>
                <w:b/>
              </w:rPr>
              <w:t>Citizenship/Nationality</w:t>
            </w:r>
          </w:p>
        </w:tc>
        <w:tc>
          <w:tcPr>
            <w:tcW w:w="6462" w:type="dxa"/>
            <w:vAlign w:val="center"/>
          </w:tcPr>
          <w:p w14:paraId="1405C1B0" w14:textId="2070E76A" w:rsidR="000974DA" w:rsidRPr="000974DA" w:rsidRDefault="000974DA" w:rsidP="000974D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974DA" w:rsidRPr="000974DA" w14:paraId="71DC54E1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36DB2FB9" w14:textId="3BCFBFFF" w:rsidR="000974DA" w:rsidRPr="000974DA" w:rsidRDefault="00CD74E6" w:rsidP="000974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702B">
              <w:rPr>
                <w:rFonts w:ascii="Times New Roman" w:hAnsi="Times New Roman"/>
                <w:b/>
              </w:rPr>
              <w:t>Address</w:t>
            </w:r>
          </w:p>
        </w:tc>
        <w:tc>
          <w:tcPr>
            <w:tcW w:w="6462" w:type="dxa"/>
            <w:vAlign w:val="center"/>
          </w:tcPr>
          <w:p w14:paraId="11C29BB6" w14:textId="266A8A0D" w:rsidR="000974DA" w:rsidRPr="000974DA" w:rsidRDefault="000974DA" w:rsidP="000974D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974DA" w:rsidRPr="000974DA" w14:paraId="3A628791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2CB12BAF" w14:textId="59302A1C" w:rsidR="000974DA" w:rsidRPr="000974DA" w:rsidRDefault="00CD74E6" w:rsidP="000974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Gender</w:t>
            </w:r>
          </w:p>
        </w:tc>
        <w:tc>
          <w:tcPr>
            <w:tcW w:w="6462" w:type="dxa"/>
            <w:vAlign w:val="center"/>
          </w:tcPr>
          <w:p w14:paraId="23E59A70" w14:textId="49140C1C" w:rsidR="000974DA" w:rsidRPr="000974DA" w:rsidRDefault="00000000" w:rsidP="000974D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819794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74DA" w:rsidRPr="000974D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974DA" w:rsidRPr="000974DA">
              <w:rPr>
                <w:rFonts w:ascii="Times New Roman" w:hAnsi="Times New Roman" w:cs="Times New Roman"/>
              </w:rPr>
              <w:t xml:space="preserve"> F</w:t>
            </w:r>
            <w:r w:rsidR="000974DA" w:rsidRPr="000974DA">
              <w:rPr>
                <w:rFonts w:ascii="Times New Roman" w:hAnsi="Times New Roman" w:cs="Times New Roman"/>
              </w:rPr>
              <w:tab/>
              <w:t xml:space="preserve">               </w:t>
            </w:r>
            <w:r w:rsidR="000974DA" w:rsidRPr="000974DA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010450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74DA" w:rsidRPr="000974DA">
                  <w:rPr>
                    <w:rFonts w:ascii="MS Gothic" w:eastAsia="MS Gothic" w:hAnsi="MS Gothic" w:cs="Times New Roman"/>
                  </w:rPr>
                  <w:t>☐</w:t>
                </w:r>
              </w:sdtContent>
            </w:sdt>
            <w:r w:rsidR="000974DA" w:rsidRPr="000974DA">
              <w:rPr>
                <w:rFonts w:ascii="Times New Roman" w:hAnsi="Times New Roman" w:cs="Times New Roman"/>
              </w:rPr>
              <w:t xml:space="preserve"> M</w:t>
            </w:r>
            <w:r w:rsidR="000974DA" w:rsidRPr="000974DA">
              <w:rPr>
                <w:rFonts w:ascii="Times New Roman" w:hAnsi="Times New Roman" w:cs="Times New Roman"/>
              </w:rPr>
              <w:tab/>
              <w:t xml:space="preserve">              </w:t>
            </w:r>
            <w:r w:rsidR="000974DA" w:rsidRPr="000974DA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440369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74DA" w:rsidRPr="000974D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974DA" w:rsidRPr="000974DA">
              <w:rPr>
                <w:rFonts w:ascii="Times New Roman" w:hAnsi="Times New Roman" w:cs="Times New Roman"/>
              </w:rPr>
              <w:t xml:space="preserve"> </w:t>
            </w:r>
            <w:r w:rsidR="00CD74E6">
              <w:rPr>
                <w:rFonts w:ascii="Times New Roman" w:hAnsi="Times New Roman" w:cs="Times New Roman"/>
              </w:rPr>
              <w:t>Other</w:t>
            </w:r>
            <w:r w:rsidR="000974DA" w:rsidRPr="000974DA">
              <w:rPr>
                <w:rFonts w:ascii="Times New Roman" w:hAnsi="Times New Roman" w:cs="Times New Roman"/>
              </w:rPr>
              <w:t>.</w:t>
            </w:r>
          </w:p>
        </w:tc>
      </w:tr>
      <w:tr w:rsidR="000974DA" w:rsidRPr="000974DA" w14:paraId="02D6672A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70F78716" w14:textId="17C5C21A" w:rsidR="000974DA" w:rsidRPr="000974DA" w:rsidRDefault="00CD74E6" w:rsidP="000974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974DA">
              <w:rPr>
                <w:rFonts w:ascii="Times New Roman" w:eastAsia="Times New Roman" w:hAnsi="Times New Roman" w:cs="Times New Roman"/>
                <w:b/>
                <w:bCs/>
              </w:rPr>
              <w:t>Profession</w:t>
            </w:r>
          </w:p>
        </w:tc>
        <w:tc>
          <w:tcPr>
            <w:tcW w:w="6462" w:type="dxa"/>
            <w:vAlign w:val="center"/>
          </w:tcPr>
          <w:p w14:paraId="630646C9" w14:textId="4DDC4656" w:rsidR="000974DA" w:rsidRPr="000974DA" w:rsidRDefault="000974DA" w:rsidP="000974D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974DA" w:rsidRPr="000974DA" w14:paraId="47790299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3C36A215" w14:textId="4A83C1B9" w:rsidR="000974DA" w:rsidRPr="000974DA" w:rsidRDefault="00CD74E6" w:rsidP="000974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Phone number</w:t>
            </w:r>
          </w:p>
        </w:tc>
        <w:tc>
          <w:tcPr>
            <w:tcW w:w="6462" w:type="dxa"/>
            <w:vAlign w:val="center"/>
          </w:tcPr>
          <w:p w14:paraId="16F4C6BD" w14:textId="16833CC4" w:rsidR="000974DA" w:rsidRPr="000974DA" w:rsidRDefault="000974DA" w:rsidP="000974D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974DA" w:rsidRPr="000974DA" w14:paraId="13A6CF6C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08657B6E" w14:textId="755A01A9" w:rsidR="000974DA" w:rsidRPr="000974DA" w:rsidRDefault="000974DA" w:rsidP="000974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974DA">
              <w:rPr>
                <w:rFonts w:ascii="Times New Roman" w:eastAsia="Times New Roman" w:hAnsi="Times New Roman" w:cs="Times New Roman"/>
                <w:b/>
                <w:bCs/>
              </w:rPr>
              <w:t xml:space="preserve">E-mail </w:t>
            </w:r>
            <w:r w:rsidR="00CD74E6">
              <w:rPr>
                <w:rFonts w:ascii="Times New Roman" w:eastAsia="Times New Roman" w:hAnsi="Times New Roman" w:cs="Times New Roman"/>
                <w:b/>
                <w:bCs/>
              </w:rPr>
              <w:t>address</w:t>
            </w:r>
          </w:p>
        </w:tc>
        <w:tc>
          <w:tcPr>
            <w:tcW w:w="6462" w:type="dxa"/>
            <w:vAlign w:val="center"/>
          </w:tcPr>
          <w:p w14:paraId="383CE841" w14:textId="43BEF7C8" w:rsidR="000974DA" w:rsidRPr="000974DA" w:rsidRDefault="000974DA" w:rsidP="000974D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34330D39" w14:textId="3AB6739A" w:rsidR="006259E6" w:rsidRPr="000974DA" w:rsidRDefault="006259E6" w:rsidP="5FCEFA21">
      <w:pPr>
        <w:spacing w:line="276" w:lineRule="auto"/>
        <w:rPr>
          <w:rFonts w:ascii="Times New Roman" w:hAnsi="Times New Roman"/>
        </w:rPr>
      </w:pPr>
    </w:p>
    <w:p w14:paraId="7AD29F0B" w14:textId="7D2C54E4" w:rsidR="006259E6" w:rsidRPr="000974DA" w:rsidRDefault="006259E6" w:rsidP="00692F0D">
      <w:pPr>
        <w:spacing w:line="276" w:lineRule="auto"/>
        <w:rPr>
          <w:rFonts w:ascii="Times New Roman" w:hAnsi="Times New Roman"/>
        </w:rPr>
      </w:pPr>
    </w:p>
    <w:p w14:paraId="4ADBEADF" w14:textId="1033B42C" w:rsidR="5FCEFA21" w:rsidRPr="000974DA" w:rsidRDefault="5FCEFA21" w:rsidP="5FCEFA21">
      <w:pPr>
        <w:spacing w:line="276" w:lineRule="auto"/>
        <w:rPr>
          <w:rFonts w:ascii="Times New Roman" w:hAnsi="Times New Roman"/>
        </w:rPr>
      </w:pPr>
    </w:p>
    <w:p w14:paraId="25EE5C63" w14:textId="77777777" w:rsidR="005E3C18" w:rsidRPr="000974DA" w:rsidRDefault="005E3C18" w:rsidP="5FCEFA21">
      <w:pPr>
        <w:spacing w:line="276" w:lineRule="auto"/>
        <w:rPr>
          <w:rFonts w:ascii="Times New Roman" w:hAnsi="Times New Roman"/>
        </w:rPr>
      </w:pPr>
    </w:p>
    <w:p w14:paraId="7166F7A2" w14:textId="77777777" w:rsidR="005E3C18" w:rsidRPr="000974DA" w:rsidRDefault="005E3C18" w:rsidP="5FCEFA21">
      <w:pPr>
        <w:spacing w:line="276" w:lineRule="auto"/>
        <w:rPr>
          <w:rFonts w:ascii="Times New Roman" w:hAnsi="Times New Roman"/>
        </w:rPr>
      </w:pPr>
    </w:p>
    <w:p w14:paraId="5517BEB2" w14:textId="77777777" w:rsidR="005E3C18" w:rsidRPr="000974DA" w:rsidRDefault="005E3C18" w:rsidP="5FCEFA21">
      <w:pPr>
        <w:spacing w:line="276" w:lineRule="auto"/>
        <w:rPr>
          <w:rFonts w:ascii="Times New Roman" w:hAnsi="Times New Roman"/>
        </w:rPr>
      </w:pPr>
    </w:p>
    <w:p w14:paraId="1BB63E82" w14:textId="2BD56C07" w:rsidR="5FCEFA21" w:rsidRPr="000974DA" w:rsidRDefault="5FCEFA21" w:rsidP="5FCEFA21">
      <w:pPr>
        <w:spacing w:line="276" w:lineRule="auto"/>
        <w:rPr>
          <w:rFonts w:ascii="Times New Roman" w:hAnsi="Times New Roman"/>
        </w:rPr>
      </w:pPr>
    </w:p>
    <w:p w14:paraId="5A45B972" w14:textId="735E36E2" w:rsidR="00EA7983" w:rsidRPr="000974DA" w:rsidRDefault="00CD74E6" w:rsidP="00437FE0">
      <w:pPr>
        <w:pStyle w:val="Default"/>
        <w:pageBreakBefore/>
        <w:numPr>
          <w:ilvl w:val="0"/>
          <w:numId w:val="1"/>
        </w:numPr>
        <w:ind w:left="1077"/>
        <w:rPr>
          <w:rFonts w:eastAsiaTheme="minorEastAsia"/>
          <w:b/>
        </w:rPr>
      </w:pPr>
      <w:r>
        <w:rPr>
          <w:rFonts w:eastAsiaTheme="minorEastAsia"/>
          <w:b/>
          <w:bCs/>
        </w:rPr>
        <w:lastRenderedPageBreak/>
        <w:t>DETAILED DATA FOR HANDED OVER MATERIAL</w:t>
      </w:r>
      <w:r w:rsidR="4E1D56C3" w:rsidRPr="000974DA">
        <w:rPr>
          <w:rFonts w:eastAsiaTheme="minorEastAsia"/>
          <w:b/>
          <w:bCs/>
        </w:rPr>
        <w:t>:</w:t>
      </w:r>
    </w:p>
    <w:p w14:paraId="553B690A" w14:textId="00565141" w:rsidR="5FCEFA21" w:rsidRPr="000974DA" w:rsidRDefault="5FCEFA21" w:rsidP="5FCEFA21">
      <w:pPr>
        <w:pStyle w:val="Default"/>
        <w:spacing w:line="276" w:lineRule="auto"/>
        <w:rPr>
          <w:rFonts w:eastAsiaTheme="minorEastAsia"/>
          <w:b/>
          <w:bCs/>
          <w:color w:val="000000" w:themeColor="text1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9"/>
        <w:gridCol w:w="5386"/>
      </w:tblGrid>
      <w:tr w:rsidR="00EA7983" w:rsidRPr="000974DA" w14:paraId="1DC0F0C9" w14:textId="77777777" w:rsidTr="000638BD">
        <w:trPr>
          <w:trHeight w:val="346"/>
        </w:trPr>
        <w:tc>
          <w:tcPr>
            <w:tcW w:w="3969" w:type="dxa"/>
            <w:vMerge w:val="restart"/>
            <w:shd w:val="clear" w:color="auto" w:fill="F2F2F2" w:themeFill="background1" w:themeFillShade="F2"/>
            <w:vAlign w:val="center"/>
          </w:tcPr>
          <w:p w14:paraId="5F9CB541" w14:textId="047D895E" w:rsidR="00EA7983" w:rsidRPr="000974DA" w:rsidRDefault="00000000" w:rsidP="005E3C18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sdt>
              <w:sdtPr>
                <w:rPr>
                  <w:b/>
                  <w:bCs/>
                  <w:color w:val="auto"/>
                  <w:sz w:val="22"/>
                  <w:szCs w:val="22"/>
                </w:rPr>
                <w:id w:val="-2129763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0974DA">
                  <w:rPr>
                    <w:rFonts w:ascii="Segoe UI Symbol" w:eastAsia="MS Gothic" w:hAnsi="Segoe UI Symbol" w:cs="Segoe UI Symbol"/>
                    <w:b/>
                    <w:bCs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4E1D56C3" w:rsidRPr="000974DA">
              <w:rPr>
                <w:b/>
                <w:bCs/>
                <w:color w:val="auto"/>
                <w:sz w:val="22"/>
                <w:szCs w:val="22"/>
              </w:rPr>
              <w:t xml:space="preserve"> </w:t>
            </w:r>
            <w:r w:rsidR="485544D0" w:rsidRPr="000974DA">
              <w:rPr>
                <w:b/>
                <w:bCs/>
                <w:color w:val="auto"/>
                <w:sz w:val="22"/>
                <w:szCs w:val="22"/>
              </w:rPr>
              <w:t>Audio-material</w:t>
            </w:r>
            <w:r w:rsidR="4E1D56C3" w:rsidRPr="000974DA">
              <w:rPr>
                <w:b/>
                <w:bCs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5386" w:type="dxa"/>
            <w:vAlign w:val="center"/>
          </w:tcPr>
          <w:p w14:paraId="19E2681D" w14:textId="2E266DD2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uration</w:t>
            </w:r>
            <w:r w:rsidR="4E1D56C3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65850585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0DE2171B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359D103F" w14:textId="6E9818B4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t>Time of creation of the material</w:t>
            </w:r>
            <w:r w:rsidR="4E1D56C3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689967D9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3B31A7D8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7B00CBDA" w14:textId="6557CE0A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 w:rsidRPr="000974DA">
              <w:rPr>
                <w:rFonts w:eastAsiaTheme="minorEastAsia"/>
                <w:sz w:val="22"/>
                <w:szCs w:val="22"/>
              </w:rPr>
              <w:t>Original</w:t>
            </w:r>
            <w:r w:rsidR="4E1D56C3" w:rsidRPr="000974DA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1716309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5646"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4E1D56C3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r>
              <w:rPr>
                <w:rFonts w:eastAsiaTheme="minorEastAsia"/>
                <w:sz w:val="22"/>
                <w:szCs w:val="22"/>
              </w:rPr>
              <w:t>Copy</w:t>
            </w:r>
            <w:r w:rsidR="4E1D56C3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-177733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3C18"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EA7983" w:rsidRPr="000974DA" w14:paraId="3481C297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6031E132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7499348C" w14:textId="2BB996C8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 w:rsidRPr="000974DA">
              <w:rPr>
                <w:sz w:val="22"/>
                <w:szCs w:val="22"/>
              </w:rPr>
              <w:t>Format</w:t>
            </w:r>
            <w:r w:rsidR="4E1D56C3" w:rsidRPr="000974DA">
              <w:rPr>
                <w:sz w:val="22"/>
                <w:szCs w:val="22"/>
              </w:rPr>
              <w:t xml:space="preserve">: </w:t>
            </w:r>
          </w:p>
        </w:tc>
      </w:tr>
      <w:tr w:rsidR="00EA7983" w:rsidRPr="000974DA" w14:paraId="762A73E6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7112EBB3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7DE931DA" w14:textId="56DBAD58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antity</w:t>
            </w:r>
            <w:r w:rsidR="4E1D56C3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7F89C32F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55AD3A8F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71AC7176" w14:textId="21BAAEDA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</w:t>
            </w:r>
            <w:r w:rsidR="4E1D56C3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50410DBE" w14:textId="77777777" w:rsidTr="000638BD">
        <w:trPr>
          <w:trHeight w:val="346"/>
        </w:trPr>
        <w:tc>
          <w:tcPr>
            <w:tcW w:w="3969" w:type="dxa"/>
            <w:vMerge w:val="restart"/>
            <w:shd w:val="clear" w:color="auto" w:fill="F2F2F2" w:themeFill="background1" w:themeFillShade="F2"/>
            <w:vAlign w:val="center"/>
          </w:tcPr>
          <w:p w14:paraId="40678C70" w14:textId="5605622F" w:rsidR="00EA7983" w:rsidRPr="000974DA" w:rsidRDefault="00000000" w:rsidP="005E3C18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sdt>
              <w:sdtPr>
                <w:rPr>
                  <w:b/>
                  <w:bCs/>
                  <w:color w:val="auto"/>
                  <w:sz w:val="22"/>
                  <w:szCs w:val="22"/>
                </w:rPr>
                <w:id w:val="-1358650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0974DA">
                  <w:rPr>
                    <w:rFonts w:ascii="Segoe UI Symbol" w:eastAsia="MS Gothic" w:hAnsi="Segoe UI Symbol" w:cs="Segoe UI Symbol"/>
                    <w:b/>
                    <w:bCs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4E1D56C3" w:rsidRPr="000974DA">
              <w:rPr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CD74E6">
              <w:rPr>
                <w:b/>
                <w:bCs/>
                <w:color w:val="auto"/>
                <w:sz w:val="22"/>
                <w:szCs w:val="22"/>
              </w:rPr>
              <w:t>Court Verdict/ instigative report</w:t>
            </w:r>
          </w:p>
        </w:tc>
        <w:tc>
          <w:tcPr>
            <w:tcW w:w="5386" w:type="dxa"/>
            <w:vAlign w:val="center"/>
          </w:tcPr>
          <w:p w14:paraId="5F836EDD" w14:textId="2E7CE3AF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ber of pages</w:t>
            </w:r>
            <w:r w:rsidR="4E1D56C3" w:rsidRPr="000974DA">
              <w:rPr>
                <w:sz w:val="22"/>
                <w:szCs w:val="22"/>
              </w:rPr>
              <w:t>;</w:t>
            </w:r>
          </w:p>
        </w:tc>
      </w:tr>
      <w:tr w:rsidR="00EA7983" w:rsidRPr="000974DA" w14:paraId="55A717CB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6AB91CB8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5A8FB1DB" w14:textId="1857821B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t>Time of creation of the material</w:t>
            </w:r>
            <w:r w:rsidR="4E1D56C3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5E790A8D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06489C8B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2AAA3326" w14:textId="45819EA0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 w:rsidRPr="000974DA">
              <w:rPr>
                <w:rFonts w:eastAsiaTheme="minorEastAsia"/>
                <w:sz w:val="22"/>
                <w:szCs w:val="22"/>
              </w:rPr>
              <w:t>Original</w:t>
            </w:r>
            <w:r w:rsidR="4E1D56C3" w:rsidRPr="000974DA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1994366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4E1D56C3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r>
              <w:rPr>
                <w:rFonts w:eastAsiaTheme="minorEastAsia"/>
                <w:sz w:val="22"/>
                <w:szCs w:val="22"/>
              </w:rPr>
              <w:t>Copt</w:t>
            </w:r>
            <w:r w:rsidR="4E1D56C3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-1519841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EA7983" w:rsidRPr="000974DA" w14:paraId="7AE8AAEC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6496A394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020E553D" w14:textId="1640FF8B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 w:rsidRPr="000974DA">
              <w:rPr>
                <w:sz w:val="22"/>
                <w:szCs w:val="22"/>
              </w:rPr>
              <w:t>Format</w:t>
            </w:r>
            <w:r w:rsidR="4E1D56C3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073651FA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4AF20E8E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432540DE" w14:textId="63632BE7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Quantity/Circulation: </w:t>
            </w:r>
          </w:p>
        </w:tc>
      </w:tr>
      <w:tr w:rsidR="00EA7983" w:rsidRPr="000974DA" w14:paraId="0A4D6A2F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49F3A8AE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239AF248" w14:textId="3C60108B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</w:t>
            </w:r>
            <w:r w:rsidR="4E1D56C3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04D4B281" w14:textId="77777777" w:rsidTr="000638BD">
        <w:trPr>
          <w:trHeight w:val="346"/>
        </w:trPr>
        <w:tc>
          <w:tcPr>
            <w:tcW w:w="3969" w:type="dxa"/>
            <w:vMerge w:val="restart"/>
            <w:shd w:val="clear" w:color="auto" w:fill="F2F2F2" w:themeFill="background1" w:themeFillShade="F2"/>
            <w:vAlign w:val="center"/>
          </w:tcPr>
          <w:p w14:paraId="3355955A" w14:textId="32B5007B" w:rsidR="00EA7983" w:rsidRPr="000974DA" w:rsidRDefault="00000000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eastAsiaTheme="minorEastAsia" w:hAnsi="Times New Roman" w:cs="Times New Roman"/>
                  <w:b/>
                  <w:bCs/>
                </w:rPr>
                <w:id w:val="256566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0974DA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="485544D0" w:rsidRPr="000974DA">
              <w:rPr>
                <w:rFonts w:ascii="Times New Roman" w:eastAsiaTheme="minorEastAsia" w:hAnsi="Times New Roman" w:cs="Times New Roman"/>
                <w:b/>
                <w:bCs/>
              </w:rPr>
              <w:t xml:space="preserve"> </w:t>
            </w:r>
            <w:r w:rsidR="00CD74E6">
              <w:rPr>
                <w:rFonts w:ascii="Times New Roman" w:eastAsiaTheme="minorEastAsia" w:hAnsi="Times New Roman" w:cs="Times New Roman"/>
                <w:b/>
                <w:bCs/>
              </w:rPr>
              <w:t>Map</w:t>
            </w:r>
          </w:p>
        </w:tc>
        <w:tc>
          <w:tcPr>
            <w:tcW w:w="5386" w:type="dxa"/>
            <w:vAlign w:val="center"/>
          </w:tcPr>
          <w:p w14:paraId="754F78A8" w14:textId="02E61A3C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ber of pages</w:t>
            </w:r>
            <w:r w:rsidR="4E1D56C3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3EA00CF9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6ED0C0DF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59842C30" w14:textId="3D01E955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t>Time of creation of the material</w:t>
            </w:r>
            <w:r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6329A765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1D1E76A3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34BA1E50" w14:textId="4358741E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 w:rsidRPr="000974DA">
              <w:rPr>
                <w:rFonts w:eastAsiaTheme="minorEastAsia"/>
                <w:sz w:val="22"/>
                <w:szCs w:val="22"/>
              </w:rPr>
              <w:t>Original</w:t>
            </w:r>
            <w:r w:rsidR="4E1D56C3" w:rsidRPr="000974DA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-222298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4E1D56C3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r>
              <w:rPr>
                <w:rFonts w:eastAsiaTheme="minorEastAsia"/>
                <w:sz w:val="22"/>
                <w:szCs w:val="22"/>
              </w:rPr>
              <w:t>Copy</w:t>
            </w:r>
            <w:r w:rsidR="4E1D56C3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-2081275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EA7983" w:rsidRPr="000974DA" w14:paraId="356979EB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5007C0B5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5478B2A0" w14:textId="3BC2E5AC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 w:rsidRPr="000974DA">
              <w:rPr>
                <w:sz w:val="22"/>
                <w:szCs w:val="22"/>
              </w:rPr>
              <w:t>Format</w:t>
            </w:r>
            <w:r w:rsidR="4E1D56C3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0021BE7B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2A770563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331678B6" w14:textId="34DC4ED0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antity</w:t>
            </w:r>
            <w:r w:rsidR="4E1D56C3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686B8B69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2995186D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57D6D9BA" w14:textId="7B8E8EA6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</w:t>
            </w:r>
            <w:r w:rsidR="4E1D56C3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76EE361F" w14:textId="77777777" w:rsidTr="000638BD">
        <w:trPr>
          <w:trHeight w:val="346"/>
        </w:trPr>
        <w:tc>
          <w:tcPr>
            <w:tcW w:w="3969" w:type="dxa"/>
            <w:vMerge w:val="restart"/>
            <w:shd w:val="clear" w:color="auto" w:fill="F2F2F2" w:themeFill="background1" w:themeFillShade="F2"/>
            <w:vAlign w:val="center"/>
          </w:tcPr>
          <w:p w14:paraId="4CC156B0" w14:textId="7646F420" w:rsidR="00EA7983" w:rsidRPr="000974DA" w:rsidRDefault="00000000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eastAsiaTheme="minorEastAsia" w:hAnsi="Times New Roman" w:cs="Times New Roman"/>
                  <w:b/>
                  <w:bCs/>
                </w:rPr>
                <w:id w:val="736827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0974DA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="4E1D56C3" w:rsidRPr="000974DA">
              <w:rPr>
                <w:rFonts w:ascii="Times New Roman" w:eastAsiaTheme="minorEastAsia" w:hAnsi="Times New Roman" w:cs="Times New Roman"/>
                <w:b/>
                <w:bCs/>
              </w:rPr>
              <w:t xml:space="preserve"> </w:t>
            </w:r>
            <w:r w:rsidR="4E1D56C3" w:rsidRPr="000974DA">
              <w:rPr>
                <w:rFonts w:ascii="Times New Roman" w:hAnsi="Times New Roman" w:cs="Times New Roman"/>
                <w:b/>
                <w:bCs/>
              </w:rPr>
              <w:t>Video material</w:t>
            </w:r>
            <w:r w:rsidR="00DF3BB3">
              <w:rPr>
                <w:rFonts w:ascii="Times New Roman" w:hAnsi="Times New Roman" w:cs="Times New Roman"/>
                <w:b/>
                <w:bCs/>
              </w:rPr>
              <w:t>(s)</w:t>
            </w:r>
          </w:p>
        </w:tc>
        <w:tc>
          <w:tcPr>
            <w:tcW w:w="5386" w:type="dxa"/>
            <w:vAlign w:val="center"/>
          </w:tcPr>
          <w:p w14:paraId="3027838B" w14:textId="7D63C900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uration</w:t>
            </w:r>
            <w:r w:rsidR="4E1D56C3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5F610CFD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2B9F402B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176D83AC" w14:textId="73EA1DDB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t>Time of creation of the material</w:t>
            </w:r>
            <w:r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5C4825A8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293C25E5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03868FD2" w14:textId="77BC2397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 w:rsidRPr="000974DA">
              <w:rPr>
                <w:rFonts w:eastAsiaTheme="minorEastAsia"/>
                <w:sz w:val="22"/>
                <w:szCs w:val="22"/>
              </w:rPr>
              <w:t>Original</w:t>
            </w:r>
            <w:r w:rsidR="4E1D56C3" w:rsidRPr="000974DA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-11767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4E1D56C3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r>
              <w:rPr>
                <w:rFonts w:eastAsiaTheme="minorEastAsia"/>
                <w:sz w:val="22"/>
                <w:szCs w:val="22"/>
              </w:rPr>
              <w:t>Copy</w:t>
            </w:r>
            <w:r w:rsidR="4E1D56C3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-739869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EA7983" w:rsidRPr="000974DA" w14:paraId="3697C815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56D98AFA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72B576B4" w14:textId="42DA52C9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 w:rsidRPr="000974DA">
              <w:rPr>
                <w:sz w:val="22"/>
                <w:szCs w:val="22"/>
              </w:rPr>
              <w:t>Format</w:t>
            </w:r>
            <w:r w:rsidR="4E1D56C3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2F2657BF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77E3AEA8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74B06BD9" w14:textId="3E44B529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antity</w:t>
            </w:r>
            <w:r w:rsidR="4E1D56C3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70E2408F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6D011439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5D71C6BE" w14:textId="22256B02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</w:t>
            </w:r>
            <w:r w:rsidR="4E1D56C3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554DA494" w14:textId="77777777" w:rsidTr="000638BD">
        <w:trPr>
          <w:trHeight w:val="346"/>
        </w:trPr>
        <w:tc>
          <w:tcPr>
            <w:tcW w:w="3969" w:type="dxa"/>
            <w:vMerge w:val="restart"/>
            <w:shd w:val="clear" w:color="auto" w:fill="F2F2F2" w:themeFill="background1" w:themeFillShade="F2"/>
            <w:vAlign w:val="center"/>
          </w:tcPr>
          <w:p w14:paraId="7E25FBFA" w14:textId="5D86117F" w:rsidR="00EA7983" w:rsidRPr="000974DA" w:rsidRDefault="00000000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eastAsiaTheme="minorEastAsia" w:hAnsi="Times New Roman" w:cs="Times New Roman"/>
                  <w:b/>
                  <w:bCs/>
                </w:rPr>
                <w:id w:val="-722678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0974DA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="4E1D56C3" w:rsidRPr="000974DA">
              <w:rPr>
                <w:rFonts w:ascii="Times New Roman" w:eastAsiaTheme="minorEastAsia" w:hAnsi="Times New Roman" w:cs="Times New Roman"/>
                <w:b/>
                <w:bCs/>
              </w:rPr>
              <w:t xml:space="preserve"> </w:t>
            </w:r>
            <w:r w:rsidR="00DB26FF">
              <w:rPr>
                <w:rFonts w:ascii="Times New Roman" w:eastAsiaTheme="minorEastAsia" w:hAnsi="Times New Roman" w:cs="Times New Roman"/>
                <w:b/>
                <w:bCs/>
              </w:rPr>
              <w:t>Electronic registrations</w:t>
            </w:r>
          </w:p>
        </w:tc>
        <w:tc>
          <w:tcPr>
            <w:tcW w:w="5386" w:type="dxa"/>
            <w:vAlign w:val="center"/>
          </w:tcPr>
          <w:p w14:paraId="1240A6DA" w14:textId="58DF003E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antity</w:t>
            </w:r>
            <w:r w:rsidR="4E1D56C3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2D2A2510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1EAFA220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52EB6FBA" w14:textId="278EBEB3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t>Time of creation of the material</w:t>
            </w:r>
            <w:r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754F945C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44DC9F45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5ED6E658" w14:textId="6892E606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rFonts w:eastAsiaTheme="minorEastAsia"/>
                <w:sz w:val="22"/>
                <w:szCs w:val="22"/>
              </w:rPr>
              <w:t>O</w:t>
            </w:r>
            <w:r w:rsidRPr="000974DA">
              <w:rPr>
                <w:rFonts w:eastAsiaTheme="minorEastAsia"/>
                <w:sz w:val="22"/>
                <w:szCs w:val="22"/>
              </w:rPr>
              <w:t>riginal</w:t>
            </w:r>
            <w:r w:rsidR="4E1D56C3" w:rsidRPr="000974DA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219327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4E1D56C3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r>
              <w:rPr>
                <w:rFonts w:eastAsiaTheme="minorEastAsia"/>
                <w:sz w:val="22"/>
                <w:szCs w:val="22"/>
              </w:rPr>
              <w:t>Copy</w:t>
            </w:r>
            <w:r w:rsidR="4E1D56C3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-969365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EA7983" w:rsidRPr="000974DA" w14:paraId="0B3B8152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08FB77D3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32308A6F" w14:textId="2811C98B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 w:rsidRPr="000974DA">
              <w:rPr>
                <w:sz w:val="22"/>
                <w:szCs w:val="22"/>
              </w:rPr>
              <w:t>Format</w:t>
            </w:r>
            <w:r w:rsidR="4E1D56C3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00C1845C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04DCD4B9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26D97DF2" w14:textId="6C767F0D" w:rsidR="00EA7983" w:rsidRPr="000974DA" w:rsidRDefault="00CD74E6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ype of </w:t>
            </w:r>
            <w:r w:rsidR="00DB26FF">
              <w:rPr>
                <w:sz w:val="22"/>
                <w:szCs w:val="22"/>
              </w:rPr>
              <w:t>registry</w:t>
            </w:r>
            <w:r w:rsidR="6F8A4421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3EC4AA62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1AFF6FED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54759AE8" w14:textId="650FA1CA" w:rsidR="00EA7983" w:rsidRPr="000974DA" w:rsidRDefault="00DB26FF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</w:t>
            </w:r>
            <w:r w:rsidR="6F8A4421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43F054CD" w14:textId="77777777" w:rsidTr="000638BD">
        <w:trPr>
          <w:trHeight w:val="346"/>
        </w:trPr>
        <w:tc>
          <w:tcPr>
            <w:tcW w:w="3969" w:type="dxa"/>
            <w:vMerge w:val="restart"/>
            <w:shd w:val="clear" w:color="auto" w:fill="F2F2F2" w:themeFill="background1" w:themeFillShade="F2"/>
            <w:vAlign w:val="center"/>
          </w:tcPr>
          <w:p w14:paraId="6B01DE54" w14:textId="7B95DEC4" w:rsidR="00EA7983" w:rsidRPr="000974DA" w:rsidRDefault="00000000" w:rsidP="005E3C18">
            <w:pPr>
              <w:pStyle w:val="Default"/>
              <w:rPr>
                <w:b/>
                <w:bCs/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803609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0974DA">
                  <w:rPr>
                    <w:rFonts w:ascii="Segoe UI Symbol" w:eastAsia="MS Gothic" w:hAnsi="Segoe UI Symbol" w:cs="Segoe UI Symbol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4E1D56C3" w:rsidRPr="000974DA">
              <w:rPr>
                <w:rFonts w:eastAsiaTheme="minorEastAsia"/>
                <w:b/>
                <w:bCs/>
                <w:sz w:val="22"/>
                <w:szCs w:val="22"/>
              </w:rPr>
              <w:t xml:space="preserve"> </w:t>
            </w:r>
            <w:r w:rsidR="00DB26FF" w:rsidRPr="000974DA">
              <w:rPr>
                <w:rFonts w:eastAsiaTheme="minorEastAsia"/>
                <w:b/>
                <w:bCs/>
                <w:sz w:val="22"/>
                <w:szCs w:val="22"/>
              </w:rPr>
              <w:t>Photography</w:t>
            </w:r>
          </w:p>
        </w:tc>
        <w:tc>
          <w:tcPr>
            <w:tcW w:w="5386" w:type="dxa"/>
            <w:vAlign w:val="center"/>
          </w:tcPr>
          <w:p w14:paraId="41BB27BD" w14:textId="1AB38370" w:rsidR="00EA7983" w:rsidRPr="000974DA" w:rsidRDefault="00DB26FF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ber of photos:</w:t>
            </w:r>
          </w:p>
        </w:tc>
      </w:tr>
      <w:tr w:rsidR="00EA7983" w:rsidRPr="000974DA" w14:paraId="15FFA9E1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75F21FD3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64BBDC4F" w14:textId="463542AE" w:rsidR="00EA7983" w:rsidRPr="000974DA" w:rsidRDefault="00DB26FF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ime of creation of the photos:</w:t>
            </w:r>
          </w:p>
        </w:tc>
      </w:tr>
      <w:tr w:rsidR="00EA7983" w:rsidRPr="000974DA" w14:paraId="3F44DE63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0C24D4CA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7C03F7C3" w14:textId="22B43DD4" w:rsidR="00EA7983" w:rsidRPr="000974DA" w:rsidRDefault="00DB26FF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rFonts w:eastAsiaTheme="minorEastAsia"/>
                <w:sz w:val="22"/>
                <w:szCs w:val="22"/>
              </w:rPr>
              <w:t>O</w:t>
            </w:r>
            <w:r w:rsidRPr="000974DA">
              <w:rPr>
                <w:rFonts w:eastAsiaTheme="minorEastAsia"/>
                <w:sz w:val="22"/>
                <w:szCs w:val="22"/>
              </w:rPr>
              <w:t>riginal</w:t>
            </w:r>
            <w:r w:rsidR="4E1D56C3" w:rsidRPr="000974DA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-1646650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4E1D56C3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r>
              <w:rPr>
                <w:rFonts w:eastAsiaTheme="minorEastAsia"/>
                <w:sz w:val="22"/>
                <w:szCs w:val="22"/>
              </w:rPr>
              <w:t>Copy</w:t>
            </w:r>
            <w:r w:rsidR="4E1D56C3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-632940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EA7983" w:rsidRPr="000974DA" w14:paraId="3DA5E0FF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50146131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38E17DDA" w14:textId="6C9D9727" w:rsidR="00EA7983" w:rsidRPr="000974DA" w:rsidRDefault="00DB26FF" w:rsidP="005E3C18">
            <w:pPr>
              <w:pStyle w:val="Default"/>
              <w:rPr>
                <w:sz w:val="22"/>
                <w:szCs w:val="22"/>
              </w:rPr>
            </w:pPr>
            <w:r w:rsidRPr="000974DA">
              <w:rPr>
                <w:sz w:val="22"/>
                <w:szCs w:val="22"/>
              </w:rPr>
              <w:t>Format</w:t>
            </w:r>
            <w:r w:rsidR="6F8A4421" w:rsidRPr="000974DA">
              <w:rPr>
                <w:sz w:val="22"/>
                <w:szCs w:val="22"/>
              </w:rPr>
              <w:t>:</w:t>
            </w:r>
          </w:p>
        </w:tc>
      </w:tr>
      <w:tr w:rsidR="00EA7983" w:rsidRPr="000974DA" w14:paraId="0BEE6680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1FB57772" w14:textId="77777777" w:rsidR="00EA7983" w:rsidRPr="000974DA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0FB41DF8" w14:textId="107D6E74" w:rsidR="00EA7983" w:rsidRPr="000974DA" w:rsidRDefault="00DB26FF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</w:t>
            </w:r>
            <w:r w:rsidR="6F8A4421" w:rsidRPr="000974DA">
              <w:rPr>
                <w:sz w:val="22"/>
                <w:szCs w:val="22"/>
              </w:rPr>
              <w:t>:</w:t>
            </w:r>
          </w:p>
        </w:tc>
      </w:tr>
      <w:tr w:rsidR="00871B9C" w:rsidRPr="000974DA" w14:paraId="30ACA67D" w14:textId="77777777" w:rsidTr="000638BD">
        <w:trPr>
          <w:trHeight w:val="346"/>
        </w:trPr>
        <w:tc>
          <w:tcPr>
            <w:tcW w:w="3969" w:type="dxa"/>
            <w:vMerge w:val="restart"/>
            <w:shd w:val="clear" w:color="auto" w:fill="F2F2F2" w:themeFill="background1" w:themeFillShade="F2"/>
            <w:vAlign w:val="center"/>
          </w:tcPr>
          <w:p w14:paraId="6A7A368F" w14:textId="1379F18B" w:rsidR="00871B9C" w:rsidRPr="000974DA" w:rsidRDefault="00000000" w:rsidP="005E3C18">
            <w:pPr>
              <w:pStyle w:val="Default"/>
              <w:rPr>
                <w:b/>
                <w:bCs/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687879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3FE" w:rsidRPr="000974DA">
                  <w:rPr>
                    <w:rFonts w:ascii="MS Gothic" w:eastAsia="MS Gothic" w:hAnsi="MS Gothic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6F8A4421" w:rsidRPr="000974DA">
              <w:rPr>
                <w:b/>
                <w:bCs/>
                <w:sz w:val="22"/>
                <w:szCs w:val="22"/>
              </w:rPr>
              <w:t xml:space="preserve"> </w:t>
            </w:r>
            <w:r w:rsidR="00DB26FF">
              <w:rPr>
                <w:b/>
                <w:bCs/>
                <w:sz w:val="22"/>
                <w:szCs w:val="22"/>
              </w:rPr>
              <w:t xml:space="preserve">Letter/page/document </w:t>
            </w:r>
          </w:p>
        </w:tc>
        <w:tc>
          <w:tcPr>
            <w:tcW w:w="5386" w:type="dxa"/>
            <w:vAlign w:val="center"/>
          </w:tcPr>
          <w:p w14:paraId="6D8C0BC6" w14:textId="737E22A4" w:rsidR="00871B9C" w:rsidRPr="000974DA" w:rsidRDefault="00DB26FF" w:rsidP="005E3C1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ber of pages</w:t>
            </w:r>
            <w:r w:rsidR="6F8A4421" w:rsidRPr="000974DA">
              <w:rPr>
                <w:sz w:val="22"/>
                <w:szCs w:val="22"/>
              </w:rPr>
              <w:t>:</w:t>
            </w:r>
          </w:p>
        </w:tc>
      </w:tr>
      <w:tr w:rsidR="00DB26FF" w:rsidRPr="000974DA" w14:paraId="3F49CAE1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68C97D1B" w14:textId="77777777" w:rsidR="00DB26FF" w:rsidRPr="000974DA" w:rsidRDefault="00DB26FF" w:rsidP="00DB26FF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14D15F82" w14:textId="0D8BA51F" w:rsidR="00DB26FF" w:rsidRPr="000974DA" w:rsidRDefault="00DB26FF" w:rsidP="00DB26FF">
            <w:pPr>
              <w:pStyle w:val="Default"/>
              <w:rPr>
                <w:sz w:val="22"/>
                <w:szCs w:val="22"/>
              </w:rPr>
            </w:pPr>
            <w:r>
              <w:t>Time of creation of the material</w:t>
            </w:r>
            <w:r w:rsidRPr="000974DA">
              <w:rPr>
                <w:sz w:val="22"/>
                <w:szCs w:val="22"/>
              </w:rPr>
              <w:t>:</w:t>
            </w:r>
          </w:p>
        </w:tc>
      </w:tr>
      <w:tr w:rsidR="00DB26FF" w:rsidRPr="000974DA" w14:paraId="03165EC6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75CEF103" w14:textId="77777777" w:rsidR="00DB26FF" w:rsidRPr="000974DA" w:rsidRDefault="00DB26FF" w:rsidP="00DB26FF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1F00F727" w14:textId="4145C093" w:rsidR="00DB26FF" w:rsidRPr="000974DA" w:rsidRDefault="00DB26FF" w:rsidP="00DB26FF">
            <w:pPr>
              <w:pStyle w:val="Default"/>
              <w:rPr>
                <w:sz w:val="22"/>
                <w:szCs w:val="22"/>
              </w:rPr>
            </w:pPr>
            <w:r>
              <w:rPr>
                <w:rFonts w:eastAsiaTheme="minorEastAsia"/>
                <w:sz w:val="22"/>
                <w:szCs w:val="22"/>
              </w:rPr>
              <w:t>O</w:t>
            </w:r>
            <w:r w:rsidRPr="000974DA">
              <w:rPr>
                <w:rFonts w:eastAsiaTheme="minorEastAsia"/>
                <w:sz w:val="22"/>
                <w:szCs w:val="22"/>
              </w:rPr>
              <w:t>riginal</w:t>
            </w:r>
            <w:r w:rsidRPr="000974DA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27854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r>
              <w:rPr>
                <w:rFonts w:eastAsiaTheme="minorEastAsia"/>
                <w:sz w:val="22"/>
                <w:szCs w:val="22"/>
              </w:rPr>
              <w:t>Copy</w:t>
            </w:r>
            <w:r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1300490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DB26FF" w:rsidRPr="000974DA" w14:paraId="034F4377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5CC787A9" w14:textId="77777777" w:rsidR="00DB26FF" w:rsidRPr="000974DA" w:rsidRDefault="00DB26FF" w:rsidP="00DB26FF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6DAC3A8E" w14:textId="0FF9F5CC" w:rsidR="00DB26FF" w:rsidRPr="000974DA" w:rsidRDefault="00DB26FF" w:rsidP="00DB26FF">
            <w:pPr>
              <w:pStyle w:val="Default"/>
              <w:rPr>
                <w:sz w:val="22"/>
                <w:szCs w:val="22"/>
              </w:rPr>
            </w:pPr>
            <w:r w:rsidRPr="000974DA">
              <w:rPr>
                <w:sz w:val="22"/>
                <w:szCs w:val="22"/>
              </w:rPr>
              <w:t>Format: A4</w:t>
            </w:r>
          </w:p>
        </w:tc>
      </w:tr>
      <w:tr w:rsidR="00DB26FF" w:rsidRPr="000974DA" w14:paraId="5A4F85B0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4301BAAC" w14:textId="77777777" w:rsidR="00DB26FF" w:rsidRPr="000974DA" w:rsidRDefault="00DB26FF" w:rsidP="00DB26FF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34632357" w14:textId="6235B308" w:rsidR="00DB26FF" w:rsidRPr="000974DA" w:rsidRDefault="00DB26FF" w:rsidP="00DB26FF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ype of document</w:t>
            </w:r>
            <w:r w:rsidRPr="000974DA">
              <w:rPr>
                <w:sz w:val="22"/>
                <w:szCs w:val="22"/>
              </w:rPr>
              <w:t>:</w:t>
            </w:r>
          </w:p>
        </w:tc>
      </w:tr>
      <w:tr w:rsidR="00DB26FF" w:rsidRPr="000974DA" w14:paraId="2BDBFECD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76102095" w14:textId="77777777" w:rsidR="00DB26FF" w:rsidRPr="000974DA" w:rsidRDefault="00DB26FF" w:rsidP="00DB26FF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63BEDAC7" w14:textId="13A56D1D" w:rsidR="00DB26FF" w:rsidRPr="000974DA" w:rsidRDefault="00DB26FF" w:rsidP="00DB26FF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</w:t>
            </w:r>
            <w:r w:rsidRPr="000974DA">
              <w:rPr>
                <w:sz w:val="22"/>
                <w:szCs w:val="22"/>
              </w:rPr>
              <w:t>:</w:t>
            </w:r>
          </w:p>
        </w:tc>
      </w:tr>
      <w:tr w:rsidR="00DB26FF" w:rsidRPr="000974DA" w14:paraId="243BD456" w14:textId="77777777" w:rsidTr="000638BD">
        <w:trPr>
          <w:trHeight w:val="346"/>
        </w:trPr>
        <w:tc>
          <w:tcPr>
            <w:tcW w:w="3969" w:type="dxa"/>
            <w:vMerge w:val="restart"/>
            <w:shd w:val="clear" w:color="auto" w:fill="F2F2F2" w:themeFill="background1" w:themeFillShade="F2"/>
            <w:vAlign w:val="center"/>
          </w:tcPr>
          <w:p w14:paraId="657FA3BB" w14:textId="5A82C973" w:rsidR="00DB26FF" w:rsidRPr="000974DA" w:rsidRDefault="00DB26FF" w:rsidP="00DB26FF">
            <w:pPr>
              <w:pStyle w:val="Default"/>
              <w:rPr>
                <w:b/>
                <w:bCs/>
                <w:sz w:val="22"/>
                <w:szCs w:val="22"/>
              </w:rPr>
            </w:pPr>
          </w:p>
          <w:p w14:paraId="333BFB50" w14:textId="14683537" w:rsidR="00DB26FF" w:rsidRPr="000974DA" w:rsidRDefault="00000000" w:rsidP="00DB26FF">
            <w:pPr>
              <w:pStyle w:val="Default"/>
              <w:rPr>
                <w:b/>
                <w:bCs/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330185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26FF" w:rsidRPr="000974DA">
                  <w:rPr>
                    <w:rFonts w:ascii="MS Gothic" w:eastAsia="MS Gothic" w:hAnsi="MS Gothic" w:cs="MS Gothic"/>
                    <w:b/>
                    <w:bCs/>
                    <w:sz w:val="22"/>
                    <w:szCs w:val="22"/>
                  </w:rPr>
                  <w:t>☐</w:t>
                </w:r>
                <w:r w:rsidR="00DB26FF" w:rsidRPr="000974DA">
                  <w:rPr>
                    <w:b/>
                    <w:bCs/>
                    <w:sz w:val="22"/>
                    <w:szCs w:val="22"/>
                  </w:rPr>
                  <w:t xml:space="preserve"> </w:t>
                </w:r>
              </w:sdtContent>
            </w:sdt>
            <w:r w:rsidR="00DB26FF" w:rsidRPr="000974DA">
              <w:rPr>
                <w:b/>
                <w:bCs/>
                <w:sz w:val="22"/>
                <w:szCs w:val="22"/>
              </w:rPr>
              <w:t xml:space="preserve"> </w:t>
            </w:r>
            <w:r w:rsidR="00DB26FF">
              <w:rPr>
                <w:b/>
                <w:bCs/>
                <w:sz w:val="22"/>
                <w:szCs w:val="22"/>
              </w:rPr>
              <w:t>Forensics Report/Medical record</w:t>
            </w:r>
          </w:p>
        </w:tc>
        <w:tc>
          <w:tcPr>
            <w:tcW w:w="5386" w:type="dxa"/>
            <w:vAlign w:val="center"/>
          </w:tcPr>
          <w:p w14:paraId="5AA1A0D2" w14:textId="4224C761" w:rsidR="00DB26FF" w:rsidRPr="000974DA" w:rsidRDefault="00DB26FF" w:rsidP="00DB26FF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ber of pages</w:t>
            </w:r>
            <w:r w:rsidRPr="000974DA">
              <w:rPr>
                <w:sz w:val="22"/>
                <w:szCs w:val="22"/>
              </w:rPr>
              <w:t>:</w:t>
            </w:r>
          </w:p>
        </w:tc>
      </w:tr>
      <w:tr w:rsidR="00DB26FF" w:rsidRPr="000974DA" w14:paraId="7DADCFF6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7707A964" w14:textId="77777777" w:rsidR="00DB26FF" w:rsidRPr="000974DA" w:rsidRDefault="00DB26FF" w:rsidP="00DB26FF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5386" w:type="dxa"/>
            <w:vAlign w:val="center"/>
          </w:tcPr>
          <w:p w14:paraId="228FC3C7" w14:textId="2C91D8B5" w:rsidR="00DB26FF" w:rsidRPr="000974DA" w:rsidRDefault="00DB26FF" w:rsidP="00DB26FF">
            <w:pPr>
              <w:pStyle w:val="Default"/>
              <w:rPr>
                <w:sz w:val="22"/>
                <w:szCs w:val="22"/>
              </w:rPr>
            </w:pPr>
            <w:r>
              <w:t>Time of creation of the material</w:t>
            </w:r>
            <w:r w:rsidRPr="000974DA">
              <w:rPr>
                <w:sz w:val="22"/>
                <w:szCs w:val="22"/>
              </w:rPr>
              <w:t>:</w:t>
            </w:r>
          </w:p>
        </w:tc>
      </w:tr>
      <w:tr w:rsidR="00DB26FF" w:rsidRPr="000974DA" w14:paraId="2DEFF6CF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3A5AA06A" w14:textId="77777777" w:rsidR="00DB26FF" w:rsidRPr="000974DA" w:rsidRDefault="00DB26FF" w:rsidP="00DB26FF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5386" w:type="dxa"/>
            <w:vAlign w:val="center"/>
          </w:tcPr>
          <w:p w14:paraId="32AE3F22" w14:textId="05C44B99" w:rsidR="00DB26FF" w:rsidRPr="000974DA" w:rsidRDefault="00DB26FF" w:rsidP="00DB26FF">
            <w:pPr>
              <w:pStyle w:val="Default"/>
              <w:rPr>
                <w:sz w:val="22"/>
                <w:szCs w:val="22"/>
              </w:rPr>
            </w:pPr>
            <w:r>
              <w:rPr>
                <w:rFonts w:eastAsiaTheme="minorEastAsia"/>
                <w:sz w:val="22"/>
                <w:szCs w:val="22"/>
              </w:rPr>
              <w:t>O</w:t>
            </w:r>
            <w:r w:rsidRPr="000974DA">
              <w:rPr>
                <w:rFonts w:eastAsiaTheme="minorEastAsia"/>
                <w:sz w:val="22"/>
                <w:szCs w:val="22"/>
              </w:rPr>
              <w:t xml:space="preserve">riginal </w:t>
            </w:r>
            <w:sdt>
              <w:sdtPr>
                <w:rPr>
                  <w:sz w:val="22"/>
                  <w:szCs w:val="22"/>
                </w:rPr>
                <w:id w:val="854757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r>
              <w:rPr>
                <w:rFonts w:eastAsiaTheme="minorEastAsia"/>
                <w:sz w:val="22"/>
                <w:szCs w:val="22"/>
              </w:rPr>
              <w:t>Copy</w:t>
            </w:r>
            <w:r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135247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DB26FF" w:rsidRPr="000974DA" w14:paraId="7B055605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31DBA74F" w14:textId="77777777" w:rsidR="00DB26FF" w:rsidRPr="000974DA" w:rsidRDefault="00DB26FF" w:rsidP="00DB26FF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5386" w:type="dxa"/>
            <w:vAlign w:val="center"/>
          </w:tcPr>
          <w:p w14:paraId="036F0C65" w14:textId="7E63DB80" w:rsidR="00DB26FF" w:rsidRPr="000974DA" w:rsidRDefault="00DB26FF" w:rsidP="00DB26FF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ype of document: </w:t>
            </w:r>
          </w:p>
        </w:tc>
      </w:tr>
      <w:tr w:rsidR="00DB26FF" w:rsidRPr="000974DA" w14:paraId="5EF3DCA5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35FB477E" w14:textId="77777777" w:rsidR="00DB26FF" w:rsidRPr="000974DA" w:rsidRDefault="00DB26FF" w:rsidP="00DB26FF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5386" w:type="dxa"/>
            <w:vAlign w:val="center"/>
          </w:tcPr>
          <w:p w14:paraId="5256815D" w14:textId="180465A8" w:rsidR="00DB26FF" w:rsidRPr="000974DA" w:rsidRDefault="00DB26FF" w:rsidP="00DB26FF">
            <w:pPr>
              <w:pStyle w:val="Default"/>
              <w:rPr>
                <w:sz w:val="22"/>
                <w:szCs w:val="22"/>
              </w:rPr>
            </w:pPr>
            <w:r w:rsidRPr="000974DA">
              <w:rPr>
                <w:sz w:val="22"/>
                <w:szCs w:val="22"/>
              </w:rPr>
              <w:t>Format:</w:t>
            </w:r>
          </w:p>
        </w:tc>
      </w:tr>
      <w:tr w:rsidR="00DB26FF" w:rsidRPr="000974DA" w14:paraId="2CC86AB2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75DABEEF" w14:textId="77777777" w:rsidR="00DB26FF" w:rsidRPr="000974DA" w:rsidRDefault="00DB26FF" w:rsidP="00DB26FF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5386" w:type="dxa"/>
            <w:vAlign w:val="center"/>
          </w:tcPr>
          <w:p w14:paraId="379ACCC7" w14:textId="65CF00EB" w:rsidR="00DB26FF" w:rsidRPr="000974DA" w:rsidRDefault="00DB26FF" w:rsidP="00DB26FF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</w:t>
            </w:r>
            <w:r w:rsidRPr="000974DA">
              <w:rPr>
                <w:sz w:val="22"/>
                <w:szCs w:val="22"/>
              </w:rPr>
              <w:t>:</w:t>
            </w:r>
          </w:p>
        </w:tc>
      </w:tr>
      <w:tr w:rsidR="00DB26FF" w:rsidRPr="000974DA" w14:paraId="7F506266" w14:textId="77777777" w:rsidTr="000638BD">
        <w:trPr>
          <w:trHeight w:val="346"/>
        </w:trPr>
        <w:tc>
          <w:tcPr>
            <w:tcW w:w="3969" w:type="dxa"/>
            <w:vMerge w:val="restart"/>
            <w:shd w:val="clear" w:color="auto" w:fill="F2F2F2" w:themeFill="background1" w:themeFillShade="F2"/>
            <w:vAlign w:val="center"/>
          </w:tcPr>
          <w:p w14:paraId="05B2060D" w14:textId="47C5B76B" w:rsidR="00DB26FF" w:rsidRPr="000974DA" w:rsidRDefault="00000000" w:rsidP="00DB26FF">
            <w:pPr>
              <w:pStyle w:val="Default"/>
              <w:rPr>
                <w:b/>
                <w:bCs/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825421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26FF" w:rsidRPr="000974DA">
                  <w:rPr>
                    <w:rFonts w:ascii="Segoe UI Symbol" w:eastAsia="MS Gothic" w:hAnsi="Segoe UI Symbol" w:cs="Segoe UI Symbol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DB26FF" w:rsidRPr="000974DA">
              <w:rPr>
                <w:rFonts w:eastAsiaTheme="minorEastAsia"/>
                <w:b/>
                <w:bCs/>
                <w:sz w:val="22"/>
                <w:szCs w:val="22"/>
              </w:rPr>
              <w:t xml:space="preserve"> </w:t>
            </w:r>
            <w:r w:rsidR="00DB26FF">
              <w:rPr>
                <w:rFonts w:eastAsiaTheme="minorEastAsia"/>
                <w:b/>
                <w:bCs/>
                <w:sz w:val="22"/>
                <w:szCs w:val="22"/>
              </w:rPr>
              <w:t>Other</w:t>
            </w:r>
          </w:p>
        </w:tc>
        <w:tc>
          <w:tcPr>
            <w:tcW w:w="5386" w:type="dxa"/>
            <w:vAlign w:val="center"/>
          </w:tcPr>
          <w:p w14:paraId="199EE1FD" w14:textId="04933291" w:rsidR="00DB26FF" w:rsidRPr="000974DA" w:rsidRDefault="00DB26FF" w:rsidP="00DB26FF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ecify</w:t>
            </w:r>
            <w:r w:rsidRPr="000974DA">
              <w:rPr>
                <w:sz w:val="22"/>
                <w:szCs w:val="22"/>
              </w:rPr>
              <w:t>:</w:t>
            </w:r>
          </w:p>
        </w:tc>
      </w:tr>
      <w:tr w:rsidR="00DB26FF" w:rsidRPr="000974DA" w14:paraId="3FA970E6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63715C85" w14:textId="77777777" w:rsidR="00DB26FF" w:rsidRPr="000974DA" w:rsidRDefault="00DB26FF" w:rsidP="00DB26FF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0EF7489D" w14:textId="2F35F783" w:rsidR="00DB26FF" w:rsidRPr="000974DA" w:rsidRDefault="00DB26FF" w:rsidP="00DB26FF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antity</w:t>
            </w:r>
            <w:r w:rsidRPr="000974DA">
              <w:rPr>
                <w:sz w:val="22"/>
                <w:szCs w:val="22"/>
              </w:rPr>
              <w:t>:</w:t>
            </w:r>
          </w:p>
        </w:tc>
      </w:tr>
      <w:tr w:rsidR="00DB26FF" w:rsidRPr="000974DA" w14:paraId="45DAF26B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5C14CF3B" w14:textId="77777777" w:rsidR="00DB26FF" w:rsidRPr="000974DA" w:rsidRDefault="00DB26FF" w:rsidP="00DB26FF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255EEDF1" w14:textId="54819F4D" w:rsidR="00DB26FF" w:rsidRPr="000974DA" w:rsidRDefault="00DB26FF" w:rsidP="00DB26FF">
            <w:pPr>
              <w:pStyle w:val="Default"/>
              <w:rPr>
                <w:sz w:val="22"/>
                <w:szCs w:val="22"/>
              </w:rPr>
            </w:pPr>
            <w:r>
              <w:t>Time of creation of the material</w:t>
            </w:r>
            <w:r w:rsidRPr="000974DA">
              <w:rPr>
                <w:sz w:val="22"/>
                <w:szCs w:val="22"/>
              </w:rPr>
              <w:t>:</w:t>
            </w:r>
          </w:p>
        </w:tc>
      </w:tr>
      <w:tr w:rsidR="00DB26FF" w:rsidRPr="000974DA" w14:paraId="4F383446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33810572" w14:textId="77777777" w:rsidR="00DB26FF" w:rsidRPr="000974DA" w:rsidRDefault="00DB26FF" w:rsidP="00DB26FF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</w:rPr>
            </w:pPr>
          </w:p>
        </w:tc>
        <w:tc>
          <w:tcPr>
            <w:tcW w:w="5386" w:type="dxa"/>
            <w:vAlign w:val="center"/>
          </w:tcPr>
          <w:p w14:paraId="77BAAAD2" w14:textId="6CCDB74D" w:rsidR="00DB26FF" w:rsidRPr="000974DA" w:rsidRDefault="00DB26FF" w:rsidP="00DB26FF">
            <w:pPr>
              <w:pStyle w:val="Default"/>
              <w:rPr>
                <w:sz w:val="22"/>
                <w:szCs w:val="22"/>
              </w:rPr>
            </w:pPr>
            <w:r w:rsidRPr="000974DA">
              <w:rPr>
                <w:rFonts w:eastAsiaTheme="minorEastAsia"/>
                <w:sz w:val="22"/>
                <w:szCs w:val="22"/>
              </w:rPr>
              <w:t>original</w:t>
            </w:r>
            <w:r w:rsidRPr="000974DA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-1721123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r>
              <w:rPr>
                <w:rFonts w:eastAsiaTheme="minorEastAsia"/>
                <w:sz w:val="22"/>
                <w:szCs w:val="22"/>
              </w:rPr>
              <w:t>Copy</w:t>
            </w:r>
            <w:r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980810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06E7865A" w14:textId="056F982A" w:rsidR="5FCEFA21" w:rsidRPr="000974DA" w:rsidRDefault="5FCEFA21" w:rsidP="5FCEFA21">
      <w:pPr>
        <w:spacing w:line="276" w:lineRule="auto"/>
        <w:rPr>
          <w:rFonts w:ascii="Times New Roman" w:hAnsi="Times New Roman" w:cs="Times New Roman"/>
          <w:sz w:val="14"/>
          <w:szCs w:val="14"/>
        </w:rPr>
      </w:pPr>
    </w:p>
    <w:p w14:paraId="7C56D07D" w14:textId="047C4B52" w:rsidR="10A1EFF7" w:rsidRPr="000974DA" w:rsidRDefault="005C304A" w:rsidP="00437FE0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/>
          <w:b/>
          <w:bCs/>
          <w:sz w:val="24"/>
          <w:szCs w:val="24"/>
        </w:rPr>
      </w:pPr>
      <w:r w:rsidRPr="005C304A">
        <w:rPr>
          <w:rFonts w:ascii="Times New Roman" w:hAnsi="Times New Roman"/>
          <w:b/>
          <w:bCs/>
          <w:sz w:val="24"/>
          <w:szCs w:val="24"/>
        </w:rPr>
        <w:t>METHOD OF MATERIAL HANDOVER</w:t>
      </w:r>
      <w:r>
        <w:t xml:space="preserve"> 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3"/>
      </w:tblGrid>
      <w:tr w:rsidR="00B738F2" w:rsidRPr="000974DA" w14:paraId="196809A0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7797E639" w14:textId="7BA953B6" w:rsidR="00B738F2" w:rsidRPr="000974DA" w:rsidRDefault="00000000" w:rsidP="00437FE0">
            <w:pPr>
              <w:pStyle w:val="Default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786226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5646"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4C09E203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r w:rsidR="005C304A" w:rsidRPr="005C304A">
              <w:rPr>
                <w:rStyle w:val="Strong"/>
                <w:b w:val="0"/>
                <w:bCs w:val="0"/>
                <w:sz w:val="22"/>
                <w:szCs w:val="22"/>
              </w:rPr>
              <w:t>Physical handover</w:t>
            </w:r>
            <w:r w:rsidR="005C304A" w:rsidRPr="005C304A">
              <w:rPr>
                <w:b/>
                <w:bCs/>
                <w:sz w:val="22"/>
                <w:szCs w:val="22"/>
              </w:rPr>
              <w:t xml:space="preserve"> / </w:t>
            </w:r>
            <w:r w:rsidR="005C304A" w:rsidRPr="005C304A">
              <w:rPr>
                <w:rStyle w:val="Strong"/>
                <w:b w:val="0"/>
                <w:bCs w:val="0"/>
                <w:sz w:val="22"/>
                <w:szCs w:val="22"/>
              </w:rPr>
              <w:t>Hand delivery</w:t>
            </w:r>
          </w:p>
        </w:tc>
      </w:tr>
      <w:tr w:rsidR="00B738F2" w:rsidRPr="000974DA" w14:paraId="00F6E026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72CB6BE3" w14:textId="31A83627" w:rsidR="00B738F2" w:rsidRPr="000974DA" w:rsidRDefault="00000000" w:rsidP="00437FE0">
            <w:pPr>
              <w:pStyle w:val="Default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128477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C09E203" w:rsidRPr="00097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4C09E203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r w:rsidR="005C304A">
              <w:rPr>
                <w:rFonts w:eastAsiaTheme="minorEastAsia"/>
                <w:sz w:val="22"/>
                <w:szCs w:val="22"/>
              </w:rPr>
              <w:t>D</w:t>
            </w:r>
            <w:r w:rsidR="005C304A">
              <w:rPr>
                <w:rFonts w:eastAsiaTheme="minorEastAsia"/>
              </w:rPr>
              <w:t xml:space="preserve">igital </w:t>
            </w:r>
            <w:r w:rsidR="42483AE5" w:rsidRPr="000974DA">
              <w:rPr>
                <w:rFonts w:eastAsiaTheme="minorEastAsia"/>
                <w:sz w:val="22"/>
                <w:szCs w:val="22"/>
              </w:rPr>
              <w:t>Transfer/</w:t>
            </w:r>
            <w:r w:rsidR="005C304A" w:rsidRPr="000974DA">
              <w:rPr>
                <w:rFonts w:eastAsiaTheme="minorEastAsia"/>
                <w:sz w:val="22"/>
                <w:szCs w:val="22"/>
              </w:rPr>
              <w:t>specify</w:t>
            </w:r>
          </w:p>
        </w:tc>
      </w:tr>
      <w:tr w:rsidR="00B738F2" w:rsidRPr="000974DA" w14:paraId="4A292B4A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415738C1" w14:textId="7A789638" w:rsidR="00B738F2" w:rsidRPr="000974DA" w:rsidRDefault="00000000" w:rsidP="00437FE0">
            <w:pPr>
              <w:pStyle w:val="Default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395696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C09E203" w:rsidRPr="00097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4C09E203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r w:rsidR="005C304A">
              <w:rPr>
                <w:rFonts w:eastAsiaTheme="minorEastAsia"/>
                <w:sz w:val="22"/>
                <w:szCs w:val="22"/>
              </w:rPr>
              <w:t>Other</w:t>
            </w:r>
            <w:r w:rsidR="4C09E203" w:rsidRPr="000974DA">
              <w:rPr>
                <w:rFonts w:eastAsiaTheme="minorEastAsia"/>
                <w:sz w:val="22"/>
                <w:szCs w:val="22"/>
              </w:rPr>
              <w:t>/</w:t>
            </w:r>
            <w:r w:rsidR="0349238E" w:rsidRPr="000974DA">
              <w:rPr>
                <w:rFonts w:eastAsiaTheme="minorEastAsia"/>
                <w:sz w:val="22"/>
                <w:szCs w:val="22"/>
              </w:rPr>
              <w:t>s</w:t>
            </w:r>
            <w:r w:rsidR="4C09E203" w:rsidRPr="000974DA">
              <w:rPr>
                <w:rFonts w:eastAsiaTheme="minorEastAsia"/>
                <w:sz w:val="22"/>
                <w:szCs w:val="22"/>
              </w:rPr>
              <w:t>pecif</w:t>
            </w:r>
            <w:r w:rsidR="005C304A">
              <w:rPr>
                <w:rFonts w:eastAsiaTheme="minorEastAsia"/>
                <w:sz w:val="22"/>
                <w:szCs w:val="22"/>
              </w:rPr>
              <w:t xml:space="preserve">y </w:t>
            </w:r>
          </w:p>
        </w:tc>
      </w:tr>
    </w:tbl>
    <w:p w14:paraId="6EAD8F90" w14:textId="3CFB8770" w:rsidR="5FCEFA21" w:rsidRPr="000974DA" w:rsidRDefault="5FCEFA21" w:rsidP="00437FE0">
      <w:pPr>
        <w:spacing w:line="240" w:lineRule="auto"/>
        <w:rPr>
          <w:rFonts w:ascii="Times New Roman" w:hAnsi="Times New Roman"/>
          <w:b/>
          <w:bCs/>
          <w:sz w:val="14"/>
          <w:szCs w:val="14"/>
        </w:rPr>
      </w:pPr>
    </w:p>
    <w:p w14:paraId="4BE33FEA" w14:textId="3CB94ABF" w:rsidR="00BC2D26" w:rsidRPr="000974DA" w:rsidRDefault="00FE73AA" w:rsidP="00437FE0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NDITION OF HANDED OVER MATERIAL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3"/>
      </w:tblGrid>
      <w:tr w:rsidR="00BC2D26" w:rsidRPr="000974DA" w14:paraId="02E93A6E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18C61A3C" w14:textId="645CAC08" w:rsidR="00BC2D26" w:rsidRPr="00FE73AA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2090998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5646" w:rsidRPr="00FE73A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292B89FC" w:rsidRPr="00FE73AA">
              <w:rPr>
                <w:rFonts w:eastAsiaTheme="minorEastAsia"/>
                <w:sz w:val="22"/>
                <w:szCs w:val="22"/>
              </w:rPr>
              <w:t xml:space="preserve"> </w:t>
            </w:r>
            <w:r w:rsidR="00FE73AA">
              <w:rPr>
                <w:sz w:val="22"/>
                <w:szCs w:val="22"/>
              </w:rPr>
              <w:t>P</w:t>
            </w:r>
            <w:r w:rsidR="00FE73AA" w:rsidRPr="00FE73AA">
              <w:rPr>
                <w:sz w:val="22"/>
                <w:szCs w:val="22"/>
              </w:rPr>
              <w:t>reserved/</w:t>
            </w:r>
            <w:r w:rsidR="00FE73AA">
              <w:rPr>
                <w:sz w:val="22"/>
                <w:szCs w:val="22"/>
              </w:rPr>
              <w:t>C</w:t>
            </w:r>
            <w:r w:rsidR="00FE73AA" w:rsidRPr="00FE73AA">
              <w:rPr>
                <w:sz w:val="22"/>
                <w:szCs w:val="22"/>
              </w:rPr>
              <w:t>ompact</w:t>
            </w:r>
          </w:p>
        </w:tc>
      </w:tr>
      <w:tr w:rsidR="00A55BE3" w:rsidRPr="000974DA" w14:paraId="4C7C9CC3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49549247" w14:textId="4AF2948A" w:rsidR="00A55BE3" w:rsidRPr="00FE73AA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179770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648C94EA" w:rsidRPr="00FE73A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648C94EA" w:rsidRPr="00FE73AA">
              <w:rPr>
                <w:rFonts w:eastAsiaTheme="minorEastAsia"/>
                <w:sz w:val="22"/>
                <w:szCs w:val="22"/>
              </w:rPr>
              <w:t xml:space="preserve"> </w:t>
            </w:r>
            <w:r w:rsidR="00FE73AA">
              <w:rPr>
                <w:rFonts w:eastAsiaTheme="minorEastAsia"/>
                <w:sz w:val="22"/>
                <w:szCs w:val="22"/>
              </w:rPr>
              <w:t>A</w:t>
            </w:r>
            <w:r w:rsidR="00FE73AA" w:rsidRPr="00FE73AA">
              <w:rPr>
                <w:sz w:val="22"/>
                <w:szCs w:val="22"/>
              </w:rPr>
              <w:t>cidified</w:t>
            </w:r>
          </w:p>
        </w:tc>
      </w:tr>
      <w:tr w:rsidR="00BC2D26" w:rsidRPr="000974DA" w14:paraId="0823BD0E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48733E24" w14:textId="23E94094" w:rsidR="00BC2D26" w:rsidRPr="00FE73AA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214035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92B89FC" w:rsidRPr="00FE73A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292B89FC" w:rsidRPr="00FE73AA">
              <w:rPr>
                <w:rFonts w:eastAsiaTheme="minorEastAsia"/>
                <w:sz w:val="22"/>
                <w:szCs w:val="22"/>
              </w:rPr>
              <w:t xml:space="preserve"> </w:t>
            </w:r>
            <w:r w:rsidR="00FE73AA" w:rsidRPr="00FE73AA">
              <w:rPr>
                <w:sz w:val="22"/>
                <w:szCs w:val="22"/>
              </w:rPr>
              <w:t>Partially Burnt</w:t>
            </w:r>
          </w:p>
        </w:tc>
      </w:tr>
      <w:tr w:rsidR="00BC2D26" w:rsidRPr="000974DA" w14:paraId="6D31B229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5E1881A0" w14:textId="4801F5A4" w:rsidR="00BC2D26" w:rsidRPr="00FE73AA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34260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92B89FC" w:rsidRPr="00FE73A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292B89FC" w:rsidRPr="00FE73AA">
              <w:rPr>
                <w:rFonts w:eastAsiaTheme="minorEastAsia"/>
                <w:sz w:val="22"/>
                <w:szCs w:val="22"/>
              </w:rPr>
              <w:t xml:space="preserve"> </w:t>
            </w:r>
            <w:r w:rsidR="00FE73AA" w:rsidRPr="00FE73AA">
              <w:rPr>
                <w:sz w:val="22"/>
                <w:szCs w:val="22"/>
              </w:rPr>
              <w:t>Damaged by Moisture</w:t>
            </w:r>
          </w:p>
        </w:tc>
      </w:tr>
      <w:tr w:rsidR="00BC2D26" w:rsidRPr="000974DA" w14:paraId="60952C6E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67BD3488" w14:textId="54CDE017" w:rsidR="00BC2D26" w:rsidRPr="00FE73AA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</w:rPr>
            </w:pPr>
            <w:sdt>
              <w:sdtPr>
                <w:rPr>
                  <w:rFonts w:eastAsiaTheme="minorEastAsia"/>
                  <w:sz w:val="22"/>
                  <w:szCs w:val="22"/>
                </w:rPr>
                <w:id w:val="1019897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2D26" w:rsidRPr="00FE73A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C2D26" w:rsidRPr="00FE73AA">
              <w:rPr>
                <w:rFonts w:eastAsiaTheme="minorEastAsia"/>
                <w:sz w:val="22"/>
                <w:szCs w:val="22"/>
              </w:rPr>
              <w:t xml:space="preserve"> </w:t>
            </w:r>
            <w:r w:rsidR="00FE73AA" w:rsidRPr="00FE73AA">
              <w:rPr>
                <w:sz w:val="22"/>
                <w:szCs w:val="22"/>
              </w:rPr>
              <w:t>Damaged by Light/UV</w:t>
            </w:r>
          </w:p>
        </w:tc>
      </w:tr>
      <w:tr w:rsidR="004B167D" w:rsidRPr="000974DA" w14:paraId="0C6788BB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0DABA1B6" w14:textId="7F1EFB88" w:rsidR="004B167D" w:rsidRPr="00FE73AA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</w:rPr>
            </w:pPr>
            <w:sdt>
              <w:sdtPr>
                <w:rPr>
                  <w:rFonts w:eastAsiaTheme="minorEastAsia"/>
                  <w:sz w:val="22"/>
                  <w:szCs w:val="22"/>
                </w:rPr>
                <w:id w:val="-169259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167D" w:rsidRPr="00FE73A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B167D" w:rsidRPr="00FE73AA">
              <w:rPr>
                <w:rFonts w:eastAsiaTheme="minorEastAsia"/>
                <w:sz w:val="22"/>
                <w:szCs w:val="22"/>
              </w:rPr>
              <w:t xml:space="preserve"> </w:t>
            </w:r>
            <w:r w:rsidR="00FE73AA" w:rsidRPr="00FE73AA">
              <w:rPr>
                <w:sz w:val="22"/>
                <w:szCs w:val="22"/>
              </w:rPr>
              <w:t>Damaged by Thermal Changes</w:t>
            </w:r>
          </w:p>
        </w:tc>
      </w:tr>
      <w:tr w:rsidR="008444E2" w:rsidRPr="000974DA" w14:paraId="61DA50A4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09DF9817" w14:textId="1D589595" w:rsidR="008444E2" w:rsidRPr="00FE73AA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</w:rPr>
            </w:pPr>
            <w:sdt>
              <w:sdtPr>
                <w:rPr>
                  <w:rFonts w:eastAsiaTheme="minorEastAsia"/>
                  <w:sz w:val="22"/>
                  <w:szCs w:val="22"/>
                </w:rPr>
                <w:id w:val="514422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44E2" w:rsidRPr="00FE73A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8444E2" w:rsidRPr="00FE73AA">
              <w:rPr>
                <w:rFonts w:eastAsiaTheme="minorEastAsia"/>
                <w:sz w:val="22"/>
                <w:szCs w:val="22"/>
              </w:rPr>
              <w:t xml:space="preserve"> </w:t>
            </w:r>
            <w:r w:rsidR="00FE73AA" w:rsidRPr="00FE73AA">
              <w:rPr>
                <w:sz w:val="22"/>
                <w:szCs w:val="22"/>
              </w:rPr>
              <w:t>Damaged by Organisms</w:t>
            </w:r>
          </w:p>
        </w:tc>
      </w:tr>
      <w:tr w:rsidR="008444E2" w:rsidRPr="000974DA" w14:paraId="6CAD0724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66913BB9" w14:textId="0738355D" w:rsidR="008444E2" w:rsidRPr="00FE73AA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</w:rPr>
            </w:pPr>
            <w:sdt>
              <w:sdtPr>
                <w:rPr>
                  <w:rFonts w:eastAsiaTheme="minorEastAsia"/>
                  <w:sz w:val="22"/>
                  <w:szCs w:val="22"/>
                </w:rPr>
                <w:id w:val="-1980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44E2" w:rsidRPr="00FE73A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8444E2" w:rsidRPr="00FE73AA">
              <w:rPr>
                <w:rFonts w:eastAsiaTheme="minorEastAsia"/>
                <w:sz w:val="22"/>
                <w:szCs w:val="22"/>
              </w:rPr>
              <w:t xml:space="preserve"> </w:t>
            </w:r>
            <w:r w:rsidR="00FE73AA" w:rsidRPr="00FE73AA">
              <w:rPr>
                <w:sz w:val="22"/>
                <w:szCs w:val="22"/>
              </w:rPr>
              <w:t xml:space="preserve">Damaged by Mold/Fungi </w:t>
            </w:r>
          </w:p>
        </w:tc>
      </w:tr>
      <w:tr w:rsidR="005905C2" w:rsidRPr="000974DA" w14:paraId="1BAA768B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284289BA" w14:textId="71C4AD4B" w:rsidR="005905C2" w:rsidRPr="00FE73AA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</w:rPr>
            </w:pPr>
            <w:sdt>
              <w:sdtPr>
                <w:rPr>
                  <w:rFonts w:eastAsiaTheme="minorEastAsia"/>
                  <w:sz w:val="22"/>
                  <w:szCs w:val="22"/>
                </w:rPr>
                <w:id w:val="734820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05C2" w:rsidRPr="00FE73A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5905C2" w:rsidRPr="00FE73AA">
              <w:rPr>
                <w:rFonts w:eastAsiaTheme="minorEastAsia"/>
                <w:sz w:val="22"/>
                <w:szCs w:val="22"/>
              </w:rPr>
              <w:t xml:space="preserve"> </w:t>
            </w:r>
            <w:r w:rsidR="00FE73AA" w:rsidRPr="00FE73AA">
              <w:rPr>
                <w:sz w:val="22"/>
                <w:szCs w:val="22"/>
              </w:rPr>
              <w:t>Damaged by Rust</w:t>
            </w:r>
          </w:p>
        </w:tc>
      </w:tr>
      <w:tr w:rsidR="005905C2" w:rsidRPr="000974DA" w14:paraId="42AB1C22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3534B907" w14:textId="436DF7A7" w:rsidR="005905C2" w:rsidRPr="00FE73AA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</w:rPr>
            </w:pPr>
            <w:sdt>
              <w:sdtPr>
                <w:rPr>
                  <w:rFonts w:eastAsiaTheme="minorEastAsia"/>
                  <w:sz w:val="22"/>
                  <w:szCs w:val="22"/>
                </w:rPr>
                <w:id w:val="1838576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05C2" w:rsidRPr="00FE73A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5905C2" w:rsidRPr="00FE73AA">
              <w:rPr>
                <w:rFonts w:eastAsiaTheme="minorEastAsia"/>
                <w:sz w:val="22"/>
                <w:szCs w:val="22"/>
              </w:rPr>
              <w:t xml:space="preserve"> </w:t>
            </w:r>
            <w:r w:rsidR="00FE73AA" w:rsidRPr="00FE73AA">
              <w:rPr>
                <w:sz w:val="22"/>
                <w:szCs w:val="22"/>
              </w:rPr>
              <w:t>Damaged by Human(s)</w:t>
            </w:r>
          </w:p>
        </w:tc>
      </w:tr>
      <w:tr w:rsidR="005905C2" w:rsidRPr="000974DA" w14:paraId="5AC9C9B2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24AB4D86" w14:textId="5DB71F17" w:rsidR="005905C2" w:rsidRPr="00FE73AA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</w:rPr>
            </w:pPr>
            <w:sdt>
              <w:sdtPr>
                <w:rPr>
                  <w:rFonts w:eastAsiaTheme="minorEastAsia"/>
                  <w:sz w:val="22"/>
                  <w:szCs w:val="22"/>
                </w:rPr>
                <w:id w:val="1065146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05C2" w:rsidRPr="00FE73A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5905C2" w:rsidRPr="00FE73AA">
              <w:rPr>
                <w:rFonts w:eastAsiaTheme="minorEastAsia"/>
                <w:sz w:val="22"/>
                <w:szCs w:val="22"/>
              </w:rPr>
              <w:t xml:space="preserve"> </w:t>
            </w:r>
            <w:r w:rsidR="00FE73AA" w:rsidRPr="00FE73AA">
              <w:rPr>
                <w:sz w:val="22"/>
                <w:szCs w:val="22"/>
              </w:rPr>
              <w:t>Damaged by Dust</w:t>
            </w:r>
          </w:p>
        </w:tc>
      </w:tr>
      <w:tr w:rsidR="005905C2" w:rsidRPr="000974DA" w14:paraId="2AD35DC8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3BBF0945" w14:textId="0CA1D4B1" w:rsidR="005905C2" w:rsidRPr="000974DA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</w:rPr>
            </w:pPr>
            <w:sdt>
              <w:sdtPr>
                <w:rPr>
                  <w:rFonts w:eastAsiaTheme="minorEastAsia"/>
                  <w:sz w:val="22"/>
                  <w:szCs w:val="22"/>
                </w:rPr>
                <w:id w:val="-582453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05C2" w:rsidRPr="00097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5905C2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r w:rsidR="00017E66">
              <w:rPr>
                <w:rFonts w:eastAsiaTheme="minorEastAsia"/>
                <w:sz w:val="22"/>
                <w:szCs w:val="22"/>
              </w:rPr>
              <w:t>Aged by Time</w:t>
            </w:r>
          </w:p>
        </w:tc>
      </w:tr>
      <w:tr w:rsidR="0019254A" w:rsidRPr="000974DA" w14:paraId="74D54D21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35115421" w14:textId="7E07B4A0" w:rsidR="0019254A" w:rsidRPr="000974DA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</w:rPr>
            </w:pPr>
            <w:sdt>
              <w:sdtPr>
                <w:rPr>
                  <w:rFonts w:eastAsiaTheme="minorEastAsia"/>
                  <w:sz w:val="22"/>
                  <w:szCs w:val="22"/>
                </w:rPr>
                <w:id w:val="-1019626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254A" w:rsidRPr="00097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9254A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r w:rsidR="00017E66">
              <w:t>Accidentally Damaged</w:t>
            </w:r>
          </w:p>
        </w:tc>
      </w:tr>
    </w:tbl>
    <w:p w14:paraId="3CA20E25" w14:textId="01178D9B" w:rsidR="005905C2" w:rsidRPr="000974DA" w:rsidRDefault="00017E66" w:rsidP="00357999">
      <w:pPr>
        <w:pStyle w:val="ListParagraph"/>
        <w:pageBreakBefore/>
        <w:numPr>
          <w:ilvl w:val="0"/>
          <w:numId w:val="1"/>
        </w:numPr>
        <w:ind w:left="1077"/>
        <w:rPr>
          <w:rFonts w:ascii="Times New Roman" w:hAnsi="Times New Roman"/>
          <w:b/>
          <w:sz w:val="24"/>
          <w:szCs w:val="24"/>
        </w:rPr>
      </w:pPr>
      <w:r w:rsidRPr="00017E66">
        <w:rPr>
          <w:rFonts w:ascii="Times New Roman" w:hAnsi="Times New Roman"/>
          <w:b/>
          <w:bCs/>
          <w:sz w:val="24"/>
          <w:szCs w:val="24"/>
        </w:rPr>
        <w:lastRenderedPageBreak/>
        <w:t>PERIOD RECORDED IN THE MATERIAL</w:t>
      </w:r>
    </w:p>
    <w:tbl>
      <w:tblPr>
        <w:tblW w:w="75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4536"/>
      </w:tblGrid>
      <w:tr w:rsidR="005905C2" w:rsidRPr="000974DA" w14:paraId="05536D73" w14:textId="77777777" w:rsidTr="00A30B4E">
        <w:trPr>
          <w:trHeight w:val="346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086017E0" w14:textId="1F0522B9" w:rsidR="005905C2" w:rsidRPr="000974DA" w:rsidRDefault="00017E66" w:rsidP="00A30B4E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Year</w:t>
            </w:r>
          </w:p>
        </w:tc>
        <w:tc>
          <w:tcPr>
            <w:tcW w:w="4536" w:type="dxa"/>
            <w:vAlign w:val="center"/>
          </w:tcPr>
          <w:p w14:paraId="698097FB" w14:textId="672C0052" w:rsidR="005905C2" w:rsidRPr="000974DA" w:rsidRDefault="005905C2" w:rsidP="00A30B4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905C2" w:rsidRPr="000974DA" w14:paraId="22EF3002" w14:textId="77777777" w:rsidTr="00A30B4E">
        <w:trPr>
          <w:trHeight w:val="346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6C9A9284" w14:textId="4B2F60E7" w:rsidR="005905C2" w:rsidRPr="000974DA" w:rsidRDefault="005905C2" w:rsidP="00A30B4E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0974DA">
              <w:rPr>
                <w:rFonts w:ascii="Times New Roman" w:hAnsi="Times New Roman"/>
                <w:b/>
                <w:bCs/>
              </w:rPr>
              <w:t>M</w:t>
            </w:r>
            <w:r w:rsidR="00017E66">
              <w:rPr>
                <w:rFonts w:ascii="Times New Roman" w:hAnsi="Times New Roman"/>
                <w:b/>
                <w:bCs/>
              </w:rPr>
              <w:t>onth</w:t>
            </w:r>
          </w:p>
        </w:tc>
        <w:tc>
          <w:tcPr>
            <w:tcW w:w="4536" w:type="dxa"/>
            <w:vAlign w:val="center"/>
          </w:tcPr>
          <w:p w14:paraId="00F3C592" w14:textId="1E153AA2" w:rsidR="005905C2" w:rsidRPr="000974DA" w:rsidRDefault="005905C2" w:rsidP="00A30B4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905C2" w:rsidRPr="000974DA" w14:paraId="45692FC0" w14:textId="77777777" w:rsidTr="00A30B4E">
        <w:trPr>
          <w:trHeight w:val="346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4D117885" w14:textId="4993EBB7" w:rsidR="005905C2" w:rsidRPr="000974DA" w:rsidRDefault="005905C2" w:rsidP="00A30B4E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0974DA">
              <w:rPr>
                <w:rFonts w:ascii="Times New Roman" w:hAnsi="Times New Roman"/>
                <w:b/>
                <w:bCs/>
              </w:rPr>
              <w:t>Da</w:t>
            </w:r>
            <w:r w:rsidR="00017E66">
              <w:rPr>
                <w:rFonts w:ascii="Times New Roman" w:hAnsi="Times New Roman"/>
                <w:b/>
                <w:bCs/>
              </w:rPr>
              <w:t>te</w:t>
            </w:r>
          </w:p>
        </w:tc>
        <w:tc>
          <w:tcPr>
            <w:tcW w:w="4536" w:type="dxa"/>
            <w:vAlign w:val="center"/>
          </w:tcPr>
          <w:p w14:paraId="324969B6" w14:textId="439BCCD8" w:rsidR="005905C2" w:rsidRPr="000974DA" w:rsidRDefault="005905C2" w:rsidP="00A30B4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905C2" w:rsidRPr="000974DA" w14:paraId="1BAD5328" w14:textId="77777777" w:rsidTr="00A30B4E">
        <w:trPr>
          <w:trHeight w:val="346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6F59C146" w14:textId="122B6DB1" w:rsidR="005905C2" w:rsidRPr="000974DA" w:rsidRDefault="00017E66" w:rsidP="00A30B4E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Time</w:t>
            </w:r>
          </w:p>
        </w:tc>
        <w:tc>
          <w:tcPr>
            <w:tcW w:w="4536" w:type="dxa"/>
            <w:vAlign w:val="center"/>
          </w:tcPr>
          <w:p w14:paraId="6158832E" w14:textId="27B0C5AA" w:rsidR="005905C2" w:rsidRPr="000974DA" w:rsidRDefault="005905C2" w:rsidP="00A30B4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13C71171" w14:textId="77777777" w:rsidR="008F370A" w:rsidRPr="000974DA" w:rsidRDefault="008F370A" w:rsidP="00692F0D">
      <w:pPr>
        <w:spacing w:line="276" w:lineRule="auto"/>
        <w:rPr>
          <w:rFonts w:ascii="Times New Roman" w:hAnsi="Times New Roman"/>
          <w:b/>
          <w:sz w:val="12"/>
          <w:szCs w:val="12"/>
        </w:rPr>
      </w:pPr>
    </w:p>
    <w:p w14:paraId="07DCEF13" w14:textId="42C3755A" w:rsidR="005905C2" w:rsidRPr="000974DA" w:rsidRDefault="00017E66" w:rsidP="00692F0D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017E66">
        <w:rPr>
          <w:rFonts w:ascii="Times New Roman" w:hAnsi="Times New Roman"/>
          <w:b/>
          <w:bCs/>
          <w:sz w:val="24"/>
          <w:szCs w:val="24"/>
        </w:rPr>
        <w:t>PLACE RECORDED IN THE MATERIAL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485544D0" w:rsidRPr="000974DA">
        <w:rPr>
          <w:rFonts w:ascii="Times New Roman" w:hAnsi="Times New Roman"/>
          <w:b/>
          <w:bCs/>
          <w:sz w:val="24"/>
          <w:szCs w:val="24"/>
        </w:rPr>
        <w:t>VENDI I REGJISTRUAR NË MATERIAL</w:t>
      </w:r>
    </w:p>
    <w:tbl>
      <w:tblPr>
        <w:tblW w:w="75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4590"/>
      </w:tblGrid>
      <w:tr w:rsidR="005905C2" w:rsidRPr="000974DA" w14:paraId="141F758E" w14:textId="77777777" w:rsidTr="00A30B4E">
        <w:trPr>
          <w:trHeight w:val="346"/>
        </w:trPr>
        <w:tc>
          <w:tcPr>
            <w:tcW w:w="2965" w:type="dxa"/>
            <w:shd w:val="clear" w:color="auto" w:fill="F2F2F2" w:themeFill="background1" w:themeFillShade="F2"/>
            <w:vAlign w:val="center"/>
          </w:tcPr>
          <w:p w14:paraId="3222DC86" w14:textId="7D8D0668" w:rsidR="005905C2" w:rsidRPr="00017E66" w:rsidRDefault="00017E66" w:rsidP="00A30B4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017E66">
              <w:rPr>
                <w:rFonts w:ascii="Times New Roman" w:hAnsi="Times New Roman" w:cs="Times New Roman"/>
                <w:b/>
                <w:bCs/>
              </w:rPr>
              <w:t>Region/municipality</w:t>
            </w:r>
          </w:p>
        </w:tc>
        <w:tc>
          <w:tcPr>
            <w:tcW w:w="4590" w:type="dxa"/>
            <w:vAlign w:val="center"/>
          </w:tcPr>
          <w:p w14:paraId="7E72C5E9" w14:textId="3D457436" w:rsidR="00574147" w:rsidRPr="000974DA" w:rsidRDefault="00574147" w:rsidP="00A4556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905C2" w:rsidRPr="000974DA" w14:paraId="60DAA65E" w14:textId="77777777" w:rsidTr="00A30B4E">
        <w:trPr>
          <w:trHeight w:val="346"/>
        </w:trPr>
        <w:tc>
          <w:tcPr>
            <w:tcW w:w="2965" w:type="dxa"/>
            <w:shd w:val="clear" w:color="auto" w:fill="F2F2F2" w:themeFill="background1" w:themeFillShade="F2"/>
            <w:vAlign w:val="center"/>
          </w:tcPr>
          <w:p w14:paraId="4F025F11" w14:textId="3C35B731" w:rsidR="005905C2" w:rsidRPr="000974DA" w:rsidRDefault="00017E66" w:rsidP="00A30B4E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017E66">
              <w:rPr>
                <w:rFonts w:ascii="Times New Roman" w:hAnsi="Times New Roman" w:cs="Times New Roman"/>
                <w:b/>
                <w:bCs/>
              </w:rPr>
              <w:t>City/Village</w:t>
            </w:r>
          </w:p>
        </w:tc>
        <w:tc>
          <w:tcPr>
            <w:tcW w:w="4590" w:type="dxa"/>
            <w:vAlign w:val="center"/>
          </w:tcPr>
          <w:p w14:paraId="2905DC21" w14:textId="772A2E28" w:rsidR="005905C2" w:rsidRPr="000974DA" w:rsidRDefault="005905C2" w:rsidP="00A30B4E">
            <w:pPr>
              <w:spacing w:after="0" w:line="240" w:lineRule="auto"/>
              <w:rPr>
                <w:rFonts w:ascii="MingLiU-ExtB" w:eastAsia="MingLiU-ExtB" w:hAnsi="MingLiU-ExtB" w:cs="MingLiU-ExtB"/>
              </w:rPr>
            </w:pPr>
          </w:p>
        </w:tc>
      </w:tr>
      <w:tr w:rsidR="005905C2" w:rsidRPr="000974DA" w14:paraId="0D577380" w14:textId="77777777" w:rsidTr="00A30B4E">
        <w:trPr>
          <w:trHeight w:val="346"/>
        </w:trPr>
        <w:tc>
          <w:tcPr>
            <w:tcW w:w="2965" w:type="dxa"/>
            <w:shd w:val="clear" w:color="auto" w:fill="F2F2F2" w:themeFill="background1" w:themeFillShade="F2"/>
            <w:vAlign w:val="center"/>
          </w:tcPr>
          <w:p w14:paraId="3F2D4FD2" w14:textId="24942F3C" w:rsidR="005905C2" w:rsidRPr="000974DA" w:rsidRDefault="00017E66" w:rsidP="00A30B4E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017E66">
              <w:rPr>
                <w:rFonts w:ascii="Times New Roman" w:hAnsi="Times New Roman" w:cs="Times New Roman"/>
                <w:b/>
                <w:bCs/>
              </w:rPr>
              <w:t>District/Street/Lane</w:t>
            </w:r>
          </w:p>
        </w:tc>
        <w:tc>
          <w:tcPr>
            <w:tcW w:w="4590" w:type="dxa"/>
            <w:vAlign w:val="center"/>
          </w:tcPr>
          <w:p w14:paraId="485C05CD" w14:textId="77777777" w:rsidR="005905C2" w:rsidRPr="000974DA" w:rsidRDefault="005905C2" w:rsidP="00A30B4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9B26E7" w:rsidRPr="000974DA" w14:paraId="25F77A90" w14:textId="77777777" w:rsidTr="00A30B4E">
        <w:trPr>
          <w:trHeight w:val="346"/>
        </w:trPr>
        <w:tc>
          <w:tcPr>
            <w:tcW w:w="2965" w:type="dxa"/>
            <w:shd w:val="clear" w:color="auto" w:fill="F2F2F2" w:themeFill="background1" w:themeFillShade="F2"/>
            <w:vAlign w:val="center"/>
          </w:tcPr>
          <w:p w14:paraId="3E2B551A" w14:textId="051B04C1" w:rsidR="009B26E7" w:rsidRPr="000974DA" w:rsidRDefault="00017E66" w:rsidP="00A30B4E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017E66">
              <w:rPr>
                <w:rFonts w:ascii="Times New Roman" w:hAnsi="Times New Roman" w:cs="Times New Roman"/>
                <w:b/>
                <w:bCs/>
              </w:rPr>
              <w:t>Additional information for the address</w:t>
            </w:r>
          </w:p>
        </w:tc>
        <w:tc>
          <w:tcPr>
            <w:tcW w:w="4590" w:type="dxa"/>
            <w:vAlign w:val="center"/>
          </w:tcPr>
          <w:p w14:paraId="1F6CA4B5" w14:textId="77777777" w:rsidR="009B26E7" w:rsidRPr="000974DA" w:rsidRDefault="009B26E7" w:rsidP="00A30B4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239FEDCF" w14:textId="5A855EEA" w:rsidR="5FCEFA21" w:rsidRPr="000974DA" w:rsidRDefault="5FCEFA21" w:rsidP="5FCEFA21">
      <w:pPr>
        <w:spacing w:line="276" w:lineRule="auto"/>
        <w:rPr>
          <w:rFonts w:ascii="Times New Roman" w:hAnsi="Times New Roman"/>
          <w:b/>
          <w:bCs/>
          <w:sz w:val="12"/>
          <w:szCs w:val="12"/>
        </w:rPr>
      </w:pPr>
    </w:p>
    <w:p w14:paraId="5A15801A" w14:textId="66B34A24" w:rsidR="00D039AB" w:rsidRPr="000974DA" w:rsidRDefault="00017E66" w:rsidP="00055CA2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017E66">
        <w:rPr>
          <w:rFonts w:ascii="Times New Roman" w:hAnsi="Times New Roman"/>
          <w:b/>
          <w:bCs/>
        </w:rPr>
        <w:t>TYPE OF CRIME RECORDED IN THE MATERIAL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3"/>
      </w:tblGrid>
      <w:tr w:rsidR="009B26E7" w:rsidRPr="000974DA" w14:paraId="464B5FB8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4A7003B7" w14:textId="758112AC" w:rsidR="009B26E7" w:rsidRPr="000974DA" w:rsidRDefault="00000000" w:rsidP="00A30B4E">
            <w:pPr>
              <w:pStyle w:val="Default"/>
              <w:rPr>
                <w:rFonts w:eastAsiaTheme="minorEastAsia"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85909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7FE8"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6A68EB02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r w:rsidR="00017E66">
              <w:rPr>
                <w:rFonts w:eastAsiaTheme="minorEastAsia"/>
                <w:sz w:val="22"/>
                <w:szCs w:val="22"/>
              </w:rPr>
              <w:t>Loss of Life</w:t>
            </w:r>
          </w:p>
        </w:tc>
      </w:tr>
      <w:tr w:rsidR="009B26E7" w:rsidRPr="000974DA" w14:paraId="2DE198C2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54A3E052" w14:textId="2499E00B" w:rsidR="009B26E7" w:rsidRPr="000974DA" w:rsidRDefault="00000000" w:rsidP="00A30B4E">
            <w:pPr>
              <w:pStyle w:val="Default"/>
              <w:rPr>
                <w:rFonts w:eastAsiaTheme="minorEastAsia"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2101445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5646"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6A68EB02" w:rsidRPr="000974DA">
              <w:rPr>
                <w:sz w:val="22"/>
                <w:szCs w:val="22"/>
              </w:rPr>
              <w:t xml:space="preserve"> </w:t>
            </w:r>
            <w:r w:rsidR="00017E66" w:rsidRPr="00017E66">
              <w:rPr>
                <w:sz w:val="22"/>
                <w:szCs w:val="22"/>
              </w:rPr>
              <w:t>Physical and Emotional/Psychological Damage</w:t>
            </w:r>
          </w:p>
        </w:tc>
      </w:tr>
      <w:tr w:rsidR="009B26E7" w:rsidRPr="000974DA" w14:paraId="2DC26874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42AE24B1" w14:textId="13F4979F" w:rsidR="009B26E7" w:rsidRPr="000974DA" w:rsidRDefault="00000000" w:rsidP="00A30B4E">
            <w:pPr>
              <w:pStyle w:val="Default"/>
              <w:rPr>
                <w:rFonts w:eastAsiaTheme="minorEastAsia"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000737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3FE"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6A68EB02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r w:rsidR="00D53F9E" w:rsidRPr="00D53F9E">
              <w:rPr>
                <w:sz w:val="22"/>
                <w:szCs w:val="22"/>
              </w:rPr>
              <w:t>Economic/Material Damage</w:t>
            </w:r>
          </w:p>
        </w:tc>
      </w:tr>
      <w:tr w:rsidR="009B26E7" w:rsidRPr="000974DA" w14:paraId="7B33CA31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162DEEED" w14:textId="0893174A" w:rsidR="009B26E7" w:rsidRPr="000974DA" w:rsidRDefault="00000000" w:rsidP="00A30B4E">
            <w:pPr>
              <w:pStyle w:val="Default"/>
              <w:rPr>
                <w:rFonts w:eastAsiaTheme="minorEastAsia"/>
                <w:sz w:val="22"/>
                <w:szCs w:val="22"/>
              </w:rPr>
            </w:pPr>
            <w:sdt>
              <w:sdtPr>
                <w:rPr>
                  <w:rFonts w:eastAsiaTheme="minorEastAsia"/>
                  <w:sz w:val="22"/>
                  <w:szCs w:val="22"/>
                </w:rPr>
                <w:id w:val="-1040664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3FE"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009B26E7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r w:rsidR="00D53F9E" w:rsidRPr="00D53F9E">
              <w:rPr>
                <w:sz w:val="22"/>
                <w:szCs w:val="22"/>
              </w:rPr>
              <w:t>Environmental Damage</w:t>
            </w:r>
          </w:p>
        </w:tc>
      </w:tr>
      <w:tr w:rsidR="009B26E7" w:rsidRPr="000974DA" w14:paraId="254C5E87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0CE0C0AD" w14:textId="6DBFC975" w:rsidR="009B26E7" w:rsidRPr="000974DA" w:rsidRDefault="00000000" w:rsidP="00A30B4E">
            <w:pPr>
              <w:pStyle w:val="Default"/>
              <w:rPr>
                <w:rFonts w:eastAsiaTheme="minorEastAsia"/>
                <w:sz w:val="22"/>
                <w:szCs w:val="22"/>
              </w:rPr>
            </w:pPr>
            <w:sdt>
              <w:sdtPr>
                <w:rPr>
                  <w:rFonts w:eastAsiaTheme="minorEastAsia"/>
                  <w:sz w:val="22"/>
                  <w:szCs w:val="22"/>
                </w:rPr>
                <w:id w:val="-199400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3FE" w:rsidRPr="000974D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009B26E7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r w:rsidR="00D53F9E" w:rsidRPr="00D53F9E">
              <w:rPr>
                <w:sz w:val="22"/>
                <w:szCs w:val="22"/>
              </w:rPr>
              <w:t>Damage to Cultural Property</w:t>
            </w:r>
          </w:p>
        </w:tc>
      </w:tr>
      <w:tr w:rsidR="009B26E7" w:rsidRPr="000974DA" w14:paraId="60651BD7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223EDB05" w14:textId="1F8A1CE4" w:rsidR="009B26E7" w:rsidRPr="000974DA" w:rsidRDefault="00000000" w:rsidP="00A30B4E">
            <w:pPr>
              <w:pStyle w:val="Default"/>
              <w:rPr>
                <w:rFonts w:eastAsiaTheme="minorEastAsia"/>
                <w:sz w:val="22"/>
                <w:szCs w:val="22"/>
              </w:rPr>
            </w:pPr>
            <w:sdt>
              <w:sdtPr>
                <w:rPr>
                  <w:rFonts w:eastAsiaTheme="minorEastAsia"/>
                  <w:sz w:val="22"/>
                  <w:szCs w:val="22"/>
                </w:rPr>
                <w:id w:val="-28211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6A68EB02" w:rsidRPr="00097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6A68EB02" w:rsidRPr="000974DA">
              <w:rPr>
                <w:rFonts w:eastAsiaTheme="minorEastAsia"/>
                <w:sz w:val="22"/>
                <w:szCs w:val="22"/>
              </w:rPr>
              <w:t xml:space="preserve"> </w:t>
            </w:r>
            <w:r w:rsidR="00D53F9E">
              <w:rPr>
                <w:rFonts w:eastAsiaTheme="minorEastAsia"/>
                <w:sz w:val="22"/>
                <w:szCs w:val="22"/>
              </w:rPr>
              <w:t>Other/Specify</w:t>
            </w:r>
          </w:p>
        </w:tc>
      </w:tr>
    </w:tbl>
    <w:p w14:paraId="515D1186" w14:textId="1083140C" w:rsidR="009B26E7" w:rsidRDefault="009B26E7" w:rsidP="5FCEFA21">
      <w:pPr>
        <w:spacing w:line="276" w:lineRule="auto"/>
        <w:rPr>
          <w:rFonts w:ascii="Times New Roman" w:hAnsi="Times New Roman"/>
          <w:b/>
          <w:bCs/>
        </w:rPr>
      </w:pPr>
    </w:p>
    <w:p w14:paraId="0FA4D333" w14:textId="4146FFE7" w:rsidR="00D53F9E" w:rsidRDefault="00D53F9E" w:rsidP="5FCEFA21">
      <w:pPr>
        <w:spacing w:line="276" w:lineRule="auto"/>
        <w:rPr>
          <w:rFonts w:ascii="Times New Roman" w:hAnsi="Times New Roman"/>
          <w:b/>
          <w:bCs/>
        </w:rPr>
      </w:pPr>
    </w:p>
    <w:p w14:paraId="5BD4197B" w14:textId="72E27858" w:rsidR="00D53F9E" w:rsidRDefault="00D53F9E" w:rsidP="5FCEFA21">
      <w:pPr>
        <w:spacing w:line="276" w:lineRule="auto"/>
        <w:rPr>
          <w:rFonts w:ascii="Times New Roman" w:hAnsi="Times New Roman"/>
          <w:b/>
          <w:bCs/>
        </w:rPr>
      </w:pPr>
    </w:p>
    <w:p w14:paraId="752FC10D" w14:textId="440DFDF1" w:rsidR="00D53F9E" w:rsidRDefault="00D53F9E" w:rsidP="5FCEFA21">
      <w:pPr>
        <w:spacing w:line="276" w:lineRule="auto"/>
        <w:rPr>
          <w:rFonts w:ascii="Times New Roman" w:hAnsi="Times New Roman"/>
          <w:b/>
          <w:bCs/>
        </w:rPr>
      </w:pPr>
    </w:p>
    <w:p w14:paraId="67D3E7E1" w14:textId="4773A111" w:rsidR="00D53F9E" w:rsidRDefault="00D53F9E" w:rsidP="5FCEFA21">
      <w:pPr>
        <w:spacing w:line="276" w:lineRule="auto"/>
        <w:rPr>
          <w:rFonts w:ascii="Times New Roman" w:hAnsi="Times New Roman"/>
          <w:b/>
          <w:bCs/>
        </w:rPr>
      </w:pPr>
    </w:p>
    <w:p w14:paraId="39F6EC75" w14:textId="50DA11D4" w:rsidR="00D53F9E" w:rsidRDefault="00D53F9E" w:rsidP="5FCEFA21">
      <w:pPr>
        <w:spacing w:line="276" w:lineRule="auto"/>
        <w:rPr>
          <w:rFonts w:ascii="Times New Roman" w:hAnsi="Times New Roman"/>
          <w:b/>
          <w:bCs/>
        </w:rPr>
      </w:pPr>
    </w:p>
    <w:p w14:paraId="58EADD3D" w14:textId="4536443A" w:rsidR="00D53F9E" w:rsidRDefault="00D53F9E" w:rsidP="5FCEFA21">
      <w:pPr>
        <w:spacing w:line="276" w:lineRule="auto"/>
        <w:rPr>
          <w:rFonts w:ascii="Times New Roman" w:hAnsi="Times New Roman"/>
          <w:b/>
          <w:bCs/>
        </w:rPr>
      </w:pPr>
    </w:p>
    <w:p w14:paraId="4DE44175" w14:textId="48AFFDEB" w:rsidR="00D53F9E" w:rsidRDefault="00D53F9E" w:rsidP="5FCEFA21">
      <w:pPr>
        <w:spacing w:line="276" w:lineRule="auto"/>
        <w:rPr>
          <w:rFonts w:ascii="Times New Roman" w:hAnsi="Times New Roman"/>
          <w:b/>
          <w:bCs/>
        </w:rPr>
      </w:pPr>
    </w:p>
    <w:p w14:paraId="22AD071A" w14:textId="62F6250B" w:rsidR="00D53F9E" w:rsidRDefault="00D53F9E" w:rsidP="5FCEFA21">
      <w:pPr>
        <w:spacing w:line="276" w:lineRule="auto"/>
        <w:rPr>
          <w:rFonts w:ascii="Times New Roman" w:hAnsi="Times New Roman"/>
          <w:b/>
          <w:bCs/>
        </w:rPr>
      </w:pPr>
    </w:p>
    <w:p w14:paraId="17F80478" w14:textId="20D03188" w:rsidR="00D53F9E" w:rsidRDefault="00D53F9E" w:rsidP="5FCEFA21">
      <w:pPr>
        <w:spacing w:line="276" w:lineRule="auto"/>
        <w:rPr>
          <w:rFonts w:ascii="Times New Roman" w:hAnsi="Times New Roman"/>
          <w:b/>
          <w:bCs/>
        </w:rPr>
      </w:pPr>
    </w:p>
    <w:p w14:paraId="6E090240" w14:textId="6AA834E7" w:rsidR="00D53F9E" w:rsidRDefault="00D53F9E" w:rsidP="5FCEFA21">
      <w:pPr>
        <w:spacing w:line="276" w:lineRule="auto"/>
        <w:rPr>
          <w:rFonts w:ascii="Times New Roman" w:hAnsi="Times New Roman"/>
          <w:b/>
          <w:bCs/>
        </w:rPr>
      </w:pPr>
    </w:p>
    <w:p w14:paraId="5202723C" w14:textId="77777777" w:rsidR="00D53F9E" w:rsidRPr="000974DA" w:rsidRDefault="00D53F9E" w:rsidP="5FCEFA21">
      <w:pPr>
        <w:spacing w:line="276" w:lineRule="auto"/>
        <w:rPr>
          <w:rFonts w:ascii="Times New Roman" w:hAnsi="Times New Roman"/>
          <w:b/>
          <w:bCs/>
        </w:rPr>
      </w:pPr>
    </w:p>
    <w:p w14:paraId="54E8A8C7" w14:textId="4896D1E2" w:rsidR="00D53F9E" w:rsidRPr="00D53F9E" w:rsidRDefault="00D53F9E" w:rsidP="5FCEFA21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53F9E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Annex 1:</w:t>
      </w:r>
      <w:r w:rsidRPr="00D53F9E">
        <w:rPr>
          <w:rFonts w:ascii="Times New Roman" w:hAnsi="Times New Roman" w:cs="Times New Roman"/>
          <w:sz w:val="24"/>
          <w:szCs w:val="24"/>
        </w:rPr>
        <w:t xml:space="preserve"> Brief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D53F9E">
        <w:rPr>
          <w:rFonts w:ascii="Times New Roman" w:hAnsi="Times New Roman" w:cs="Times New Roman"/>
          <w:sz w:val="24"/>
          <w:szCs w:val="24"/>
        </w:rPr>
        <w:t xml:space="preserve">escription of the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D53F9E">
        <w:rPr>
          <w:rFonts w:ascii="Times New Roman" w:hAnsi="Times New Roman" w:cs="Times New Roman"/>
          <w:sz w:val="24"/>
          <w:szCs w:val="24"/>
        </w:rPr>
        <w:t xml:space="preserve">vent </w:t>
      </w:r>
      <w:r w:rsidRPr="00D53F9E">
        <w:rPr>
          <w:rFonts w:ascii="Times New Roman" w:hAnsi="Times New Roman" w:cs="Times New Roman"/>
          <w:i/>
          <w:iCs/>
          <w:sz w:val="24"/>
          <w:szCs w:val="24"/>
        </w:rPr>
        <w:t xml:space="preserve">(To be filled out by the </w:t>
      </w:r>
      <w:r>
        <w:rPr>
          <w:rFonts w:ascii="Times New Roman" w:hAnsi="Times New Roman" w:cs="Times New Roman"/>
          <w:i/>
          <w:iCs/>
          <w:sz w:val="24"/>
          <w:szCs w:val="24"/>
        </w:rPr>
        <w:t>official</w:t>
      </w:r>
      <w:r w:rsidRPr="00D53F9E">
        <w:rPr>
          <w:rFonts w:ascii="Times New Roman" w:hAnsi="Times New Roman" w:cs="Times New Roman"/>
          <w:i/>
          <w:iCs/>
          <w:sz w:val="24"/>
          <w:szCs w:val="24"/>
        </w:rPr>
        <w:t xml:space="preserve"> in charge in the presence and according to the explanation of the person submitting the material).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3"/>
      </w:tblGrid>
      <w:tr w:rsidR="00A30B4E" w:rsidRPr="000974DA" w14:paraId="2A6AE59E" w14:textId="77777777" w:rsidTr="000638BD">
        <w:trPr>
          <w:trHeight w:val="346"/>
        </w:trPr>
        <w:tc>
          <w:tcPr>
            <w:tcW w:w="9493" w:type="dxa"/>
            <w:shd w:val="clear" w:color="auto" w:fill="F2F2F2" w:themeFill="background1" w:themeFillShade="F2"/>
            <w:vAlign w:val="center"/>
          </w:tcPr>
          <w:p w14:paraId="50A37922" w14:textId="453F659E" w:rsidR="00A30B4E" w:rsidRPr="000974DA" w:rsidRDefault="00D53F9E" w:rsidP="00E879DE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</w:rPr>
            </w:pPr>
            <w:bookmarkStart w:id="0" w:name="_Hlk158106395"/>
            <w:r w:rsidRPr="00D53F9E">
              <w:rPr>
                <w:rFonts w:ascii="Times New Roman" w:hAnsi="Times New Roman" w:cs="Times New Roman"/>
                <w:b/>
                <w:bCs/>
              </w:rPr>
              <w:t>Description of the event</w:t>
            </w:r>
          </w:p>
        </w:tc>
      </w:tr>
      <w:tr w:rsidR="00A30B4E" w:rsidRPr="000974DA" w14:paraId="4BE613F6" w14:textId="77777777" w:rsidTr="000638BD">
        <w:trPr>
          <w:trHeight w:val="4221"/>
        </w:trPr>
        <w:tc>
          <w:tcPr>
            <w:tcW w:w="9493" w:type="dxa"/>
          </w:tcPr>
          <w:p w14:paraId="6A71BE75" w14:textId="77777777" w:rsidR="00A30B4E" w:rsidRPr="000974DA" w:rsidRDefault="00A30B4E" w:rsidP="00E879DE">
            <w:pPr>
              <w:spacing w:after="0"/>
              <w:rPr>
                <w:rFonts w:ascii="Times New Roman" w:hAnsi="Times New Roman"/>
                <w:b/>
                <w:bCs/>
                <w:iCs/>
              </w:rPr>
            </w:pPr>
          </w:p>
          <w:p w14:paraId="5477595D" w14:textId="1A9C20A9" w:rsidR="00DF4B0B" w:rsidRPr="000974DA" w:rsidRDefault="00A6297B" w:rsidP="00683B11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974DA">
              <w:rPr>
                <w:rFonts w:ascii="Times New Roman" w:eastAsia="MingLiU-ExtB" w:hAnsi="Times New Roman" w:cs="Times New Roman"/>
              </w:rPr>
              <w:t>.</w:t>
            </w:r>
          </w:p>
          <w:p w14:paraId="71CFCC86" w14:textId="43867037" w:rsidR="00442700" w:rsidRPr="000974DA" w:rsidRDefault="00442700" w:rsidP="00A4556A">
            <w:pPr>
              <w:rPr>
                <w:rFonts w:ascii="Times New Roman" w:hAnsi="Times New Roman"/>
              </w:rPr>
            </w:pPr>
          </w:p>
        </w:tc>
      </w:tr>
    </w:tbl>
    <w:bookmarkEnd w:id="0"/>
    <w:p w14:paraId="0B892445" w14:textId="71CCA44D" w:rsidR="42483AE5" w:rsidRPr="000974DA" w:rsidRDefault="004E6BAE" w:rsidP="00357999">
      <w:pPr>
        <w:pStyle w:val="ListParagraph"/>
        <w:pageBreakBefore/>
        <w:numPr>
          <w:ilvl w:val="0"/>
          <w:numId w:val="1"/>
        </w:numPr>
        <w:ind w:left="1077"/>
        <w:rPr>
          <w:rFonts w:ascii="Times New Roman" w:hAnsi="Times New Roman"/>
          <w:b/>
          <w:bCs/>
          <w:sz w:val="24"/>
          <w:szCs w:val="24"/>
        </w:rPr>
      </w:pPr>
      <w:r w:rsidRPr="004E6BAE">
        <w:rPr>
          <w:rFonts w:ascii="Times New Roman" w:hAnsi="Times New Roman"/>
          <w:b/>
          <w:bCs/>
          <w:sz w:val="24"/>
          <w:szCs w:val="24"/>
        </w:rPr>
        <w:lastRenderedPageBreak/>
        <w:t>CURRENT LOCATION OF THE MATERIA</w:t>
      </w:r>
      <w:r>
        <w:rPr>
          <w:rFonts w:ascii="Times New Roman" w:hAnsi="Times New Roman"/>
          <w:b/>
          <w:bCs/>
          <w:sz w:val="24"/>
          <w:szCs w:val="24"/>
        </w:rPr>
        <w:t>L</w:t>
      </w:r>
    </w:p>
    <w:tbl>
      <w:tblPr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5"/>
        <w:gridCol w:w="5760"/>
      </w:tblGrid>
      <w:tr w:rsidR="00D039AB" w:rsidRPr="000974DA" w14:paraId="53F33925" w14:textId="77777777" w:rsidTr="004E6BAE">
        <w:trPr>
          <w:trHeight w:val="346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7E5E8B37" w14:textId="7B62FFF4" w:rsidR="00D039AB" w:rsidRPr="000974DA" w:rsidRDefault="004E6BAE" w:rsidP="00A30B4E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4E6BAE">
              <w:rPr>
                <w:rFonts w:ascii="Times New Roman" w:hAnsi="Times New Roman" w:cs="Times New Roman"/>
                <w:b/>
                <w:bCs/>
              </w:rPr>
              <w:t>Address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4E6BAE">
              <w:rPr>
                <w:rFonts w:ascii="Times New Roman" w:hAnsi="Times New Roman" w:cs="Times New Roman"/>
                <w:b/>
                <w:bCs/>
              </w:rPr>
              <w:t>(Municipality/City/Village)</w:t>
            </w:r>
          </w:p>
        </w:tc>
        <w:tc>
          <w:tcPr>
            <w:tcW w:w="5760" w:type="dxa"/>
            <w:vAlign w:val="center"/>
          </w:tcPr>
          <w:p w14:paraId="0C0FC487" w14:textId="466ECC63" w:rsidR="00D039AB" w:rsidRPr="000974DA" w:rsidRDefault="00D039AB" w:rsidP="00A30B4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D039AB" w:rsidRPr="000974DA" w14:paraId="008A6D70" w14:textId="77777777" w:rsidTr="004E6BAE">
        <w:trPr>
          <w:trHeight w:val="346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34E432EF" w14:textId="13F6F712" w:rsidR="00D039AB" w:rsidRPr="000974DA" w:rsidRDefault="004E6BAE" w:rsidP="00A30B4E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4E6BAE">
              <w:rPr>
                <w:rFonts w:ascii="Times New Roman" w:hAnsi="Times New Roman" w:cs="Times New Roman"/>
                <w:b/>
                <w:bCs/>
              </w:rPr>
              <w:t>Type of Location</w:t>
            </w:r>
          </w:p>
        </w:tc>
        <w:tc>
          <w:tcPr>
            <w:tcW w:w="5760" w:type="dxa"/>
            <w:vAlign w:val="center"/>
          </w:tcPr>
          <w:p w14:paraId="3182C348" w14:textId="1BE32142" w:rsidR="00D039AB" w:rsidRPr="000974DA" w:rsidRDefault="00000000" w:rsidP="00A30B4E">
            <w:pPr>
              <w:spacing w:after="0" w:line="240" w:lineRule="auto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eastAsiaTheme="minorEastAsia" w:hAnsi="Times New Roman" w:cs="Times New Roman"/>
                </w:rPr>
                <w:id w:val="-44877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5646" w:rsidRPr="000974DA">
                  <w:rPr>
                    <w:rFonts w:ascii="MS Gothic" w:eastAsia="MS Gothic" w:hAnsi="MS Gothic" w:cs="Times New Roman"/>
                  </w:rPr>
                  <w:t>☐</w:t>
                </w:r>
              </w:sdtContent>
            </w:sdt>
            <w:r w:rsidR="42483AE5" w:rsidRPr="000974DA">
              <w:rPr>
                <w:rFonts w:ascii="Times New Roman" w:eastAsiaTheme="minorEastAsia" w:hAnsi="Times New Roman" w:cs="Times New Roman"/>
              </w:rPr>
              <w:t xml:space="preserve"> </w:t>
            </w:r>
            <w:r w:rsidR="004E6BAE">
              <w:rPr>
                <w:rFonts w:ascii="Times New Roman" w:eastAsiaTheme="minorEastAsia" w:hAnsi="Times New Roman" w:cs="Times New Roman"/>
              </w:rPr>
              <w:t>House</w:t>
            </w:r>
            <w:r w:rsidR="57D0471A" w:rsidRPr="000974DA">
              <w:rPr>
                <w:rFonts w:ascii="Times New Roman" w:eastAsiaTheme="minorEastAsia" w:hAnsi="Times New Roman" w:cs="Times New Roman"/>
              </w:rPr>
              <w:t xml:space="preserve">     </w:t>
            </w:r>
            <w:r w:rsidR="42483AE5" w:rsidRPr="000974DA">
              <w:rPr>
                <w:rFonts w:ascii="Times New Roman" w:eastAsiaTheme="minorEastAsia" w:hAnsi="Times New Roman" w:cs="Times New Roman"/>
              </w:rPr>
              <w:t xml:space="preserve"> </w:t>
            </w:r>
            <w:sdt>
              <w:sdtPr>
                <w:rPr>
                  <w:rFonts w:ascii="Times New Roman" w:eastAsiaTheme="minorEastAsia" w:hAnsi="Times New Roman" w:cs="Times New Roman"/>
                </w:rPr>
                <w:id w:val="208071073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37C4C" w:rsidRPr="000974DA">
                  <w:rPr>
                    <w:rFonts w:ascii="MS Gothic" w:eastAsia="MS Gothic" w:hAnsi="MS Gothic" w:cs="Times New Roman"/>
                  </w:rPr>
                  <w:t>☒</w:t>
                </w:r>
              </w:sdtContent>
            </w:sdt>
            <w:r w:rsidR="42483AE5" w:rsidRPr="000974DA">
              <w:rPr>
                <w:rFonts w:ascii="Times New Roman" w:eastAsiaTheme="minorEastAsia" w:hAnsi="Times New Roman" w:cs="Times New Roman"/>
              </w:rPr>
              <w:t xml:space="preserve"> </w:t>
            </w:r>
            <w:r w:rsidR="004E6BAE">
              <w:rPr>
                <w:rFonts w:ascii="Times New Roman" w:eastAsiaTheme="minorEastAsia" w:hAnsi="Times New Roman" w:cs="Times New Roman"/>
              </w:rPr>
              <w:t>Office</w:t>
            </w:r>
            <w:r w:rsidR="57D0471A" w:rsidRPr="000974DA">
              <w:rPr>
                <w:rFonts w:ascii="Times New Roman" w:eastAsiaTheme="minorEastAsia" w:hAnsi="Times New Roman" w:cs="Times New Roman"/>
              </w:rPr>
              <w:t xml:space="preserve">    </w:t>
            </w:r>
            <w:r w:rsidR="42483AE5" w:rsidRPr="000974DA">
              <w:rPr>
                <w:rFonts w:ascii="Times New Roman" w:eastAsiaTheme="minorEastAsia" w:hAnsi="Times New Roman" w:cs="Times New Roman"/>
              </w:rPr>
              <w:t xml:space="preserve"> </w:t>
            </w:r>
            <w:sdt>
              <w:sdtPr>
                <w:rPr>
                  <w:rFonts w:ascii="Times New Roman" w:eastAsiaTheme="minorEastAsia" w:hAnsi="Times New Roman" w:cs="Times New Roman"/>
                </w:rPr>
                <w:id w:val="522986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2483AE5" w:rsidRPr="000974D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42483AE5" w:rsidRPr="000974DA">
              <w:rPr>
                <w:rFonts w:ascii="Times New Roman" w:eastAsiaTheme="minorEastAsia" w:hAnsi="Times New Roman" w:cs="Times New Roman"/>
              </w:rPr>
              <w:t xml:space="preserve"> </w:t>
            </w:r>
            <w:r w:rsidR="004E6BAE">
              <w:rPr>
                <w:rFonts w:ascii="Times New Roman" w:eastAsiaTheme="minorEastAsia" w:hAnsi="Times New Roman" w:cs="Times New Roman"/>
              </w:rPr>
              <w:t>Other/Specify</w:t>
            </w:r>
            <w:r w:rsidR="42483AE5" w:rsidRPr="000974DA">
              <w:rPr>
                <w:rFonts w:ascii="Times New Roman" w:eastAsiaTheme="minorEastAsia" w:hAnsi="Times New Roman" w:cs="Times New Roman"/>
              </w:rPr>
              <w:t>:</w:t>
            </w:r>
          </w:p>
        </w:tc>
      </w:tr>
      <w:tr w:rsidR="00D039AB" w:rsidRPr="000974DA" w14:paraId="08313159" w14:textId="77777777" w:rsidTr="004E6BAE">
        <w:trPr>
          <w:trHeight w:val="516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599511B7" w14:textId="55590B9D" w:rsidR="00D039AB" w:rsidRPr="000974DA" w:rsidRDefault="004E6BAE" w:rsidP="00A30B4E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4E6BAE">
              <w:rPr>
                <w:rFonts w:ascii="Times New Roman" w:hAnsi="Times New Roman" w:cs="Times New Roman"/>
                <w:b/>
                <w:bCs/>
              </w:rPr>
              <w:t>Date and time of the material's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remain</w:t>
            </w:r>
            <w:r w:rsidRPr="004E6BAE">
              <w:rPr>
                <w:rFonts w:ascii="Times New Roman" w:hAnsi="Times New Roman" w:cs="Times New Roman"/>
                <w:b/>
                <w:bCs/>
              </w:rPr>
              <w:t xml:space="preserve"> at that location</w:t>
            </w:r>
          </w:p>
        </w:tc>
        <w:tc>
          <w:tcPr>
            <w:tcW w:w="5760" w:type="dxa"/>
            <w:vAlign w:val="center"/>
          </w:tcPr>
          <w:p w14:paraId="46D583E1" w14:textId="7F709DAE" w:rsidR="00D039AB" w:rsidRPr="000974DA" w:rsidRDefault="00D039AB" w:rsidP="00A30B4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9258D5" w:rsidRPr="000974DA" w14:paraId="7AD07CC8" w14:textId="77777777" w:rsidTr="004E6BAE">
        <w:trPr>
          <w:trHeight w:val="516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23C9612D" w14:textId="2F4FFD10" w:rsidR="009258D5" w:rsidRPr="000974DA" w:rsidRDefault="004E6BAE" w:rsidP="00A30B4E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4E6BAE">
              <w:rPr>
                <w:rFonts w:ascii="Times New Roman" w:hAnsi="Times New Roman" w:cs="Times New Roman"/>
                <w:b/>
                <w:bCs/>
              </w:rPr>
              <w:t>Method of Finding/Collecting the Material</w:t>
            </w:r>
          </w:p>
        </w:tc>
        <w:tc>
          <w:tcPr>
            <w:tcW w:w="5760" w:type="dxa"/>
            <w:vAlign w:val="center"/>
          </w:tcPr>
          <w:p w14:paraId="6C6833E4" w14:textId="01C83CC2" w:rsidR="009258D5" w:rsidRPr="000974DA" w:rsidRDefault="00000000" w:rsidP="00A30B4E">
            <w:pPr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sdt>
              <w:sdtPr>
                <w:rPr>
                  <w:rFonts w:ascii="Times New Roman" w:eastAsiaTheme="minorEastAsia" w:hAnsi="Times New Roman" w:cs="Times New Roman"/>
                </w:rPr>
                <w:id w:val="469482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3FE" w:rsidRPr="000974DA">
                  <w:rPr>
                    <w:rFonts w:ascii="MS Gothic" w:eastAsia="MS Gothic" w:hAnsi="MS Gothic" w:cs="Times New Roman"/>
                  </w:rPr>
                  <w:t>☐</w:t>
                </w:r>
              </w:sdtContent>
            </w:sdt>
            <w:r w:rsidR="009258D5" w:rsidRPr="000974DA">
              <w:rPr>
                <w:rFonts w:ascii="Times New Roman" w:eastAsiaTheme="minorEastAsia" w:hAnsi="Times New Roman" w:cs="Times New Roman"/>
              </w:rPr>
              <w:t xml:space="preserve"> </w:t>
            </w:r>
            <w:r w:rsidR="004E6BAE" w:rsidRPr="000974DA">
              <w:rPr>
                <w:rFonts w:ascii="Times New Roman" w:eastAsiaTheme="minorEastAsia" w:hAnsi="Times New Roman" w:cs="Times New Roman"/>
              </w:rPr>
              <w:t>Personal</w:t>
            </w:r>
            <w:r w:rsidR="009258D5" w:rsidRPr="000974DA">
              <w:rPr>
                <w:rFonts w:ascii="Times New Roman" w:eastAsiaTheme="minorEastAsia" w:hAnsi="Times New Roman" w:cs="Times New Roman"/>
              </w:rPr>
              <w:t>/</w:t>
            </w:r>
            <w:r w:rsidR="004E6BAE" w:rsidRPr="000974DA">
              <w:rPr>
                <w:rFonts w:ascii="Times New Roman" w:eastAsiaTheme="minorEastAsia" w:hAnsi="Times New Roman" w:cs="Times New Roman"/>
              </w:rPr>
              <w:t>V</w:t>
            </w:r>
            <w:r w:rsidR="004E6BAE">
              <w:rPr>
                <w:rFonts w:ascii="Times New Roman" w:eastAsiaTheme="minorEastAsia" w:hAnsi="Times New Roman" w:cs="Times New Roman"/>
              </w:rPr>
              <w:t xml:space="preserve">oluntarily </w:t>
            </w:r>
            <w:r w:rsidR="009258D5" w:rsidRPr="000974DA">
              <w:rPr>
                <w:rFonts w:ascii="Times New Roman" w:eastAsiaTheme="minorEastAsia" w:hAnsi="Times New Roman" w:cs="Times New Roman"/>
              </w:rPr>
              <w:t xml:space="preserve">    </w:t>
            </w:r>
            <w:sdt>
              <w:sdtPr>
                <w:rPr>
                  <w:rFonts w:ascii="Times New Roman" w:eastAsiaTheme="minorEastAsia" w:hAnsi="Times New Roman" w:cs="Times New Roman"/>
                </w:rPr>
                <w:id w:val="2041085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58D5" w:rsidRPr="000974D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58D5" w:rsidRPr="000974DA">
              <w:rPr>
                <w:rFonts w:ascii="Times New Roman" w:eastAsiaTheme="minorEastAsia" w:hAnsi="Times New Roman" w:cs="Times New Roman"/>
              </w:rPr>
              <w:t xml:space="preserve"> </w:t>
            </w:r>
            <w:r w:rsidR="004E6BAE" w:rsidRPr="000974DA">
              <w:rPr>
                <w:rFonts w:ascii="Times New Roman" w:eastAsiaTheme="minorEastAsia" w:hAnsi="Times New Roman" w:cs="Times New Roman"/>
              </w:rPr>
              <w:t>Institutional</w:t>
            </w:r>
            <w:r w:rsidR="009258D5" w:rsidRPr="000974DA">
              <w:rPr>
                <w:rFonts w:ascii="Times New Roman" w:eastAsiaTheme="minorEastAsia" w:hAnsi="Times New Roman" w:cs="Times New Roman"/>
              </w:rPr>
              <w:t xml:space="preserve">     </w:t>
            </w:r>
          </w:p>
          <w:p w14:paraId="7FA1BCAF" w14:textId="0E032983" w:rsidR="009258D5" w:rsidRPr="000974DA" w:rsidRDefault="00000000" w:rsidP="00A30B4E">
            <w:pPr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sdt>
              <w:sdtPr>
                <w:rPr>
                  <w:rFonts w:ascii="Times New Roman" w:eastAsiaTheme="minorEastAsia" w:hAnsi="Times New Roman" w:cs="Times New Roman"/>
                </w:rPr>
                <w:id w:val="-1481683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58D5" w:rsidRPr="000974D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58D5" w:rsidRPr="000974DA">
              <w:rPr>
                <w:rFonts w:ascii="Times New Roman" w:eastAsiaTheme="minorEastAsia" w:hAnsi="Times New Roman" w:cs="Times New Roman"/>
              </w:rPr>
              <w:t xml:space="preserve"> </w:t>
            </w:r>
            <w:r w:rsidR="004E6BAE">
              <w:rPr>
                <w:rFonts w:ascii="Times New Roman" w:eastAsiaTheme="minorEastAsia" w:hAnsi="Times New Roman" w:cs="Times New Roman"/>
              </w:rPr>
              <w:t xml:space="preserve">Randomly </w:t>
            </w:r>
            <w:r w:rsidR="009258D5" w:rsidRPr="000974DA">
              <w:rPr>
                <w:rFonts w:ascii="Times New Roman" w:eastAsiaTheme="minorEastAsia" w:hAnsi="Times New Roman" w:cs="Times New Roman"/>
              </w:rPr>
              <w:t xml:space="preserve">   </w:t>
            </w:r>
            <w:sdt>
              <w:sdtPr>
                <w:rPr>
                  <w:rFonts w:ascii="Times New Roman" w:eastAsiaTheme="minorEastAsia" w:hAnsi="Times New Roman" w:cs="Times New Roman"/>
                </w:rPr>
                <w:id w:val="-2069105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58D5" w:rsidRPr="000974D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E6BAE">
              <w:rPr>
                <w:rFonts w:ascii="Times New Roman" w:eastAsiaTheme="minorEastAsia" w:hAnsi="Times New Roman" w:cs="Times New Roman"/>
              </w:rPr>
              <w:t xml:space="preserve"> Other/Specify</w:t>
            </w:r>
            <w:r w:rsidR="009258D5" w:rsidRPr="000974DA">
              <w:rPr>
                <w:rFonts w:ascii="Times New Roman" w:eastAsiaTheme="minorEastAsia" w:hAnsi="Times New Roman" w:cs="Times New Roman"/>
              </w:rPr>
              <w:t>:</w:t>
            </w:r>
          </w:p>
        </w:tc>
      </w:tr>
      <w:tr w:rsidR="5FCEFA21" w:rsidRPr="000974DA" w14:paraId="545C6BCB" w14:textId="77777777" w:rsidTr="004E6BAE">
        <w:trPr>
          <w:trHeight w:val="737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7BDA6D4A" w14:textId="06CB542E" w:rsidR="0F22F7AA" w:rsidRPr="000974DA" w:rsidRDefault="004E6BAE" w:rsidP="00A30B4E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4E6BAE">
              <w:rPr>
                <w:rFonts w:ascii="Times New Roman" w:hAnsi="Times New Roman" w:cs="Times New Roman"/>
                <w:b/>
                <w:bCs/>
              </w:rPr>
              <w:t>Chain of custody/origin/source of the material</w:t>
            </w:r>
          </w:p>
        </w:tc>
        <w:tc>
          <w:tcPr>
            <w:tcW w:w="5760" w:type="dxa"/>
          </w:tcPr>
          <w:p w14:paraId="599B9A02" w14:textId="0D38989A" w:rsidR="5FCEFA21" w:rsidRPr="000974DA" w:rsidRDefault="004E6BAE" w:rsidP="00A30B4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E6BAE">
              <w:rPr>
                <w:rFonts w:ascii="Times New Roman" w:hAnsi="Times New Roman" w:cs="Times New Roman"/>
              </w:rPr>
              <w:t>Taken from/Previous owner</w:t>
            </w:r>
            <w:r w:rsidR="47614677" w:rsidRPr="000974DA">
              <w:rPr>
                <w:rFonts w:ascii="Times New Roman" w:eastAsia="Times New Roman" w:hAnsi="Times New Roman" w:cs="Times New Roman"/>
              </w:rPr>
              <w:t>:</w:t>
            </w:r>
          </w:p>
        </w:tc>
      </w:tr>
      <w:tr w:rsidR="5FCEFA21" w:rsidRPr="000974DA" w14:paraId="0E6A7161" w14:textId="77777777" w:rsidTr="004E6BAE">
        <w:trPr>
          <w:trHeight w:val="737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7293ED41" w14:textId="77777777" w:rsidR="009D4F13" w:rsidRPr="000974DA" w:rsidRDefault="009D4F13" w:rsidP="00A30B4E">
            <w:pPr>
              <w:spacing w:after="0" w:line="240" w:lineRule="auto"/>
            </w:pPr>
          </w:p>
        </w:tc>
        <w:tc>
          <w:tcPr>
            <w:tcW w:w="5760" w:type="dxa"/>
          </w:tcPr>
          <w:p w14:paraId="6A7FF212" w14:textId="522E826E" w:rsidR="6EDF5B1D" w:rsidRPr="000974DA" w:rsidRDefault="004E6BAE" w:rsidP="00A30B4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E6BAE">
              <w:rPr>
                <w:rFonts w:ascii="Times New Roman" w:hAnsi="Times New Roman" w:cs="Times New Roman"/>
              </w:rPr>
              <w:t xml:space="preserve">The reason why the custodian/owner </w:t>
            </w:r>
            <w:r>
              <w:rPr>
                <w:rFonts w:ascii="Times New Roman" w:hAnsi="Times New Roman" w:cs="Times New Roman"/>
              </w:rPr>
              <w:t>was</w:t>
            </w:r>
            <w:r w:rsidRPr="004E6BAE">
              <w:rPr>
                <w:rFonts w:ascii="Times New Roman" w:hAnsi="Times New Roman" w:cs="Times New Roman"/>
              </w:rPr>
              <w:t xml:space="preserve"> changed:</w:t>
            </w:r>
            <w:r>
              <w:t xml:space="preserve"> </w:t>
            </w:r>
          </w:p>
        </w:tc>
      </w:tr>
      <w:tr w:rsidR="5FCEFA21" w:rsidRPr="000974DA" w14:paraId="29731130" w14:textId="77777777" w:rsidTr="004E6BAE">
        <w:trPr>
          <w:trHeight w:val="737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5EEC2DA7" w14:textId="77777777" w:rsidR="009D4F13" w:rsidRPr="000974DA" w:rsidRDefault="009D4F13" w:rsidP="00A30B4E">
            <w:pPr>
              <w:spacing w:after="0" w:line="240" w:lineRule="auto"/>
            </w:pPr>
          </w:p>
        </w:tc>
        <w:tc>
          <w:tcPr>
            <w:tcW w:w="5760" w:type="dxa"/>
          </w:tcPr>
          <w:p w14:paraId="3D854E4F" w14:textId="07255E82" w:rsidR="1CBD07BB" w:rsidRPr="000974DA" w:rsidRDefault="006B66A0" w:rsidP="00A30B4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66A0">
              <w:rPr>
                <w:rFonts w:ascii="Times New Roman" w:hAnsi="Times New Roman" w:cs="Times New Roman"/>
              </w:rPr>
              <w:t>Duration of stay with the previous owner</w:t>
            </w:r>
            <w:r w:rsidR="1CBD07BB" w:rsidRPr="000974DA">
              <w:rPr>
                <w:rFonts w:ascii="Times New Roman" w:eastAsia="Times New Roman" w:hAnsi="Times New Roman" w:cs="Times New Roman"/>
              </w:rPr>
              <w:t>:</w:t>
            </w:r>
          </w:p>
        </w:tc>
      </w:tr>
    </w:tbl>
    <w:p w14:paraId="26D77D73" w14:textId="316449BD" w:rsidR="00D039AB" w:rsidRPr="000974DA" w:rsidRDefault="00D039AB" w:rsidP="5FCEFA21">
      <w:pPr>
        <w:spacing w:line="276" w:lineRule="auto"/>
      </w:pPr>
    </w:p>
    <w:p w14:paraId="3FA883EB" w14:textId="3DA1D31E" w:rsidR="009B26E7" w:rsidRPr="004E6BAE" w:rsidRDefault="004E6BAE" w:rsidP="004E6BAE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PPROVAL FROM MATERIAL SUBMITTING PARTY</w:t>
      </w:r>
    </w:p>
    <w:tbl>
      <w:tblPr>
        <w:tblW w:w="94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6191"/>
      </w:tblGrid>
      <w:tr w:rsidR="00B738F2" w:rsidRPr="000974DA" w14:paraId="194A8D20" w14:textId="77777777" w:rsidTr="00A30B4E">
        <w:trPr>
          <w:trHeight w:val="346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B7421E0" w14:textId="3D4BE301" w:rsidR="00B738F2" w:rsidRPr="000974DA" w:rsidRDefault="004E6BAE" w:rsidP="00A30B4E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Name and Surname</w:t>
            </w:r>
          </w:p>
        </w:tc>
        <w:tc>
          <w:tcPr>
            <w:tcW w:w="6191" w:type="dxa"/>
            <w:vAlign w:val="center"/>
          </w:tcPr>
          <w:p w14:paraId="61446E5B" w14:textId="6B754CB1" w:rsidR="00B738F2" w:rsidRPr="000974DA" w:rsidRDefault="00B738F2" w:rsidP="00FC5646">
            <w:pPr>
              <w:spacing w:after="0" w:line="276" w:lineRule="auto"/>
              <w:rPr>
                <w:rFonts w:ascii="Times New Roman" w:hAnsi="Times New Roman"/>
              </w:rPr>
            </w:pPr>
          </w:p>
        </w:tc>
      </w:tr>
      <w:tr w:rsidR="00B738F2" w:rsidRPr="000974DA" w14:paraId="6152B6A3" w14:textId="77777777" w:rsidTr="00A30B4E">
        <w:trPr>
          <w:trHeight w:val="346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9FD199F" w14:textId="4C402190" w:rsidR="00B738F2" w:rsidRPr="000974DA" w:rsidRDefault="004E6BAE" w:rsidP="00A30B4E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Date of Signature</w:t>
            </w:r>
          </w:p>
        </w:tc>
        <w:tc>
          <w:tcPr>
            <w:tcW w:w="6191" w:type="dxa"/>
            <w:vAlign w:val="center"/>
          </w:tcPr>
          <w:p w14:paraId="6DCCB543" w14:textId="0E0C1758" w:rsidR="00B738F2" w:rsidRPr="000974DA" w:rsidRDefault="00B738F2" w:rsidP="00A30B4E">
            <w:pPr>
              <w:spacing w:after="0" w:line="276" w:lineRule="auto"/>
              <w:rPr>
                <w:rFonts w:ascii="Times New Roman" w:hAnsi="Times New Roman"/>
              </w:rPr>
            </w:pPr>
          </w:p>
        </w:tc>
      </w:tr>
      <w:tr w:rsidR="00037277" w:rsidRPr="000974DA" w14:paraId="65A229D6" w14:textId="77777777" w:rsidTr="00A30B4E">
        <w:trPr>
          <w:trHeight w:val="346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FF9CD6A" w14:textId="467A3F0E" w:rsidR="00037277" w:rsidRPr="000974DA" w:rsidRDefault="004E6BAE" w:rsidP="00A30B4E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Place of Signature </w:t>
            </w:r>
          </w:p>
        </w:tc>
        <w:tc>
          <w:tcPr>
            <w:tcW w:w="6191" w:type="dxa"/>
            <w:vAlign w:val="center"/>
          </w:tcPr>
          <w:p w14:paraId="3D4A4768" w14:textId="08D2091E" w:rsidR="00037277" w:rsidRPr="000974DA" w:rsidRDefault="00037277" w:rsidP="00A30B4E">
            <w:pPr>
              <w:spacing w:after="0" w:line="276" w:lineRule="auto"/>
              <w:rPr>
                <w:rFonts w:ascii="Times New Roman" w:hAnsi="Times New Roman"/>
              </w:rPr>
            </w:pPr>
          </w:p>
        </w:tc>
      </w:tr>
      <w:tr w:rsidR="00B738F2" w:rsidRPr="000974DA" w14:paraId="1B3564BF" w14:textId="77777777" w:rsidTr="00A30B4E">
        <w:trPr>
          <w:trHeight w:val="346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D356940" w14:textId="73581744" w:rsidR="00B738F2" w:rsidRPr="000974DA" w:rsidRDefault="004E6BAE" w:rsidP="00A30B4E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Signature </w:t>
            </w:r>
          </w:p>
        </w:tc>
        <w:tc>
          <w:tcPr>
            <w:tcW w:w="6191" w:type="dxa"/>
            <w:vAlign w:val="center"/>
          </w:tcPr>
          <w:p w14:paraId="45139484" w14:textId="77777777" w:rsidR="00B738F2" w:rsidRPr="000974DA" w:rsidRDefault="00B738F2" w:rsidP="00A30B4E">
            <w:pPr>
              <w:spacing w:after="0" w:line="276" w:lineRule="auto"/>
              <w:rPr>
                <w:rFonts w:ascii="Times New Roman" w:hAnsi="Times New Roman"/>
              </w:rPr>
            </w:pPr>
          </w:p>
        </w:tc>
      </w:tr>
    </w:tbl>
    <w:p w14:paraId="0DE00016" w14:textId="3D15A9A1" w:rsidR="5FCEFA21" w:rsidRPr="000974DA" w:rsidRDefault="5FCEFA21" w:rsidP="5FCEFA21">
      <w:pPr>
        <w:spacing w:line="276" w:lineRule="auto"/>
        <w:rPr>
          <w:rFonts w:ascii="Times New Roman" w:hAnsi="Times New Roman"/>
          <w:b/>
          <w:bCs/>
        </w:rPr>
      </w:pPr>
    </w:p>
    <w:p w14:paraId="284628DB" w14:textId="5F0C56CA" w:rsidR="00055CA2" w:rsidRPr="000974DA" w:rsidRDefault="23CD9B3B" w:rsidP="00692F0D">
      <w:pPr>
        <w:spacing w:line="276" w:lineRule="auto"/>
        <w:rPr>
          <w:rFonts w:ascii="Times New Roman" w:hAnsi="Times New Roman"/>
        </w:rPr>
      </w:pPr>
      <w:r w:rsidRPr="000974DA">
        <w:rPr>
          <w:rFonts w:ascii="Times New Roman" w:hAnsi="Times New Roman"/>
          <w:b/>
          <w:bCs/>
          <w:u w:val="single"/>
        </w:rPr>
        <w:t>An</w:t>
      </w:r>
      <w:r w:rsidR="006B66A0">
        <w:rPr>
          <w:rFonts w:ascii="Times New Roman" w:hAnsi="Times New Roman"/>
          <w:b/>
          <w:bCs/>
          <w:u w:val="single"/>
        </w:rPr>
        <w:t>nex</w:t>
      </w:r>
      <w:r w:rsidRPr="000974DA">
        <w:rPr>
          <w:rFonts w:ascii="Times New Roman" w:hAnsi="Times New Roman"/>
          <w:b/>
          <w:bCs/>
          <w:u w:val="single"/>
        </w:rPr>
        <w:t xml:space="preserve"> 2</w:t>
      </w:r>
      <w:r w:rsidRPr="000974DA">
        <w:rPr>
          <w:rFonts w:ascii="Times New Roman" w:hAnsi="Times New Roman"/>
        </w:rPr>
        <w:t xml:space="preserve">: </w:t>
      </w:r>
      <w:r w:rsidR="006B66A0">
        <w:rPr>
          <w:rFonts w:ascii="Times New Roman" w:hAnsi="Times New Roman"/>
        </w:rPr>
        <w:t xml:space="preserve">Statement </w:t>
      </w:r>
      <w:r w:rsidRPr="000974DA">
        <w:rPr>
          <w:rFonts w:ascii="Times New Roman" w:hAnsi="Times New Roman"/>
        </w:rPr>
        <w:t xml:space="preserve"> 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3"/>
      </w:tblGrid>
      <w:tr w:rsidR="008D15C0" w:rsidRPr="000974DA" w14:paraId="3B27ED82" w14:textId="77777777" w:rsidTr="000638BD">
        <w:trPr>
          <w:trHeight w:val="346"/>
        </w:trPr>
        <w:tc>
          <w:tcPr>
            <w:tcW w:w="9493" w:type="dxa"/>
            <w:shd w:val="clear" w:color="auto" w:fill="F2F2F2" w:themeFill="background1" w:themeFillShade="F2"/>
            <w:vAlign w:val="center"/>
          </w:tcPr>
          <w:p w14:paraId="1C0D093B" w14:textId="40385ABD" w:rsidR="008D15C0" w:rsidRPr="000974DA" w:rsidRDefault="006B66A0" w:rsidP="00E879DE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</w:rPr>
            </w:pPr>
            <w:r>
              <w:rPr>
                <w:rFonts w:ascii="Times New Roman" w:hAnsi="Times New Roman"/>
                <w:b/>
                <w:bCs/>
              </w:rPr>
              <w:t>Statement</w:t>
            </w:r>
          </w:p>
        </w:tc>
      </w:tr>
      <w:tr w:rsidR="008D15C0" w:rsidRPr="000974DA" w14:paraId="31FFEC43" w14:textId="77777777" w:rsidTr="000638BD">
        <w:trPr>
          <w:trHeight w:val="3237"/>
        </w:trPr>
        <w:tc>
          <w:tcPr>
            <w:tcW w:w="9493" w:type="dxa"/>
          </w:tcPr>
          <w:p w14:paraId="5F0BEA13" w14:textId="77777777" w:rsidR="006B66A0" w:rsidRPr="004132EC" w:rsidRDefault="006B66A0" w:rsidP="006B66A0">
            <w:pPr>
              <w:spacing w:after="0"/>
              <w:jc w:val="both"/>
              <w:rPr>
                <w:rFonts w:ascii="Times New Roman" w:hAnsi="Times New Roman"/>
                <w:b/>
                <w:bCs/>
                <w:i/>
                <w:iCs/>
              </w:rPr>
            </w:pPr>
            <w:r w:rsidRPr="004132EC">
              <w:rPr>
                <w:rFonts w:ascii="Times New Roman" w:hAnsi="Times New Roman"/>
                <w:b/>
                <w:bCs/>
                <w:i/>
                <w:iCs/>
              </w:rPr>
              <w:t xml:space="preserve">I declare that the materials </w:t>
            </w:r>
            <w:r>
              <w:rPr>
                <w:rFonts w:ascii="Times New Roman" w:hAnsi="Times New Roman"/>
                <w:b/>
                <w:bCs/>
                <w:i/>
                <w:iCs/>
              </w:rPr>
              <w:t>handed over</w:t>
            </w:r>
            <w:r w:rsidRPr="004132EC">
              <w:rPr>
                <w:rFonts w:ascii="Times New Roman" w:hAnsi="Times New Roman"/>
                <w:b/>
                <w:bCs/>
                <w:i/>
                <w:iCs/>
              </w:rPr>
              <w:t xml:space="preserve"> to the Institute of Crimes Committed During the War in Kosovo (</w:t>
            </w:r>
            <w:r>
              <w:rPr>
                <w:rFonts w:ascii="Times New Roman" w:hAnsi="Times New Roman"/>
                <w:b/>
                <w:bCs/>
                <w:i/>
                <w:iCs/>
              </w:rPr>
              <w:t>ICCW</w:t>
            </w:r>
            <w:r w:rsidRPr="004132EC">
              <w:rPr>
                <w:rFonts w:ascii="Times New Roman" w:hAnsi="Times New Roman"/>
                <w:b/>
                <w:bCs/>
                <w:i/>
                <w:iCs/>
              </w:rPr>
              <w:t xml:space="preserve">) are handed over voluntarily, </w:t>
            </w:r>
            <w:r>
              <w:rPr>
                <w:rFonts w:ascii="Times New Roman" w:hAnsi="Times New Roman"/>
                <w:b/>
                <w:bCs/>
                <w:i/>
                <w:iCs/>
              </w:rPr>
              <w:t>willingly</w:t>
            </w:r>
            <w:r w:rsidRPr="004132EC">
              <w:rPr>
                <w:rFonts w:ascii="Times New Roman" w:hAnsi="Times New Roman"/>
                <w:b/>
                <w:bCs/>
                <w:i/>
                <w:iCs/>
              </w:rPr>
              <w:t xml:space="preserve"> and I give my full consent for them to be used for the needs of the </w:t>
            </w:r>
            <w:r>
              <w:rPr>
                <w:rFonts w:ascii="Times New Roman" w:hAnsi="Times New Roman"/>
                <w:b/>
                <w:bCs/>
                <w:i/>
                <w:iCs/>
              </w:rPr>
              <w:t>ICCW</w:t>
            </w:r>
            <w:r w:rsidRPr="004132EC">
              <w:rPr>
                <w:rFonts w:ascii="Times New Roman" w:hAnsi="Times New Roman"/>
                <w:b/>
                <w:bCs/>
                <w:i/>
                <w:iCs/>
              </w:rPr>
              <w:t xml:space="preserve"> as defined by the applicable laws.</w:t>
            </w:r>
          </w:p>
          <w:p w14:paraId="671FB5A3" w14:textId="77777777" w:rsidR="006B66A0" w:rsidRPr="006F702B" w:rsidRDefault="006B66A0" w:rsidP="006B66A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46882D25" w14:textId="77777777" w:rsidR="006B66A0" w:rsidRPr="006F702B" w:rsidRDefault="006B66A0" w:rsidP="006B66A0">
            <w:pPr>
              <w:spacing w:after="0"/>
              <w:rPr>
                <w:rFonts w:ascii="Times New Roman" w:hAnsi="Times New Roman"/>
                <w:bCs/>
                <w:color w:val="7F7F7F" w:themeColor="text1" w:themeTint="80"/>
                <w:u w:val="single"/>
              </w:rPr>
            </w:pPr>
            <w:r>
              <w:rPr>
                <w:rFonts w:ascii="Times New Roman" w:hAnsi="Times New Roman"/>
                <w:bCs/>
                <w:color w:val="7F7F7F" w:themeColor="text1" w:themeTint="80"/>
                <w:u w:val="single"/>
              </w:rPr>
              <w:t>Relevant laws:</w:t>
            </w:r>
            <w:r w:rsidRPr="006F702B">
              <w:rPr>
                <w:rFonts w:ascii="Times New Roman" w:hAnsi="Times New Roman"/>
                <w:bCs/>
                <w:color w:val="7F7F7F" w:themeColor="text1" w:themeTint="80"/>
                <w:u w:val="single"/>
              </w:rPr>
              <w:t xml:space="preserve"> </w:t>
            </w:r>
          </w:p>
          <w:p w14:paraId="7138B2BD" w14:textId="77777777" w:rsidR="006B66A0" w:rsidRPr="006F702B" w:rsidRDefault="006B66A0" w:rsidP="006B66A0">
            <w:pPr>
              <w:spacing w:after="0"/>
              <w:rPr>
                <w:rFonts w:ascii="Times New Roman" w:hAnsi="Times New Roman"/>
                <w:bCs/>
                <w:color w:val="7F7F7F" w:themeColor="text1" w:themeTint="8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7F7F7F" w:themeColor="text1" w:themeTint="80"/>
                <w:sz w:val="20"/>
                <w:szCs w:val="20"/>
              </w:rPr>
              <w:t>LAW</w:t>
            </w:r>
            <w:r w:rsidRPr="006F702B">
              <w:rPr>
                <w:rFonts w:ascii="Times New Roman" w:hAnsi="Times New Roman"/>
                <w:bCs/>
                <w:color w:val="7F7F7F" w:themeColor="text1" w:themeTint="80"/>
                <w:sz w:val="20"/>
                <w:szCs w:val="20"/>
              </w:rPr>
              <w:t xml:space="preserve"> NR. 08/L-177 </w:t>
            </w:r>
            <w:r>
              <w:rPr>
                <w:rFonts w:ascii="Times New Roman" w:hAnsi="Times New Roman"/>
                <w:bCs/>
                <w:color w:val="7F7F7F" w:themeColor="text1" w:themeTint="80"/>
                <w:sz w:val="20"/>
                <w:szCs w:val="20"/>
              </w:rPr>
              <w:t>FOR INSTITUTE OF CRIMES COMMITTED DURING THE WAR IN KOSOVO</w:t>
            </w:r>
          </w:p>
          <w:p w14:paraId="272DF5BF" w14:textId="77777777" w:rsidR="006B66A0" w:rsidRPr="006F702B" w:rsidRDefault="006B66A0" w:rsidP="006B66A0">
            <w:pPr>
              <w:spacing w:after="0"/>
              <w:rPr>
                <w:rFonts w:ascii="Times New Roman" w:hAnsi="Times New Roman"/>
                <w:bCs/>
                <w:color w:val="7F7F7F" w:themeColor="text1" w:themeTint="8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7F7F7F" w:themeColor="text1" w:themeTint="80"/>
                <w:sz w:val="20"/>
                <w:szCs w:val="20"/>
              </w:rPr>
              <w:t>LAW</w:t>
            </w:r>
            <w:r w:rsidRPr="006F702B">
              <w:rPr>
                <w:rFonts w:ascii="Times New Roman" w:hAnsi="Times New Roman"/>
                <w:bCs/>
                <w:color w:val="7F7F7F" w:themeColor="text1" w:themeTint="80"/>
                <w:sz w:val="20"/>
                <w:szCs w:val="20"/>
              </w:rPr>
              <w:t xml:space="preserve"> NR. 06/L-082 </w:t>
            </w:r>
            <w:r>
              <w:rPr>
                <w:rFonts w:ascii="Times New Roman" w:hAnsi="Times New Roman"/>
                <w:bCs/>
                <w:color w:val="7F7F7F" w:themeColor="text1" w:themeTint="80"/>
                <w:sz w:val="20"/>
                <w:szCs w:val="20"/>
              </w:rPr>
              <w:t xml:space="preserve">FOR PERSONAL DATA PROTECTION </w:t>
            </w:r>
          </w:p>
          <w:p w14:paraId="2939683F" w14:textId="77777777" w:rsidR="006B66A0" w:rsidRPr="006F702B" w:rsidRDefault="006B66A0" w:rsidP="006B66A0">
            <w:pPr>
              <w:spacing w:after="0"/>
              <w:rPr>
                <w:rFonts w:ascii="Times New Roman" w:hAnsi="Times New Roman"/>
              </w:rPr>
            </w:pPr>
          </w:p>
          <w:p w14:paraId="05CF5C3D" w14:textId="1A60F3C8" w:rsidR="008D15C0" w:rsidRPr="000974DA" w:rsidRDefault="006B66A0" w:rsidP="006B66A0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</w:rPr>
              <w:t>Name and Surname</w:t>
            </w:r>
            <w:r w:rsidRPr="006F702B">
              <w:rPr>
                <w:rFonts w:ascii="Times New Roman" w:hAnsi="Times New Roman"/>
                <w:b/>
                <w:bCs/>
              </w:rPr>
              <w:t>: __________________</w:t>
            </w:r>
            <w:r w:rsidRPr="006F702B">
              <w:rPr>
                <w:rFonts w:ascii="Times New Roman" w:hAnsi="Times New Roman"/>
              </w:rPr>
              <w:t xml:space="preserve">      </w:t>
            </w:r>
            <w:r>
              <w:rPr>
                <w:rFonts w:ascii="Times New Roman" w:hAnsi="Times New Roman"/>
                <w:b/>
                <w:bCs/>
              </w:rPr>
              <w:t>Signature</w:t>
            </w:r>
            <w:r w:rsidRPr="006F702B">
              <w:rPr>
                <w:rFonts w:ascii="Times New Roman" w:hAnsi="Times New Roman"/>
                <w:b/>
                <w:bCs/>
              </w:rPr>
              <w:t>:</w:t>
            </w:r>
            <w:r w:rsidRPr="006F702B">
              <w:rPr>
                <w:rFonts w:ascii="Times New Roman" w:hAnsi="Times New Roman"/>
              </w:rPr>
              <w:t xml:space="preserve"> ___________________</w:t>
            </w:r>
          </w:p>
          <w:p w14:paraId="480C4190" w14:textId="77777777" w:rsidR="008D15C0" w:rsidRPr="000974DA" w:rsidRDefault="008D15C0" w:rsidP="00E879DE">
            <w:pPr>
              <w:spacing w:after="0"/>
              <w:rPr>
                <w:rFonts w:ascii="Times New Roman" w:hAnsi="Times New Roman"/>
              </w:rPr>
            </w:pPr>
          </w:p>
          <w:p w14:paraId="193C1BB7" w14:textId="05E4857F" w:rsidR="008D15C0" w:rsidRPr="000974DA" w:rsidRDefault="008D15C0" w:rsidP="00E879DE">
            <w:pPr>
              <w:spacing w:after="0"/>
              <w:rPr>
                <w:rFonts w:ascii="Times New Roman" w:hAnsi="Times New Roman"/>
              </w:rPr>
            </w:pPr>
          </w:p>
        </w:tc>
      </w:tr>
    </w:tbl>
    <w:p w14:paraId="237326D1" w14:textId="2CE05BAA" w:rsidR="00B738F2" w:rsidRPr="000974DA" w:rsidRDefault="00B738F2" w:rsidP="00692F0D">
      <w:pPr>
        <w:spacing w:line="276" w:lineRule="auto"/>
        <w:rPr>
          <w:rFonts w:ascii="Times New Roman" w:hAnsi="Times New Roman"/>
          <w:b/>
        </w:rPr>
      </w:pPr>
    </w:p>
    <w:p w14:paraId="0ABAD474" w14:textId="77777777" w:rsidR="008D15C0" w:rsidRPr="000974DA" w:rsidRDefault="008D15C0" w:rsidP="00692F0D">
      <w:pPr>
        <w:spacing w:line="276" w:lineRule="auto"/>
        <w:rPr>
          <w:rFonts w:ascii="Times New Roman" w:hAnsi="Times New Roman"/>
          <w:b/>
        </w:rPr>
      </w:pPr>
    </w:p>
    <w:p w14:paraId="48BE90D3" w14:textId="77777777" w:rsidR="00CA6901" w:rsidRPr="000974DA" w:rsidRDefault="00CA6901" w:rsidP="00692F0D">
      <w:pPr>
        <w:spacing w:line="276" w:lineRule="auto"/>
        <w:rPr>
          <w:rFonts w:ascii="Times New Roman" w:hAnsi="Times New Roman"/>
          <w:b/>
        </w:rPr>
      </w:pPr>
    </w:p>
    <w:p w14:paraId="752ABFA2" w14:textId="77777777" w:rsidR="008D15C0" w:rsidRPr="000974DA" w:rsidRDefault="008D15C0" w:rsidP="00692F0D">
      <w:pPr>
        <w:spacing w:line="276" w:lineRule="auto"/>
        <w:rPr>
          <w:rFonts w:ascii="Times New Roman" w:hAnsi="Times New Roman"/>
          <w:b/>
        </w:rPr>
      </w:pPr>
    </w:p>
    <w:p w14:paraId="250BC762" w14:textId="44226014" w:rsidR="008D15C0" w:rsidRPr="000974DA" w:rsidRDefault="006B66A0" w:rsidP="006B66A0">
      <w:pPr>
        <w:pStyle w:val="ListParagraph"/>
        <w:pageBreakBefore/>
        <w:numPr>
          <w:ilvl w:val="0"/>
          <w:numId w:val="1"/>
        </w:numPr>
        <w:spacing w:after="0"/>
        <w:ind w:left="1077"/>
        <w:rPr>
          <w:rFonts w:ascii="Times New Roman" w:hAnsi="Times New Roman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APPROVAL FROM THE INSTITUTE</w:t>
      </w:r>
    </w:p>
    <w:p w14:paraId="4DCB6502" w14:textId="6329D2AA" w:rsidR="7C0F7A53" w:rsidRDefault="7C0F7A53" w:rsidP="5FCEFA21">
      <w:pPr>
        <w:spacing w:line="276" w:lineRule="auto"/>
        <w:ind w:left="7920"/>
        <w:rPr>
          <w:rFonts w:ascii="Times New Roman" w:hAnsi="Times New Roman"/>
          <w:b/>
          <w:bCs/>
        </w:rPr>
      </w:pP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5812"/>
      </w:tblGrid>
      <w:tr w:rsidR="006B66A0" w:rsidRPr="006F702B" w14:paraId="0865CEDD" w14:textId="77777777" w:rsidTr="00BE2C92">
        <w:trPr>
          <w:trHeight w:val="346"/>
        </w:trPr>
        <w:tc>
          <w:tcPr>
            <w:tcW w:w="3681" w:type="dxa"/>
            <w:shd w:val="clear" w:color="auto" w:fill="F2F2F2" w:themeFill="background1" w:themeFillShade="F2"/>
            <w:vAlign w:val="center"/>
          </w:tcPr>
          <w:p w14:paraId="5E218202" w14:textId="77777777" w:rsidR="006B66A0" w:rsidRPr="006F702B" w:rsidRDefault="006B66A0" w:rsidP="00BE2C92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Name and Surname</w:t>
            </w:r>
          </w:p>
        </w:tc>
        <w:tc>
          <w:tcPr>
            <w:tcW w:w="5812" w:type="dxa"/>
            <w:vAlign w:val="center"/>
          </w:tcPr>
          <w:p w14:paraId="468571A6" w14:textId="77777777" w:rsidR="006B66A0" w:rsidRPr="006F702B" w:rsidRDefault="006B66A0" w:rsidP="00BE2C9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6B66A0" w:rsidRPr="006F702B" w14:paraId="36F24C35" w14:textId="77777777" w:rsidTr="00BE2C92">
        <w:trPr>
          <w:trHeight w:val="346"/>
        </w:trPr>
        <w:tc>
          <w:tcPr>
            <w:tcW w:w="3681" w:type="dxa"/>
            <w:shd w:val="clear" w:color="auto" w:fill="F2F2F2" w:themeFill="background1" w:themeFillShade="F2"/>
            <w:vAlign w:val="center"/>
          </w:tcPr>
          <w:p w14:paraId="44BDBACB" w14:textId="77777777" w:rsidR="006B66A0" w:rsidRPr="006F702B" w:rsidRDefault="006B66A0" w:rsidP="00BE2C92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6F702B">
              <w:rPr>
                <w:rFonts w:ascii="Times New Roman" w:hAnsi="Times New Roman"/>
                <w:b/>
              </w:rPr>
              <w:t>Po</w:t>
            </w:r>
            <w:r>
              <w:rPr>
                <w:rFonts w:ascii="Times New Roman" w:hAnsi="Times New Roman"/>
                <w:b/>
              </w:rPr>
              <w:t>sition</w:t>
            </w:r>
          </w:p>
        </w:tc>
        <w:tc>
          <w:tcPr>
            <w:tcW w:w="5812" w:type="dxa"/>
            <w:vAlign w:val="center"/>
          </w:tcPr>
          <w:p w14:paraId="3DB3D4AA" w14:textId="77777777" w:rsidR="006B66A0" w:rsidRPr="006F702B" w:rsidRDefault="006B66A0" w:rsidP="00BE2C9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6B66A0" w:rsidRPr="006F702B" w14:paraId="2723DAC5" w14:textId="77777777" w:rsidTr="00BE2C92">
        <w:trPr>
          <w:trHeight w:val="346"/>
        </w:trPr>
        <w:tc>
          <w:tcPr>
            <w:tcW w:w="3681" w:type="dxa"/>
            <w:shd w:val="clear" w:color="auto" w:fill="F2F2F2" w:themeFill="background1" w:themeFillShade="F2"/>
            <w:vAlign w:val="center"/>
          </w:tcPr>
          <w:p w14:paraId="08626DEA" w14:textId="77777777" w:rsidR="006B66A0" w:rsidRPr="006F702B" w:rsidRDefault="006B66A0" w:rsidP="00BE2C92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6F702B">
              <w:rPr>
                <w:rFonts w:ascii="Times New Roman" w:hAnsi="Times New Roman"/>
                <w:b/>
              </w:rPr>
              <w:t>Dat</w:t>
            </w:r>
            <w:r>
              <w:rPr>
                <w:rFonts w:ascii="Times New Roman" w:hAnsi="Times New Roman"/>
                <w:b/>
              </w:rPr>
              <w:t>e of approval</w:t>
            </w:r>
          </w:p>
        </w:tc>
        <w:tc>
          <w:tcPr>
            <w:tcW w:w="5812" w:type="dxa"/>
            <w:vAlign w:val="center"/>
          </w:tcPr>
          <w:p w14:paraId="431F699F" w14:textId="77777777" w:rsidR="006B66A0" w:rsidRPr="006F702B" w:rsidRDefault="006B66A0" w:rsidP="00BE2C9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6B66A0" w:rsidRPr="006F702B" w14:paraId="4AD4CEB6" w14:textId="77777777" w:rsidTr="00BE2C92">
        <w:trPr>
          <w:trHeight w:val="346"/>
        </w:trPr>
        <w:tc>
          <w:tcPr>
            <w:tcW w:w="3681" w:type="dxa"/>
            <w:shd w:val="clear" w:color="auto" w:fill="F2F2F2" w:themeFill="background1" w:themeFillShade="F2"/>
            <w:vAlign w:val="center"/>
          </w:tcPr>
          <w:p w14:paraId="258C8186" w14:textId="77777777" w:rsidR="006B66A0" w:rsidRPr="006F702B" w:rsidRDefault="006B66A0" w:rsidP="00BE2C92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ignature</w:t>
            </w:r>
          </w:p>
        </w:tc>
        <w:tc>
          <w:tcPr>
            <w:tcW w:w="5812" w:type="dxa"/>
            <w:vAlign w:val="center"/>
          </w:tcPr>
          <w:p w14:paraId="1A51AFDF" w14:textId="77777777" w:rsidR="006B66A0" w:rsidRPr="006F702B" w:rsidRDefault="006B66A0" w:rsidP="00BE2C9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5683BAAB" w14:textId="77777777" w:rsidR="006B66A0" w:rsidRPr="000974DA" w:rsidRDefault="006B66A0" w:rsidP="5FCEFA21">
      <w:pPr>
        <w:spacing w:line="276" w:lineRule="auto"/>
        <w:ind w:left="7920"/>
        <w:rPr>
          <w:rFonts w:ascii="Times New Roman" w:hAnsi="Times New Roman"/>
          <w:b/>
          <w:bCs/>
        </w:rPr>
      </w:pPr>
    </w:p>
    <w:sectPr w:rsidR="006B66A0" w:rsidRPr="000974DA">
      <w:headerReference w:type="default" r:id="rId8"/>
      <w:footerReference w:type="default" r:id="rId9"/>
      <w:pgSz w:w="12240" w:h="15840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183E0B" w14:textId="77777777" w:rsidR="00D9753A" w:rsidRDefault="00D9753A" w:rsidP="00FC6F93">
      <w:pPr>
        <w:spacing w:after="0" w:line="240" w:lineRule="auto"/>
      </w:pPr>
      <w:r>
        <w:separator/>
      </w:r>
    </w:p>
  </w:endnote>
  <w:endnote w:type="continuationSeparator" w:id="0">
    <w:p w14:paraId="7E52DACE" w14:textId="77777777" w:rsidR="00D9753A" w:rsidRDefault="00D9753A" w:rsidP="00FC6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018930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9D31F1" w14:textId="743C5EE8" w:rsidR="008D15C0" w:rsidRDefault="00442700" w:rsidP="00442700">
        <w:pPr>
          <w:pStyle w:val="Footer"/>
        </w:pPr>
        <w:r w:rsidRPr="00161B8B">
          <w:rPr>
            <w:rFonts w:ascii="Times New Roman" w:hAnsi="Times New Roman"/>
            <w:noProof/>
            <w:color w:val="808080" w:themeColor="background1" w:themeShade="80"/>
            <w:sz w:val="20"/>
            <w:szCs w:val="20"/>
          </w:rPr>
          <mc:AlternateContent>
            <mc:Choice Requires="wpg">
              <w:drawing>
                <wp:anchor distT="0" distB="0" distL="0" distR="0" simplePos="0" relativeHeight="251659264" behindDoc="0" locked="0" layoutInCell="1" allowOverlap="1" wp14:anchorId="4B11D175" wp14:editId="05BF0550">
                  <wp:simplePos x="0" y="0"/>
                  <wp:positionH relativeFrom="margin">
                    <wp:posOffset>-76200</wp:posOffset>
                  </wp:positionH>
                  <wp:positionV relativeFrom="bottomMargin">
                    <wp:posOffset>174625</wp:posOffset>
                  </wp:positionV>
                  <wp:extent cx="6057900" cy="320040"/>
                  <wp:effectExtent l="0" t="0" r="0" b="3810"/>
                  <wp:wrapSquare wrapText="bothSides"/>
                  <wp:docPr id="37" name="Group 37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6057900" cy="320040"/>
                            <a:chOff x="0" y="0"/>
                            <a:chExt cx="5962650" cy="323851"/>
                          </a:xfrm>
                        </wpg:grpSpPr>
                        <wps:wsp>
                          <wps:cNvPr id="38" name="Rectangle 38"/>
                          <wps:cNvSpPr/>
                          <wps:spPr>
                            <a:xfrm>
                              <a:off x="19050" y="0"/>
                              <a:ext cx="5943600" cy="18826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" name="Text Box 39"/>
                          <wps:cNvSpPr txBox="1"/>
                          <wps:spPr>
                            <a:xfrm>
                              <a:off x="0" y="66676"/>
                              <a:ext cx="5943600" cy="2571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A4BA69A" w14:textId="2A5498A3" w:rsidR="00A86C6E" w:rsidRPr="00CD74E6" w:rsidRDefault="00CD74E6" w:rsidP="00A86C6E">
                                <w:pPr>
                                  <w:jc w:val="center"/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</w:pPr>
                                <w:bookmarkStart w:id="1" w:name="_Hlk158900068"/>
                                <w:r w:rsidRPr="00CD74E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Str.</w:t>
                                </w:r>
                                <w:r w:rsidR="00A86C6E" w:rsidRPr="00CD74E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 Arbënor e Astrit </w:t>
                                </w:r>
                                <w:proofErr w:type="spellStart"/>
                                <w:r w:rsidR="00A86C6E" w:rsidRPr="00CD74E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Dehari</w:t>
                                </w:r>
                                <w:proofErr w:type="spellEnd"/>
                                <w:r w:rsidR="00A86C6E" w:rsidRPr="00CD74E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 Nr. 25, Prishtina 10000, Republi</w:t>
                                </w:r>
                                <w:r w:rsidRPr="00CD74E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c</w:t>
                                </w:r>
                                <w:r w:rsidR="00A86C6E" w:rsidRPr="00CD74E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CD74E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of</w:t>
                                </w:r>
                                <w:r w:rsidR="00A86C6E" w:rsidRPr="00CD74E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 Kosov</w:t>
                                </w:r>
                                <w:r w:rsidRPr="00CD74E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o</w:t>
                                </w:r>
                                <w:r w:rsidR="00A86C6E" w:rsidRPr="00CD74E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A86C6E" w:rsidRPr="00CD74E6">
                                  <w:rPr>
                                    <w:rFonts w:cs="Calibri"/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l</w:t>
                                </w:r>
                                <w:r w:rsidR="00A86C6E" w:rsidRPr="00CD74E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 +383 38 200 14 359 </w:t>
                                </w:r>
                                <w:r w:rsidR="00A86C6E" w:rsidRPr="00CD74E6">
                                  <w:rPr>
                                    <w:rFonts w:cs="Calibri"/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l </w:t>
                                </w:r>
                                <w:r w:rsidR="00A86C6E" w:rsidRPr="00CD74E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info.ikkl@rks-gov.net</w:t>
                                </w:r>
                                <w:bookmarkEnd w:id="1"/>
                              </w:p>
                              <w:p w14:paraId="43502230" w14:textId="140B2308" w:rsidR="00442700" w:rsidRPr="00CD74E6" w:rsidRDefault="00442700" w:rsidP="00442700">
                                <w:pPr>
                                  <w:jc w:val="center"/>
                                  <w:rPr>
                                    <w:color w:val="808080" w:themeColor="background1" w:themeShade="80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4B11D175" id="Group 37" o:spid="_x0000_s1026" style="position:absolute;margin-left:-6pt;margin-top:13.75pt;width:477pt;height:25.2pt;z-index:251659264;mso-wrap-distance-left:0;mso-wrap-distance-right:0;mso-position-horizontal-relative:margin;mso-position-vertical-relative:bottom-margin-area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">
    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    <v:textbox inset=",,,0">
                      <w:txbxContent>
                        <w:p w14:paraId="0A4BA69A" w14:textId="2A5498A3" w:rsidR="00A86C6E" w:rsidRPr="00CD74E6" w:rsidRDefault="00CD74E6" w:rsidP="00A86C6E">
                          <w:pPr>
                            <w:jc w:val="center"/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</w:pPr>
                          <w:bookmarkStart w:id="2" w:name="_Hlk158900068"/>
                          <w:r w:rsidRPr="00CD74E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Str.</w:t>
                          </w:r>
                          <w:r w:rsidR="00A86C6E" w:rsidRPr="00CD74E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 Arbënor e Astrit </w:t>
                          </w:r>
                          <w:proofErr w:type="spellStart"/>
                          <w:r w:rsidR="00A86C6E" w:rsidRPr="00CD74E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Dehari</w:t>
                          </w:r>
                          <w:proofErr w:type="spellEnd"/>
                          <w:r w:rsidR="00A86C6E" w:rsidRPr="00CD74E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 Nr. 25, Prishtina 10000, Republi</w:t>
                          </w:r>
                          <w:r w:rsidRPr="00CD74E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c</w:t>
                          </w:r>
                          <w:r w:rsidR="00A86C6E" w:rsidRPr="00CD74E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CD74E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of</w:t>
                          </w:r>
                          <w:r w:rsidR="00A86C6E" w:rsidRPr="00CD74E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 Kosov</w:t>
                          </w:r>
                          <w:r w:rsidRPr="00CD74E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o</w:t>
                          </w:r>
                          <w:r w:rsidR="00A86C6E" w:rsidRPr="00CD74E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 </w:t>
                          </w:r>
                          <w:r w:rsidR="00A86C6E" w:rsidRPr="00CD74E6">
                            <w:rPr>
                              <w:rFonts w:cs="Calibri"/>
                              <w:color w:val="808080" w:themeColor="background1" w:themeShade="80"/>
                              <w:sz w:val="20"/>
                              <w:szCs w:val="20"/>
                            </w:rPr>
                            <w:t>l</w:t>
                          </w:r>
                          <w:r w:rsidR="00A86C6E" w:rsidRPr="00CD74E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 +383 38 200 14 359 </w:t>
                          </w:r>
                          <w:r w:rsidR="00A86C6E" w:rsidRPr="00CD74E6">
                            <w:rPr>
                              <w:rFonts w:cs="Calibri"/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l </w:t>
                          </w:r>
                          <w:r w:rsidR="00A86C6E" w:rsidRPr="00CD74E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info.ikkl@rks-gov.net</w:t>
                          </w:r>
                          <w:bookmarkEnd w:id="2"/>
                        </w:p>
                        <w:p w14:paraId="43502230" w14:textId="140B2308" w:rsidR="00442700" w:rsidRPr="00CD74E6" w:rsidRDefault="00442700" w:rsidP="00442700">
                          <w:pPr>
                            <w:jc w:val="center"/>
                            <w:rPr>
                              <w:color w:val="808080" w:themeColor="background1" w:themeShade="80"/>
                            </w:rPr>
                          </w:pPr>
                        </w:p>
                      </w:txbxContent>
                    </v:textbox>
                  </v:shape>
                  <w10:wrap type="square" anchorx="margin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F824AE" w14:textId="77777777" w:rsidR="00D9753A" w:rsidRDefault="00D9753A" w:rsidP="00FC6F93">
      <w:pPr>
        <w:spacing w:after="0" w:line="240" w:lineRule="auto"/>
      </w:pPr>
      <w:r>
        <w:separator/>
      </w:r>
    </w:p>
  </w:footnote>
  <w:footnote w:type="continuationSeparator" w:id="0">
    <w:p w14:paraId="28F6715D" w14:textId="77777777" w:rsidR="00D9753A" w:rsidRDefault="00D9753A" w:rsidP="00FC6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18336367"/>
      <w:docPartObj>
        <w:docPartGallery w:val="Page Numbers (Top of Page)"/>
        <w:docPartUnique/>
      </w:docPartObj>
    </w:sdtPr>
    <w:sdtContent>
      <w:p w14:paraId="47EF2B46" w14:textId="3DAD011E" w:rsidR="00442700" w:rsidRDefault="00CD74E6">
        <w:pPr>
          <w:pStyle w:val="Header"/>
          <w:jc w:val="right"/>
        </w:pPr>
        <w:r>
          <w:t>Page</w:t>
        </w:r>
        <w:r w:rsidR="00442700">
          <w:t xml:space="preserve"> </w:t>
        </w:r>
        <w:r w:rsidR="00442700">
          <w:rPr>
            <w:b/>
            <w:bCs/>
            <w:sz w:val="24"/>
            <w:szCs w:val="24"/>
          </w:rPr>
          <w:fldChar w:fldCharType="begin"/>
        </w:r>
        <w:r w:rsidR="00442700">
          <w:rPr>
            <w:b/>
            <w:bCs/>
          </w:rPr>
          <w:instrText xml:space="preserve"> PAGE </w:instrText>
        </w:r>
        <w:r w:rsidR="00442700">
          <w:rPr>
            <w:b/>
            <w:bCs/>
            <w:sz w:val="24"/>
            <w:szCs w:val="24"/>
          </w:rPr>
          <w:fldChar w:fldCharType="separate"/>
        </w:r>
        <w:r w:rsidR="0029750E">
          <w:rPr>
            <w:b/>
            <w:bCs/>
            <w:noProof/>
          </w:rPr>
          <w:t>4</w:t>
        </w:r>
        <w:r w:rsidR="00442700">
          <w:rPr>
            <w:b/>
            <w:bCs/>
            <w:sz w:val="24"/>
            <w:szCs w:val="24"/>
          </w:rPr>
          <w:fldChar w:fldCharType="end"/>
        </w:r>
        <w:r w:rsidR="00442700">
          <w:t xml:space="preserve"> / </w:t>
        </w:r>
        <w:r w:rsidR="00442700">
          <w:rPr>
            <w:b/>
            <w:bCs/>
            <w:sz w:val="24"/>
            <w:szCs w:val="24"/>
          </w:rPr>
          <w:fldChar w:fldCharType="begin"/>
        </w:r>
        <w:r w:rsidR="00442700">
          <w:rPr>
            <w:b/>
            <w:bCs/>
          </w:rPr>
          <w:instrText xml:space="preserve"> NUMPAGES  </w:instrText>
        </w:r>
        <w:r w:rsidR="00442700">
          <w:rPr>
            <w:b/>
            <w:bCs/>
            <w:sz w:val="24"/>
            <w:szCs w:val="24"/>
          </w:rPr>
          <w:fldChar w:fldCharType="separate"/>
        </w:r>
        <w:r w:rsidR="0029750E">
          <w:rPr>
            <w:b/>
            <w:bCs/>
            <w:noProof/>
          </w:rPr>
          <w:t>6</w:t>
        </w:r>
        <w:r w:rsidR="00442700">
          <w:rPr>
            <w:b/>
            <w:bCs/>
            <w:sz w:val="24"/>
            <w:szCs w:val="24"/>
          </w:rPr>
          <w:fldChar w:fldCharType="end"/>
        </w:r>
      </w:p>
    </w:sdtContent>
  </w:sdt>
  <w:p w14:paraId="1845292F" w14:textId="77777777" w:rsidR="00442700" w:rsidRDefault="004427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2B586C"/>
    <w:multiLevelType w:val="hybridMultilevel"/>
    <w:tmpl w:val="D8B8845E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70271"/>
    <w:multiLevelType w:val="hybridMultilevel"/>
    <w:tmpl w:val="257A2252"/>
    <w:lvl w:ilvl="0" w:tplc="031A45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369EA"/>
    <w:multiLevelType w:val="hybridMultilevel"/>
    <w:tmpl w:val="D880476E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6F0FA6"/>
    <w:multiLevelType w:val="hybridMultilevel"/>
    <w:tmpl w:val="039487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C54772"/>
    <w:multiLevelType w:val="hybridMultilevel"/>
    <w:tmpl w:val="4C6A0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6870F5"/>
    <w:multiLevelType w:val="hybridMultilevel"/>
    <w:tmpl w:val="D880476E"/>
    <w:lvl w:ilvl="0" w:tplc="031A45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3585953">
    <w:abstractNumId w:val="1"/>
  </w:num>
  <w:num w:numId="2" w16cid:durableId="1063603368">
    <w:abstractNumId w:val="5"/>
  </w:num>
  <w:num w:numId="3" w16cid:durableId="116341423">
    <w:abstractNumId w:val="2"/>
  </w:num>
  <w:num w:numId="4" w16cid:durableId="1993680848">
    <w:abstractNumId w:val="0"/>
  </w:num>
  <w:num w:numId="5" w16cid:durableId="1200238662">
    <w:abstractNumId w:val="3"/>
  </w:num>
  <w:num w:numId="6" w16cid:durableId="16692076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0NjQyMTczMbOwMDBV0lEKTi0uzszPAykwrwUAcSZC1iwAAAA="/>
  </w:docVars>
  <w:rsids>
    <w:rsidRoot w:val="0018678F"/>
    <w:rsid w:val="000123F3"/>
    <w:rsid w:val="0001578C"/>
    <w:rsid w:val="00017E66"/>
    <w:rsid w:val="000360D9"/>
    <w:rsid w:val="00037277"/>
    <w:rsid w:val="00055CA2"/>
    <w:rsid w:val="000638BD"/>
    <w:rsid w:val="000974DA"/>
    <w:rsid w:val="000F105E"/>
    <w:rsid w:val="00105D5E"/>
    <w:rsid w:val="00112C1F"/>
    <w:rsid w:val="00153992"/>
    <w:rsid w:val="0018678F"/>
    <w:rsid w:val="0019254A"/>
    <w:rsid w:val="001948A3"/>
    <w:rsid w:val="001D5377"/>
    <w:rsid w:val="001F31BD"/>
    <w:rsid w:val="00221A18"/>
    <w:rsid w:val="00262DD3"/>
    <w:rsid w:val="0026D6A0"/>
    <w:rsid w:val="00294D5E"/>
    <w:rsid w:val="0029750E"/>
    <w:rsid w:val="002A0903"/>
    <w:rsid w:val="002D03FE"/>
    <w:rsid w:val="002E136F"/>
    <w:rsid w:val="00310C52"/>
    <w:rsid w:val="00357999"/>
    <w:rsid w:val="003A75E1"/>
    <w:rsid w:val="00407FE8"/>
    <w:rsid w:val="004249DB"/>
    <w:rsid w:val="00437FE0"/>
    <w:rsid w:val="00442700"/>
    <w:rsid w:val="004861DA"/>
    <w:rsid w:val="004A37C8"/>
    <w:rsid w:val="004A429E"/>
    <w:rsid w:val="004B167D"/>
    <w:rsid w:val="004D640C"/>
    <w:rsid w:val="004E6BAE"/>
    <w:rsid w:val="00524C13"/>
    <w:rsid w:val="005364F4"/>
    <w:rsid w:val="00537C4C"/>
    <w:rsid w:val="00543144"/>
    <w:rsid w:val="00574147"/>
    <w:rsid w:val="00587262"/>
    <w:rsid w:val="005905C2"/>
    <w:rsid w:val="005C304A"/>
    <w:rsid w:val="005C619F"/>
    <w:rsid w:val="005C649D"/>
    <w:rsid w:val="005E0EFD"/>
    <w:rsid w:val="005E3C18"/>
    <w:rsid w:val="005F214E"/>
    <w:rsid w:val="005F2777"/>
    <w:rsid w:val="005F2B9B"/>
    <w:rsid w:val="005F314B"/>
    <w:rsid w:val="006259E6"/>
    <w:rsid w:val="00651CFA"/>
    <w:rsid w:val="00656E52"/>
    <w:rsid w:val="00666EF7"/>
    <w:rsid w:val="00683B11"/>
    <w:rsid w:val="00692F0D"/>
    <w:rsid w:val="006B66A0"/>
    <w:rsid w:val="0071244E"/>
    <w:rsid w:val="007D70DF"/>
    <w:rsid w:val="007E62A8"/>
    <w:rsid w:val="00815944"/>
    <w:rsid w:val="008444E2"/>
    <w:rsid w:val="008619F2"/>
    <w:rsid w:val="00871B9C"/>
    <w:rsid w:val="00877028"/>
    <w:rsid w:val="008B0875"/>
    <w:rsid w:val="008D15C0"/>
    <w:rsid w:val="008F24D3"/>
    <w:rsid w:val="008F370A"/>
    <w:rsid w:val="00921060"/>
    <w:rsid w:val="009258D5"/>
    <w:rsid w:val="00975A24"/>
    <w:rsid w:val="00996B38"/>
    <w:rsid w:val="009B26E7"/>
    <w:rsid w:val="009D4F13"/>
    <w:rsid w:val="009E79B2"/>
    <w:rsid w:val="00A24EAA"/>
    <w:rsid w:val="00A30B4E"/>
    <w:rsid w:val="00A37E50"/>
    <w:rsid w:val="00A44E26"/>
    <w:rsid w:val="00A4556A"/>
    <w:rsid w:val="00A47F70"/>
    <w:rsid w:val="00A5505A"/>
    <w:rsid w:val="00A55BE3"/>
    <w:rsid w:val="00A6297B"/>
    <w:rsid w:val="00A6659E"/>
    <w:rsid w:val="00A6754F"/>
    <w:rsid w:val="00A776AD"/>
    <w:rsid w:val="00A86C6E"/>
    <w:rsid w:val="00AA795D"/>
    <w:rsid w:val="00AE3C88"/>
    <w:rsid w:val="00B04946"/>
    <w:rsid w:val="00B17A1E"/>
    <w:rsid w:val="00B213A9"/>
    <w:rsid w:val="00B60ED8"/>
    <w:rsid w:val="00B61A86"/>
    <w:rsid w:val="00B738F2"/>
    <w:rsid w:val="00BA005D"/>
    <w:rsid w:val="00BB1980"/>
    <w:rsid w:val="00BC2D26"/>
    <w:rsid w:val="00BE007D"/>
    <w:rsid w:val="00BE2419"/>
    <w:rsid w:val="00BF5BFA"/>
    <w:rsid w:val="00C17128"/>
    <w:rsid w:val="00C20C7B"/>
    <w:rsid w:val="00C64AC4"/>
    <w:rsid w:val="00CA6901"/>
    <w:rsid w:val="00CD74E6"/>
    <w:rsid w:val="00D039AB"/>
    <w:rsid w:val="00D25866"/>
    <w:rsid w:val="00D53F9E"/>
    <w:rsid w:val="00D656BE"/>
    <w:rsid w:val="00D707F2"/>
    <w:rsid w:val="00D83C0D"/>
    <w:rsid w:val="00D9753A"/>
    <w:rsid w:val="00DA2EC5"/>
    <w:rsid w:val="00DA2F28"/>
    <w:rsid w:val="00DB26FF"/>
    <w:rsid w:val="00DC6B8E"/>
    <w:rsid w:val="00DE1D6E"/>
    <w:rsid w:val="00DE7A21"/>
    <w:rsid w:val="00DF3BB3"/>
    <w:rsid w:val="00DF4B0B"/>
    <w:rsid w:val="00DF6801"/>
    <w:rsid w:val="00E63C8A"/>
    <w:rsid w:val="00EA14D5"/>
    <w:rsid w:val="00EA7983"/>
    <w:rsid w:val="00EB0B72"/>
    <w:rsid w:val="00EB7297"/>
    <w:rsid w:val="00EE48F6"/>
    <w:rsid w:val="00F01585"/>
    <w:rsid w:val="00F23234"/>
    <w:rsid w:val="00F25BD5"/>
    <w:rsid w:val="00F50AA8"/>
    <w:rsid w:val="00F55A19"/>
    <w:rsid w:val="00F7097D"/>
    <w:rsid w:val="00FC5646"/>
    <w:rsid w:val="00FC6F93"/>
    <w:rsid w:val="00FE1F71"/>
    <w:rsid w:val="00FE73AA"/>
    <w:rsid w:val="0349238E"/>
    <w:rsid w:val="03C78A00"/>
    <w:rsid w:val="0490AD51"/>
    <w:rsid w:val="06062BA9"/>
    <w:rsid w:val="062C7DB2"/>
    <w:rsid w:val="069FDD81"/>
    <w:rsid w:val="06A69C17"/>
    <w:rsid w:val="06ED8B44"/>
    <w:rsid w:val="07247ED3"/>
    <w:rsid w:val="074EA985"/>
    <w:rsid w:val="08895BA5"/>
    <w:rsid w:val="089FB998"/>
    <w:rsid w:val="0F22F7AA"/>
    <w:rsid w:val="10A1EFF7"/>
    <w:rsid w:val="14351A13"/>
    <w:rsid w:val="14403BD7"/>
    <w:rsid w:val="148C9EDC"/>
    <w:rsid w:val="14CBECAA"/>
    <w:rsid w:val="15816BB1"/>
    <w:rsid w:val="171D3C12"/>
    <w:rsid w:val="18A05CB1"/>
    <w:rsid w:val="19332AD8"/>
    <w:rsid w:val="19F460A3"/>
    <w:rsid w:val="1A0DDADA"/>
    <w:rsid w:val="1A54DCD4"/>
    <w:rsid w:val="1C2E6192"/>
    <w:rsid w:val="1CBD07BB"/>
    <w:rsid w:val="1D1AC68E"/>
    <w:rsid w:val="1F77CCBA"/>
    <w:rsid w:val="2139F911"/>
    <w:rsid w:val="23CD9B3B"/>
    <w:rsid w:val="292B89FC"/>
    <w:rsid w:val="29703090"/>
    <w:rsid w:val="2B459B34"/>
    <w:rsid w:val="30076CD9"/>
    <w:rsid w:val="30237DCB"/>
    <w:rsid w:val="304F62BD"/>
    <w:rsid w:val="31A33D3A"/>
    <w:rsid w:val="357CF71D"/>
    <w:rsid w:val="3D3E966C"/>
    <w:rsid w:val="3E6BC908"/>
    <w:rsid w:val="3EC9B626"/>
    <w:rsid w:val="40FC591E"/>
    <w:rsid w:val="41567C5B"/>
    <w:rsid w:val="42483AE5"/>
    <w:rsid w:val="46D4C80B"/>
    <w:rsid w:val="47614677"/>
    <w:rsid w:val="48544143"/>
    <w:rsid w:val="485544D0"/>
    <w:rsid w:val="4857ABFC"/>
    <w:rsid w:val="4C09E203"/>
    <w:rsid w:val="4E1D56C3"/>
    <w:rsid w:val="4E4C8732"/>
    <w:rsid w:val="507875BB"/>
    <w:rsid w:val="51CA1D32"/>
    <w:rsid w:val="555210CC"/>
    <w:rsid w:val="5764682A"/>
    <w:rsid w:val="57CD73F1"/>
    <w:rsid w:val="57D0471A"/>
    <w:rsid w:val="5A3BFB30"/>
    <w:rsid w:val="5B152525"/>
    <w:rsid w:val="5E605DB5"/>
    <w:rsid w:val="5FCEFA21"/>
    <w:rsid w:val="61745637"/>
    <w:rsid w:val="648C94EA"/>
    <w:rsid w:val="64ABF6F9"/>
    <w:rsid w:val="65F84897"/>
    <w:rsid w:val="6A611D2F"/>
    <w:rsid w:val="6A68EB02"/>
    <w:rsid w:val="6B1B387D"/>
    <w:rsid w:val="6C083CDA"/>
    <w:rsid w:val="6E035A7C"/>
    <w:rsid w:val="6EDF5B1D"/>
    <w:rsid w:val="6F8A4421"/>
    <w:rsid w:val="6FEEA9A0"/>
    <w:rsid w:val="70B0DB12"/>
    <w:rsid w:val="70C7B393"/>
    <w:rsid w:val="70DF9F74"/>
    <w:rsid w:val="7168CED9"/>
    <w:rsid w:val="71B24C84"/>
    <w:rsid w:val="727B6FD5"/>
    <w:rsid w:val="74174036"/>
    <w:rsid w:val="7460434C"/>
    <w:rsid w:val="7554BF75"/>
    <w:rsid w:val="774EE0F8"/>
    <w:rsid w:val="77E68DFE"/>
    <w:rsid w:val="78CD6D02"/>
    <w:rsid w:val="7C0BF6DD"/>
    <w:rsid w:val="7C0F7A53"/>
    <w:rsid w:val="7F65A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FF82B4"/>
  <w15:chartTrackingRefBased/>
  <w15:docId w15:val="{CD67E142-875C-4DAC-8BD6-B1254AF35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rsid w:val="00EA7983"/>
    <w:pPr>
      <w:spacing w:after="200" w:line="276" w:lineRule="auto"/>
      <w:ind w:left="720"/>
      <w:contextualSpacing/>
    </w:pPr>
    <w:rPr>
      <w:rFonts w:ascii="Calibri" w:eastAsia="Calibri" w:hAnsi="Calibri" w:cs="Times New Roman"/>
      <w:kern w:val="0"/>
      <w14:ligatures w14:val="none"/>
    </w:rPr>
  </w:style>
  <w:style w:type="paragraph" w:customStyle="1" w:styleId="Default">
    <w:name w:val="Default"/>
    <w:uiPriority w:val="99"/>
    <w:rsid w:val="00EA798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FC6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F93"/>
  </w:style>
  <w:style w:type="paragraph" w:styleId="Footer">
    <w:name w:val="footer"/>
    <w:basedOn w:val="Normal"/>
    <w:link w:val="FooterChar"/>
    <w:uiPriority w:val="99"/>
    <w:unhideWhenUsed/>
    <w:rsid w:val="00FC6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F93"/>
  </w:style>
  <w:style w:type="character" w:styleId="CommentReference">
    <w:name w:val="annotation reference"/>
    <w:basedOn w:val="DefaultParagraphFont"/>
    <w:uiPriority w:val="99"/>
    <w:semiHidden/>
    <w:unhideWhenUsed/>
    <w:rsid w:val="00DA2E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2E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2E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2E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2EC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E136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83B1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83B1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1C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1CFA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5C30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601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erim Halili (Work)</dc:creator>
  <cp:keywords/>
  <dc:description/>
  <cp:lastModifiedBy>Drilon Selmani</cp:lastModifiedBy>
  <cp:revision>10</cp:revision>
  <cp:lastPrinted>2025-01-20T12:47:00Z</cp:lastPrinted>
  <dcterms:created xsi:type="dcterms:W3CDTF">2024-11-26T09:39:00Z</dcterms:created>
  <dcterms:modified xsi:type="dcterms:W3CDTF">2025-01-20T12:47:00Z</dcterms:modified>
</cp:coreProperties>
</file>